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67369" w14:textId="77777777" w:rsidR="005B6AFB" w:rsidRPr="005B6AFB" w:rsidRDefault="005B6AFB" w:rsidP="005B6AFB">
      <w:pPr>
        <w:jc w:val="right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Warszawa, 25 marca 2026 r.  </w:t>
      </w:r>
    </w:p>
    <w:p w14:paraId="45C66DB1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 </w:t>
      </w:r>
    </w:p>
    <w:p w14:paraId="686B0460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Komunikat prasowy </w:t>
      </w:r>
    </w:p>
    <w:p w14:paraId="6C93D859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 </w:t>
      </w:r>
    </w:p>
    <w:p w14:paraId="7EDFC9BC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b/>
          <w:bCs/>
          <w:sz w:val="22"/>
          <w:lang w:val="pl-PL"/>
        </w:rPr>
        <w:t>Skanska</w:t>
      </w:r>
      <w:proofErr w:type="spellEnd"/>
      <w:r w:rsidRPr="005B6AFB">
        <w:rPr>
          <w:rFonts w:ascii="Calibri" w:eastAsia="Calibri" w:hAnsi="Calibri" w:cs="Calibri"/>
          <w:b/>
          <w:bCs/>
          <w:sz w:val="22"/>
          <w:lang w:val="pl-PL"/>
        </w:rPr>
        <w:t>: rusza sprzedaż mieszkań w NU3 na warszawskiej Woli  </w:t>
      </w:r>
    </w:p>
    <w:p w14:paraId="6A4B37CA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 </w:t>
      </w:r>
    </w:p>
    <w:p w14:paraId="62A84262" w14:textId="3244529E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b/>
          <w:bCs/>
          <w:sz w:val="22"/>
          <w:lang w:val="pl-PL"/>
        </w:rPr>
        <w:t>Skanska</w:t>
      </w:r>
      <w:proofErr w:type="spellEnd"/>
      <w:r w:rsidRPr="005B6AFB">
        <w:rPr>
          <w:rFonts w:ascii="Calibri" w:eastAsia="Calibri" w:hAnsi="Calibri" w:cs="Calibri"/>
          <w:b/>
          <w:bCs/>
          <w:sz w:val="22"/>
          <w:lang w:val="pl-PL"/>
        </w:rPr>
        <w:t xml:space="preserve"> Residential Development rozszerza ofertę mieszkań powstających w ramach osiedla NU na warszawskiej Woli. W odległości kilkunastominutowego spaceru od Ronda Daszyńskiego powstanie 156 kolejnych mieszkań o zróżnicowanej powierzchni – od jednopokojowych lokali typu studio po pięciopokojowe apartamenty z dużymi tarasami na górnych kondygnacjach. NU3 to trzeci etap inwestycji porządkującej kwartał ulic: Kolejowej, Przyokopowej, Szarych Szeregów i </w:t>
      </w:r>
      <w:proofErr w:type="spellStart"/>
      <w:r w:rsidRPr="005B6AFB">
        <w:rPr>
          <w:rFonts w:ascii="Calibri" w:eastAsia="Calibri" w:hAnsi="Calibri" w:cs="Calibri"/>
          <w:b/>
          <w:bCs/>
          <w:sz w:val="22"/>
          <w:lang w:val="pl-PL"/>
        </w:rPr>
        <w:t>Brylowskiej</w:t>
      </w:r>
      <w:proofErr w:type="spellEnd"/>
      <w:r w:rsidRPr="005B6AFB">
        <w:rPr>
          <w:rFonts w:ascii="Calibri" w:eastAsia="Calibri" w:hAnsi="Calibri" w:cs="Calibri"/>
          <w:b/>
          <w:bCs/>
          <w:sz w:val="22"/>
          <w:lang w:val="pl-PL"/>
        </w:rPr>
        <w:t>. Projekt architektoniczny przygotowała pracownia Kuryłowicz + Architekci. NU3 ma zostać oddany do użytku w czwartym kwartale 2028 r.</w:t>
      </w:r>
    </w:p>
    <w:p w14:paraId="6C07890F" w14:textId="022238F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</w:p>
    <w:p w14:paraId="7821EE05" w14:textId="62790BEF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Trzy kolejne budynki projektu NU3 zostaną wybudowane w kameralnym i cichym wnętrzu osiedla, osłoniętym od ul. Kolejowej nowo powstałą pierzeją. Budynki tworzące NU3 będą otoczone zielonymi dziedzińcami poprawiającymi mikroklimat oraz strefami zapewniającymi cichą przestrzeń wypoczynkową i rekreacyjną, a także stref</w:t>
      </w:r>
      <w:r w:rsidR="00EB78B3">
        <w:rPr>
          <w:rFonts w:ascii="Calibri" w:eastAsia="Calibri" w:hAnsi="Calibri" w:cs="Calibri"/>
          <w:sz w:val="22"/>
          <w:lang w:val="pl-PL"/>
        </w:rPr>
        <w:t>ą</w:t>
      </w:r>
      <w:r w:rsidRPr="005B6AFB">
        <w:rPr>
          <w:rFonts w:ascii="Calibri" w:eastAsia="Calibri" w:hAnsi="Calibri" w:cs="Calibri"/>
          <w:sz w:val="22"/>
          <w:lang w:val="pl-PL"/>
        </w:rPr>
        <w:t xml:space="preserve"> aktywności fizycznej z elementami siłowni pod gołym niebem. Projekt zakłada też rozwiązania </w:t>
      </w:r>
      <w:r w:rsidR="00835D9A">
        <w:rPr>
          <w:rFonts w:ascii="Calibri" w:eastAsia="Calibri" w:hAnsi="Calibri" w:cs="Calibri"/>
          <w:sz w:val="22"/>
          <w:lang w:val="pl-PL"/>
        </w:rPr>
        <w:t>wspierające</w:t>
      </w:r>
      <w:r w:rsidRPr="005B6AFB">
        <w:rPr>
          <w:rFonts w:ascii="Calibri" w:eastAsia="Calibri" w:hAnsi="Calibri" w:cs="Calibri"/>
          <w:sz w:val="22"/>
          <w:lang w:val="pl-PL"/>
        </w:rPr>
        <w:t xml:space="preserve"> budowani</w:t>
      </w:r>
      <w:r w:rsidR="00835D9A">
        <w:rPr>
          <w:rFonts w:ascii="Calibri" w:eastAsia="Calibri" w:hAnsi="Calibri" w:cs="Calibri"/>
          <w:sz w:val="22"/>
          <w:lang w:val="pl-PL"/>
        </w:rPr>
        <w:t>e</w:t>
      </w:r>
      <w:r w:rsidRPr="005B6AFB">
        <w:rPr>
          <w:rFonts w:ascii="Calibri" w:eastAsia="Calibri" w:hAnsi="Calibri" w:cs="Calibri"/>
          <w:sz w:val="22"/>
          <w:lang w:val="pl-PL"/>
        </w:rPr>
        <w:t xml:space="preserve"> sąsiedzkich relacji, którym sprzyjać będą urozmaicone tereny zielone, wejścia do klatek schodowych od strony wspólnego dziedzińca, pawilon terenowy i mała architektura. </w:t>
      </w:r>
    </w:p>
    <w:p w14:paraId="48B53379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6A8473F5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i/>
          <w:iCs/>
          <w:sz w:val="22"/>
          <w:lang w:val="pl-PL"/>
        </w:rPr>
        <w:t xml:space="preserve">– Projektując kolejne etapy NU, kładliśmy nacisk na komfort mieszkańców. Zapewniamy go m.in. poprzez duże okna, funkcjonalne układy mieszkań oraz starannie zaprojektowane przestrzenie zewnętrzne, które harmonijnie łączą nową zabudowę z miejską zielenią. Całe osiedle cechuje wysoki standard architektury oraz dbałość o spójny, nowoczesny charakter inwestycji </w:t>
      </w:r>
      <w:r w:rsidRPr="005B6AFB">
        <w:rPr>
          <w:rFonts w:ascii="Calibri" w:eastAsia="Calibri" w:hAnsi="Calibri" w:cs="Calibri"/>
          <w:sz w:val="22"/>
          <w:lang w:val="pl-PL"/>
        </w:rPr>
        <w:t xml:space="preserve">– mówi Aleksandra Markuszewska, Starszy Lider Projektu w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Skanska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Residential Development.</w:t>
      </w:r>
      <w:r w:rsidRPr="005B6AFB">
        <w:rPr>
          <w:rFonts w:ascii="Calibri" w:eastAsia="Calibri" w:hAnsi="Calibri" w:cs="Calibri"/>
          <w:i/>
          <w:iCs/>
          <w:sz w:val="22"/>
          <w:lang w:val="pl-PL"/>
        </w:rPr>
        <w:t xml:space="preserve"> – NU3 to konsekwentna realizacja założeń w oparciu, o które każdy kolejny etap współtworzy uporządkowany, miejski kwartał. W ten sposób przekształcamy zdegradowany, poprzemysłowy obszar w nowoczesną, funkcjonalną i wygodną część miasta, tuż obok ścisłego centrum biznesowego działającego w otoczeniu Ronda Daszyńskiego </w:t>
      </w:r>
      <w:r w:rsidRPr="005B6AFB">
        <w:rPr>
          <w:rFonts w:ascii="Calibri" w:eastAsia="Calibri" w:hAnsi="Calibri" w:cs="Calibri"/>
          <w:sz w:val="22"/>
          <w:lang w:val="pl-PL"/>
        </w:rPr>
        <w:t>– dodaje.  </w:t>
      </w:r>
    </w:p>
    <w:p w14:paraId="76617762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142DF4B3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Projekt NU3 zakłada budowę trzech punktowców - jednego o ośmiu oraz dwóch o dziewięciu kondygnacjach - ze wspólną halą garażową dla 156 samochodów, w której przewidziano również blisko 30 boksów rowerowych oraz kilkanaście komórek lokatorskich. Większość mieszkań w NU3 stanowią najbardziej poszukiwane na rynku lokale dwu- i trzypokojowe z balkonami, z których część będzie miała atrakcyjne balkony narożne. Wszystkie budynki zaprojektowano tak, aby maksymalnie wykorzystać naturalne światło i zapewnić atrakcyjne widoki niezależnie od orientacji mieszkań.  </w:t>
      </w:r>
    </w:p>
    <w:p w14:paraId="42112183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263F780E" w14:textId="1ABC93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Projekt wyróżnia zastosowanie dużych przeszkleń sięgających poziomu podłogi, długich, przestronnych i funkcjonalnych balkonów oraz jasnej elewacji. Stolarka okienna oraz spody balkonów wykończone są elementami w kolorze drewna. Dużą wagę przywiązano do detali, choćby poprzez zaakcentowanie narożników balkonów. Dodatkowym wyróżnikiem są tzw. kondygnacje specjalne - zróżnicowane w każdym z budynków - które poprzez odmienne rozwiązania geometryczne podkreślają wybrane piętra, w tym kondygnację ostatnią, nadając bryłom indywidualny charakter. </w:t>
      </w:r>
    </w:p>
    <w:p w14:paraId="6BED8647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lastRenderedPageBreak/>
        <w:t> </w:t>
      </w:r>
    </w:p>
    <w:p w14:paraId="12453FCA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Charakter zabudowy jest współczesny, prosty i wielkomiejski, a jednocześnie - dzięki zastosowanej kolorystyce i materiałom - przyjazny i otwarty w odbiorze. Architekturę wzbogacają subtelne inspiracje historyczne, m.in. zaokrąglone formy nawiązujące do znajdującej się w sąsiedztwie zabudowy Gazowni Warszawskiej. </w:t>
      </w:r>
    </w:p>
    <w:p w14:paraId="05ACF4BD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5735ADA8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i/>
          <w:iCs/>
          <w:sz w:val="22"/>
          <w:lang w:val="pl-PL"/>
        </w:rPr>
        <w:t xml:space="preserve">– NU3 to przykład projektu, który dowodzi, że jakość przestrzeni wynika z konsekwentnego składania elementów w spójny system, w którym architektura, zieleń i przestrzenie wspólne – projektowane jako bogaty, inspirowany przez klimaty Skandynawii krajobraz codziennego życia – działają razem na rzecz komfortu mieszkańców </w:t>
      </w:r>
      <w:r w:rsidRPr="005B6AFB">
        <w:rPr>
          <w:rFonts w:ascii="Calibri" w:eastAsia="Calibri" w:hAnsi="Calibri" w:cs="Calibri"/>
          <w:sz w:val="22"/>
          <w:lang w:val="pl-PL"/>
        </w:rPr>
        <w:t xml:space="preserve">– mówi Marcin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Goncikowski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z pracowni Kuryłowicz + Architekci. </w:t>
      </w:r>
    </w:p>
    <w:p w14:paraId="4153EC4F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4B9D6A37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W NU3 szczególną uwagę poświęcono kształtowaniu zielonych, komfortowych i funkcjonalnych przestrzeni wspólnych we wnętrzu osiedla. Aż 34% powierzchni projektu stanowi teren biologicznie czynny. Zieleń zaprojektowano zarówno na dziedzińcach, jak i w przestrzeniach między budynkami - jako element porządkujący układ zabudowy, poprawiający mikroklimat oraz budujący kameralny charakter założenia. </w:t>
      </w:r>
    </w:p>
    <w:p w14:paraId="71009FD0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3FFFD49D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Założeniem projektu jest stworzenie czytelnych i przyjaznych przestrzeni wspólnych, które będą sprzyjać codziennym kontaktom sąsiedzkim. Przestrzenie te zróżnicowano - od miejsc o spokojnym, wypoczynkowym charakterze, przez strefy rekreacyjne, aż po obszary przeznaczone do aktywności fizycznej, w tym siłownię plenerową. Uzupełnieniem całości są elementy małej architektury, takie jak ławki, plac zabaw, urządzenia rekreacyjne czy pawilon terenowy. </w:t>
      </w:r>
    </w:p>
    <w:p w14:paraId="548C7429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2B511CAA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NU3 zrównoważone rozwiązania </w:t>
      </w:r>
    </w:p>
    <w:p w14:paraId="61C58271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 xml:space="preserve">NU3 to jeden z najbardziej zaawansowanych środowiskowo projektów mieszkaniowych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Skanska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Residential Development. W inwestycji zastosowano szereg rozwiązań realnie ograniczających zużycie energii, obniżających koszty eksploatacji oraz podnoszących komfort życia mieszkańców. Na dachach budynków powstanie instalacja fotowoltaiczna o mocy ok. 75-100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kWp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, wspierająca zasilanie części wspólnych. Wszystkie lokale zostaną wyposażone w system smart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home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Appartme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, umożliwiający bieżącą kontrolę i optymalizację zużycia energii cieplnej i elektrycznej. Wysoką efektywność energetyczną zapewnią również m.in. trzyszybowe okna, podwójna izolacja instalacji ciepłej wody użytkowej ograniczająca straty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przesyłu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oraz nawiewniki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higrosterowalne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poprawiające jakość powietrza i wspierające efektywną wentylację. Całość tych rozwiązań przekłada się na bardzo niski, prognozowany poziom zapotrzebowania na energię pierwotną – średnio ok. 35 kWh/m²/rok (obowiązującym prawnie standardem jest obecnie EP ≤ 65 kWh/(m²/rok). </w:t>
      </w:r>
    </w:p>
    <w:p w14:paraId="712A1D56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77B468D8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 xml:space="preserve">NU3 ma wstępną ocenę w systemie BREEAM na poziomie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Very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Good z aspiracją do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Excellent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oraz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precertyfikat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„Zielony Dom”, przyznawany przez Polskie Stowarzyszenie Budownictwa Ekologicznego (PLGBC).  </w:t>
      </w:r>
    </w:p>
    <w:p w14:paraId="5F27295E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7C6AE192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Nowy układ komunikacyjny i zmiana oblicza okolicy </w:t>
      </w:r>
    </w:p>
    <w:p w14:paraId="2B5CA9DB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 xml:space="preserve">Urbanistyczna koncepcja sześcioetapowego osiedla NU porządkuje poprzemysłowy fragment miasta, tworząc nowy, zielony kwartał z aktywną pierzeją usługową od strony ulicy Kolejowej, realizowaną w pierwszym i drugim etapie inwestycji. W pierwszej fazie projektu oddano już do użytku 150 mieszkań, a niebawem ukończona zostanie budowa kolejnych 143 lokali w drugim etapie. Etap trzeci będzie zlokalizowany w głębi osiedla, </w:t>
      </w:r>
      <w:r w:rsidRPr="005B6AFB">
        <w:rPr>
          <w:rFonts w:ascii="Calibri" w:eastAsia="Calibri" w:hAnsi="Calibri" w:cs="Calibri"/>
          <w:sz w:val="22"/>
          <w:lang w:val="pl-PL"/>
        </w:rPr>
        <w:lastRenderedPageBreak/>
        <w:t>poza linią ulicy Kolejowej. Tam też późniejszym czasie powstaną kolejne realizacje w ramach projektu NU. </w:t>
      </w:r>
    </w:p>
    <w:p w14:paraId="1CED0E4D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4D4A6E59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 xml:space="preserve">Integralną częścią inwestycji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Skanska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jest realizacja całego nowego odcinka ulicy Kozienickiej, która stworzy dogodne połączenie ulic Kolejowej i Szarych Szeregów, ułatwiając dojście do Ronda Daszyńskiego (ok. 7 minut) oraz centrum miasta (ok. 10 minut). Projekt obejmuje również rozwój infrastruktury rowerowej, zapewniającej wygodną i płynną komunikację jednośladem z centrum Warszawy. </w:t>
      </w:r>
    </w:p>
    <w:p w14:paraId="3B782606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 </w:t>
      </w:r>
    </w:p>
    <w:p w14:paraId="0B5777EB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 </w:t>
      </w:r>
    </w:p>
    <w:p w14:paraId="35A02DA4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</w:rPr>
        <w:t xml:space="preserve">NU3 w </w:t>
      </w:r>
      <w:proofErr w:type="spellStart"/>
      <w:r w:rsidRPr="005B6AFB">
        <w:rPr>
          <w:rFonts w:ascii="Calibri" w:eastAsia="Calibri" w:hAnsi="Calibri" w:cs="Calibri"/>
          <w:sz w:val="22"/>
        </w:rPr>
        <w:t>liczbach</w:t>
      </w:r>
      <w:proofErr w:type="spellEnd"/>
      <w:r w:rsidRPr="005B6AFB">
        <w:rPr>
          <w:rFonts w:ascii="Calibri" w:eastAsia="Calibri" w:hAnsi="Calibri" w:cs="Calibri"/>
          <w:sz w:val="22"/>
        </w:rPr>
        <w:t>: </w:t>
      </w: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5D03BA0D" w14:textId="77777777" w:rsidR="005B6AFB" w:rsidRPr="005B6AFB" w:rsidRDefault="005B6AFB" w:rsidP="005B6AFB">
      <w:pPr>
        <w:numPr>
          <w:ilvl w:val="0"/>
          <w:numId w:val="52"/>
        </w:numPr>
        <w:jc w:val="both"/>
        <w:rPr>
          <w:rFonts w:ascii="Calibri" w:eastAsia="Calibri" w:hAnsi="Calibri" w:cs="Calibri"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sz w:val="22"/>
        </w:rPr>
        <w:t>Liczba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budynków: 3</w:t>
      </w: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73057DE1" w14:textId="77777777" w:rsidR="005B6AFB" w:rsidRPr="005B6AFB" w:rsidRDefault="005B6AFB" w:rsidP="005B6AFB">
      <w:pPr>
        <w:numPr>
          <w:ilvl w:val="0"/>
          <w:numId w:val="53"/>
        </w:numPr>
        <w:jc w:val="both"/>
        <w:rPr>
          <w:rFonts w:ascii="Calibri" w:eastAsia="Calibri" w:hAnsi="Calibri" w:cs="Calibri"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sz w:val="22"/>
        </w:rPr>
        <w:t>Etap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</w:t>
      </w:r>
      <w:proofErr w:type="spellStart"/>
      <w:r w:rsidRPr="005B6AFB">
        <w:rPr>
          <w:rFonts w:ascii="Calibri" w:eastAsia="Calibri" w:hAnsi="Calibri" w:cs="Calibri"/>
          <w:sz w:val="22"/>
        </w:rPr>
        <w:t>inwestycji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: 3 z 6 </w:t>
      </w:r>
      <w:proofErr w:type="spellStart"/>
      <w:r w:rsidRPr="005B6AFB">
        <w:rPr>
          <w:rFonts w:ascii="Calibri" w:eastAsia="Calibri" w:hAnsi="Calibri" w:cs="Calibri"/>
          <w:sz w:val="22"/>
        </w:rPr>
        <w:t>planowanych</w:t>
      </w:r>
      <w:proofErr w:type="spellEnd"/>
      <w:r w:rsidRPr="005B6AFB">
        <w:rPr>
          <w:rFonts w:ascii="Calibri" w:eastAsia="Calibri" w:hAnsi="Calibri" w:cs="Calibri"/>
          <w:sz w:val="22"/>
        </w:rPr>
        <w:t> </w:t>
      </w: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34BB15ED" w14:textId="77777777" w:rsidR="005B6AFB" w:rsidRPr="005B6AFB" w:rsidRDefault="005B6AFB" w:rsidP="005B6AFB">
      <w:pPr>
        <w:numPr>
          <w:ilvl w:val="0"/>
          <w:numId w:val="54"/>
        </w:numPr>
        <w:jc w:val="both"/>
        <w:rPr>
          <w:rFonts w:ascii="Calibri" w:eastAsia="Calibri" w:hAnsi="Calibri" w:cs="Calibri"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sz w:val="22"/>
        </w:rPr>
        <w:t>Liczba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</w:t>
      </w:r>
      <w:proofErr w:type="spellStart"/>
      <w:r w:rsidRPr="005B6AFB">
        <w:rPr>
          <w:rFonts w:ascii="Calibri" w:eastAsia="Calibri" w:hAnsi="Calibri" w:cs="Calibri"/>
          <w:sz w:val="22"/>
        </w:rPr>
        <w:t>mieszkań</w:t>
      </w:r>
      <w:proofErr w:type="spellEnd"/>
      <w:r w:rsidRPr="005B6AFB">
        <w:rPr>
          <w:rFonts w:ascii="Calibri" w:eastAsia="Calibri" w:hAnsi="Calibri" w:cs="Calibri"/>
          <w:sz w:val="22"/>
        </w:rPr>
        <w:t>: 156 </w:t>
      </w: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0845023D" w14:textId="77777777" w:rsidR="005B6AFB" w:rsidRPr="005B6AFB" w:rsidRDefault="005B6AFB" w:rsidP="005B6AFB">
      <w:pPr>
        <w:numPr>
          <w:ilvl w:val="0"/>
          <w:numId w:val="55"/>
        </w:num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Liczba miejsc parkingowych: 156, w tym 20 wyposażonych w ładowarki elektryczne  </w:t>
      </w:r>
    </w:p>
    <w:p w14:paraId="5A73892B" w14:textId="77777777" w:rsidR="005B6AFB" w:rsidRPr="005B6AFB" w:rsidRDefault="005B6AFB" w:rsidP="005B6AFB">
      <w:pPr>
        <w:numPr>
          <w:ilvl w:val="0"/>
          <w:numId w:val="56"/>
        </w:num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Projektowana powierzchnia biologicznie czynna: 33,8 proc.  </w:t>
      </w:r>
    </w:p>
    <w:p w14:paraId="1D621A81" w14:textId="77777777" w:rsidR="005B6AFB" w:rsidRPr="005B6AFB" w:rsidRDefault="005B6AFB" w:rsidP="005B6AFB">
      <w:pPr>
        <w:numPr>
          <w:ilvl w:val="0"/>
          <w:numId w:val="57"/>
        </w:numPr>
        <w:jc w:val="both"/>
        <w:rPr>
          <w:rFonts w:ascii="Calibri" w:eastAsia="Calibri" w:hAnsi="Calibri" w:cs="Calibri"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sz w:val="22"/>
        </w:rPr>
        <w:t>Wysokość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budynków: 8-9 </w:t>
      </w:r>
      <w:proofErr w:type="spellStart"/>
      <w:r w:rsidRPr="005B6AFB">
        <w:rPr>
          <w:rFonts w:ascii="Calibri" w:eastAsia="Calibri" w:hAnsi="Calibri" w:cs="Calibri"/>
          <w:sz w:val="22"/>
        </w:rPr>
        <w:t>kondygnacji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</w:t>
      </w:r>
      <w:proofErr w:type="spellStart"/>
      <w:r w:rsidRPr="005B6AFB">
        <w:rPr>
          <w:rFonts w:ascii="Calibri" w:eastAsia="Calibri" w:hAnsi="Calibri" w:cs="Calibri"/>
          <w:sz w:val="22"/>
        </w:rPr>
        <w:t>naziemnych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579F7F35" w14:textId="77777777" w:rsidR="005B6AFB" w:rsidRPr="005B6AFB" w:rsidRDefault="005B6AFB" w:rsidP="005B6AFB">
      <w:pPr>
        <w:numPr>
          <w:ilvl w:val="0"/>
          <w:numId w:val="58"/>
        </w:num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Wieszaki na rowery: 84 ogólnodostępne na zewnątrz  </w:t>
      </w:r>
    </w:p>
    <w:p w14:paraId="1CE004E0" w14:textId="77777777" w:rsidR="005B6AFB" w:rsidRPr="005B6AFB" w:rsidRDefault="005B6AFB" w:rsidP="005B6AFB">
      <w:pPr>
        <w:numPr>
          <w:ilvl w:val="0"/>
          <w:numId w:val="59"/>
        </w:numPr>
        <w:jc w:val="both"/>
        <w:rPr>
          <w:rFonts w:ascii="Calibri" w:eastAsia="Calibri" w:hAnsi="Calibri" w:cs="Calibri"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sz w:val="22"/>
        </w:rPr>
        <w:t>Boksy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</w:t>
      </w:r>
      <w:proofErr w:type="spellStart"/>
      <w:r w:rsidRPr="005B6AFB">
        <w:rPr>
          <w:rFonts w:ascii="Calibri" w:eastAsia="Calibri" w:hAnsi="Calibri" w:cs="Calibri"/>
          <w:sz w:val="22"/>
        </w:rPr>
        <w:t>rowerowe</w:t>
      </w:r>
      <w:proofErr w:type="spellEnd"/>
      <w:r w:rsidRPr="005B6AFB">
        <w:rPr>
          <w:rFonts w:ascii="Calibri" w:eastAsia="Calibri" w:hAnsi="Calibri" w:cs="Calibri"/>
          <w:sz w:val="22"/>
        </w:rPr>
        <w:t>: 29</w:t>
      </w: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5927B913" w14:textId="77777777" w:rsidR="005B6AFB" w:rsidRPr="005B6AFB" w:rsidRDefault="005B6AFB" w:rsidP="005B6AFB">
      <w:pPr>
        <w:numPr>
          <w:ilvl w:val="0"/>
          <w:numId w:val="60"/>
        </w:numPr>
        <w:jc w:val="both"/>
        <w:rPr>
          <w:rFonts w:ascii="Calibri" w:eastAsia="Calibri" w:hAnsi="Calibri" w:cs="Calibri"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sz w:val="22"/>
        </w:rPr>
        <w:t>Komórki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</w:t>
      </w:r>
      <w:proofErr w:type="spellStart"/>
      <w:r w:rsidRPr="005B6AFB">
        <w:rPr>
          <w:rFonts w:ascii="Calibri" w:eastAsia="Calibri" w:hAnsi="Calibri" w:cs="Calibri"/>
          <w:sz w:val="22"/>
        </w:rPr>
        <w:t>lokatorskie</w:t>
      </w:r>
      <w:proofErr w:type="spellEnd"/>
      <w:r w:rsidRPr="005B6AFB">
        <w:rPr>
          <w:rFonts w:ascii="Calibri" w:eastAsia="Calibri" w:hAnsi="Calibri" w:cs="Calibri"/>
          <w:sz w:val="22"/>
        </w:rPr>
        <w:t>: 13 </w:t>
      </w: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63F3F47A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20F6DFB6" w14:textId="77777777" w:rsidR="005B6AFB" w:rsidRPr="005B6AFB" w:rsidRDefault="005B6AFB" w:rsidP="005B6AFB">
      <w:pPr>
        <w:jc w:val="both"/>
        <w:rPr>
          <w:rFonts w:ascii="Calibri" w:eastAsia="Calibri" w:hAnsi="Calibri" w:cs="Calibri"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sz w:val="22"/>
        </w:rPr>
        <w:t>Zrównoważone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</w:t>
      </w:r>
      <w:proofErr w:type="spellStart"/>
      <w:r w:rsidRPr="005B6AFB">
        <w:rPr>
          <w:rFonts w:ascii="Calibri" w:eastAsia="Calibri" w:hAnsi="Calibri" w:cs="Calibri"/>
          <w:sz w:val="22"/>
        </w:rPr>
        <w:t>rozwiązania</w:t>
      </w:r>
      <w:proofErr w:type="spellEnd"/>
      <w:r w:rsidRPr="005B6AFB">
        <w:rPr>
          <w:rFonts w:ascii="Calibri" w:eastAsia="Calibri" w:hAnsi="Calibri" w:cs="Calibri"/>
          <w:sz w:val="22"/>
        </w:rPr>
        <w:t>: </w:t>
      </w: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39F11878" w14:textId="77777777" w:rsidR="005B6AFB" w:rsidRPr="005B6AFB" w:rsidRDefault="005B6AFB" w:rsidP="005B6AFB">
      <w:pPr>
        <w:numPr>
          <w:ilvl w:val="0"/>
          <w:numId w:val="61"/>
        </w:numPr>
        <w:jc w:val="both"/>
        <w:rPr>
          <w:rFonts w:ascii="Calibri" w:eastAsia="Calibri" w:hAnsi="Calibri" w:cs="Calibri"/>
          <w:sz w:val="22"/>
          <w:lang w:val="pl-PL"/>
        </w:rPr>
      </w:pPr>
      <w:proofErr w:type="spellStart"/>
      <w:r w:rsidRPr="005B6AFB">
        <w:rPr>
          <w:rFonts w:ascii="Calibri" w:eastAsia="Calibri" w:hAnsi="Calibri" w:cs="Calibri"/>
          <w:sz w:val="22"/>
        </w:rPr>
        <w:t>Instalacje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</w:t>
      </w:r>
      <w:proofErr w:type="spellStart"/>
      <w:r w:rsidRPr="005B6AFB">
        <w:rPr>
          <w:rFonts w:ascii="Calibri" w:eastAsia="Calibri" w:hAnsi="Calibri" w:cs="Calibri"/>
          <w:sz w:val="22"/>
        </w:rPr>
        <w:t>fotowoltaiczne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na </w:t>
      </w:r>
      <w:proofErr w:type="spellStart"/>
      <w:r w:rsidRPr="005B6AFB">
        <w:rPr>
          <w:rFonts w:ascii="Calibri" w:eastAsia="Calibri" w:hAnsi="Calibri" w:cs="Calibri"/>
          <w:sz w:val="22"/>
        </w:rPr>
        <w:t>dachach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budynków </w:t>
      </w:r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714474C7" w14:textId="77777777" w:rsidR="005B6AFB" w:rsidRPr="005B6AFB" w:rsidRDefault="005B6AFB" w:rsidP="005B6AFB">
      <w:pPr>
        <w:numPr>
          <w:ilvl w:val="0"/>
          <w:numId w:val="62"/>
        </w:numPr>
        <w:jc w:val="both"/>
        <w:rPr>
          <w:rFonts w:ascii="Calibri" w:eastAsia="Calibri" w:hAnsi="Calibri" w:cs="Calibri"/>
          <w:sz w:val="22"/>
        </w:rPr>
      </w:pPr>
      <w:proofErr w:type="spellStart"/>
      <w:r w:rsidRPr="005B6AFB">
        <w:rPr>
          <w:rFonts w:ascii="Calibri" w:eastAsia="Calibri" w:hAnsi="Calibri" w:cs="Calibri"/>
          <w:sz w:val="22"/>
        </w:rPr>
        <w:t>Inteligentny</w:t>
      </w:r>
      <w:proofErr w:type="spellEnd"/>
      <w:r w:rsidRPr="005B6AFB">
        <w:rPr>
          <w:rFonts w:ascii="Calibri" w:eastAsia="Calibri" w:hAnsi="Calibri" w:cs="Calibri"/>
          <w:sz w:val="22"/>
        </w:rPr>
        <w:t xml:space="preserve"> system smart home „</w:t>
      </w:r>
      <w:proofErr w:type="spellStart"/>
      <w:r w:rsidRPr="005B6AFB">
        <w:rPr>
          <w:rFonts w:ascii="Calibri" w:eastAsia="Calibri" w:hAnsi="Calibri" w:cs="Calibri"/>
          <w:sz w:val="22"/>
        </w:rPr>
        <w:t>Appartme</w:t>
      </w:r>
      <w:proofErr w:type="spellEnd"/>
      <w:r w:rsidRPr="005B6AFB">
        <w:rPr>
          <w:rFonts w:ascii="Calibri" w:eastAsia="Calibri" w:hAnsi="Calibri" w:cs="Calibri"/>
          <w:sz w:val="22"/>
        </w:rPr>
        <w:t>” </w:t>
      </w:r>
    </w:p>
    <w:p w14:paraId="6A40F78B" w14:textId="77777777" w:rsidR="005B6AFB" w:rsidRPr="005B6AFB" w:rsidRDefault="005B6AFB" w:rsidP="005B6AFB">
      <w:pPr>
        <w:numPr>
          <w:ilvl w:val="0"/>
          <w:numId w:val="63"/>
        </w:num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Podwójna izolacja przewodów ciepłej wody użytkowej </w:t>
      </w:r>
    </w:p>
    <w:p w14:paraId="59657612" w14:textId="77777777" w:rsidR="005B6AFB" w:rsidRPr="005B6AFB" w:rsidRDefault="005B6AFB" w:rsidP="005B6AFB">
      <w:pPr>
        <w:numPr>
          <w:ilvl w:val="0"/>
          <w:numId w:val="64"/>
        </w:num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 xml:space="preserve">Wstępna ocena systemu BREEAM na poziomie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Very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 xml:space="preserve"> Good z aspiracją do </w:t>
      </w:r>
      <w:proofErr w:type="spellStart"/>
      <w:r w:rsidRPr="005B6AFB">
        <w:rPr>
          <w:rFonts w:ascii="Calibri" w:eastAsia="Calibri" w:hAnsi="Calibri" w:cs="Calibri"/>
          <w:sz w:val="22"/>
          <w:lang w:val="pl-PL"/>
        </w:rPr>
        <w:t>Excellent</w:t>
      </w:r>
      <w:proofErr w:type="spellEnd"/>
      <w:r w:rsidRPr="005B6AFB">
        <w:rPr>
          <w:rFonts w:ascii="Calibri" w:eastAsia="Calibri" w:hAnsi="Calibri" w:cs="Calibri"/>
          <w:sz w:val="22"/>
          <w:lang w:val="pl-PL"/>
        </w:rPr>
        <w:t> </w:t>
      </w:r>
    </w:p>
    <w:p w14:paraId="246F83EE" w14:textId="77777777" w:rsidR="005B6AFB" w:rsidRPr="005B6AFB" w:rsidRDefault="005B6AFB" w:rsidP="005B6AFB">
      <w:pPr>
        <w:numPr>
          <w:ilvl w:val="0"/>
          <w:numId w:val="65"/>
        </w:numPr>
        <w:jc w:val="both"/>
        <w:rPr>
          <w:rFonts w:ascii="Calibri" w:eastAsia="Calibri" w:hAnsi="Calibri" w:cs="Calibri"/>
          <w:sz w:val="22"/>
          <w:lang w:val="pl-PL"/>
        </w:rPr>
      </w:pPr>
      <w:r w:rsidRPr="005B6AFB">
        <w:rPr>
          <w:rFonts w:ascii="Calibri" w:eastAsia="Calibri" w:hAnsi="Calibri" w:cs="Calibri"/>
          <w:sz w:val="22"/>
          <w:lang w:val="pl-PL"/>
        </w:rPr>
        <w:t>Planowana certyfikacja „Zielony Dom” (PLGBC) </w:t>
      </w:r>
    </w:p>
    <w:p w14:paraId="652510CF" w14:textId="77777777" w:rsidR="005B6AFB" w:rsidRPr="005B6AFB" w:rsidRDefault="005B6AFB" w:rsidP="005B6AFB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 </w:t>
      </w:r>
    </w:p>
    <w:p w14:paraId="57613C27" w14:textId="5F4079F5" w:rsidR="005B6AFB" w:rsidRPr="005B6AFB" w:rsidRDefault="005B6AFB" w:rsidP="00813109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  <w:r w:rsidRPr="005B6AFB">
        <w:rPr>
          <w:rFonts w:ascii="Calibri" w:eastAsia="Calibri" w:hAnsi="Calibri" w:cs="Calibri"/>
          <w:b/>
          <w:bCs/>
          <w:sz w:val="22"/>
          <w:lang w:val="pl-PL"/>
        </w:rPr>
        <w:t> </w:t>
      </w:r>
    </w:p>
    <w:p w14:paraId="12AF172D" w14:textId="58195B1B" w:rsidR="00122197" w:rsidRPr="006D2888" w:rsidRDefault="00122197" w:rsidP="006D2888">
      <w:pPr>
        <w:jc w:val="both"/>
        <w:rPr>
          <w:rFonts w:ascii="Calibri" w:eastAsia="Calibri" w:hAnsi="Calibri" w:cs="Calibri"/>
          <w:b/>
          <w:bCs/>
          <w:sz w:val="22"/>
          <w:lang w:val="pl-PL"/>
        </w:rPr>
      </w:pPr>
    </w:p>
    <w:sectPr w:rsidR="00122197" w:rsidRPr="006D2888" w:rsidSect="000F6081">
      <w:headerReference w:type="default" r:id="rId11"/>
      <w:footerReference w:type="default" r:id="rId12"/>
      <w:pgSz w:w="11906" w:h="16838" w:code="9"/>
      <w:pgMar w:top="2268" w:right="1985" w:bottom="1134" w:left="1985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CB4B2" w14:textId="77777777" w:rsidR="00CB1C00" w:rsidRDefault="00CB1C00" w:rsidP="0011683A">
      <w:r>
        <w:separator/>
      </w:r>
    </w:p>
  </w:endnote>
  <w:endnote w:type="continuationSeparator" w:id="0">
    <w:p w14:paraId="3289034A" w14:textId="77777777" w:rsidR="00CB1C00" w:rsidRDefault="00CB1C00" w:rsidP="0011683A">
      <w:r>
        <w:continuationSeparator/>
      </w:r>
    </w:p>
  </w:endnote>
  <w:endnote w:type="continuationNotice" w:id="1">
    <w:p w14:paraId="12959243" w14:textId="77777777" w:rsidR="00CB1C00" w:rsidRDefault="00CB1C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6BCD8" w14:textId="77777777" w:rsidR="00FA1502" w:rsidRDefault="00FA150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AA82B1" w14:textId="77777777" w:rsidR="00CB1C00" w:rsidRDefault="00CB1C00" w:rsidP="0011683A">
      <w:r>
        <w:separator/>
      </w:r>
    </w:p>
  </w:footnote>
  <w:footnote w:type="continuationSeparator" w:id="0">
    <w:p w14:paraId="098DC551" w14:textId="77777777" w:rsidR="00CB1C00" w:rsidRDefault="00CB1C00" w:rsidP="0011683A">
      <w:r>
        <w:continuationSeparator/>
      </w:r>
    </w:p>
  </w:footnote>
  <w:footnote w:type="continuationNotice" w:id="1">
    <w:p w14:paraId="4BEA35DC" w14:textId="77777777" w:rsidR="00CB1C00" w:rsidRDefault="00CB1C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93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69"/>
      <w:gridCol w:w="3969"/>
      <w:gridCol w:w="1417"/>
    </w:tblGrid>
    <w:tr w:rsidR="00BF3D8D" w14:paraId="0D2B66F8" w14:textId="77777777" w:rsidTr="00E24A59">
      <w:trPr>
        <w:trHeight w:val="567"/>
      </w:trPr>
      <w:tc>
        <w:tcPr>
          <w:tcW w:w="3969" w:type="dxa"/>
        </w:tcPr>
        <w:p w14:paraId="6E2EFC89" w14:textId="77777777" w:rsidR="00BF3D8D" w:rsidRDefault="00BF3D8D" w:rsidP="004551D0">
          <w:pPr>
            <w:pStyle w:val="Nagwek"/>
          </w:pPr>
        </w:p>
      </w:tc>
      <w:tc>
        <w:tcPr>
          <w:tcW w:w="3969" w:type="dxa"/>
        </w:tcPr>
        <w:p w14:paraId="1B9B0CA2" w14:textId="77777777" w:rsidR="00BF3D8D" w:rsidRDefault="00BF3D8D" w:rsidP="004551D0">
          <w:pPr>
            <w:pStyle w:val="Nagwek"/>
          </w:pPr>
        </w:p>
      </w:tc>
      <w:tc>
        <w:tcPr>
          <w:tcW w:w="1417" w:type="dxa"/>
          <w:vMerge w:val="restart"/>
        </w:tcPr>
        <w:p w14:paraId="264055E1" w14:textId="77777777" w:rsidR="00BF3D8D" w:rsidRDefault="00BF3D8D" w:rsidP="004551D0">
          <w:pPr>
            <w:pStyle w:val="Nagwek"/>
          </w:pPr>
        </w:p>
      </w:tc>
    </w:tr>
    <w:tr w:rsidR="00BF3D8D" w14:paraId="5503FF55" w14:textId="77777777" w:rsidTr="00E24A59">
      <w:sdt>
        <w:sdtPr>
          <w:alias w:val="Select classification here"/>
          <w:tag w:val="Select classification here"/>
          <w:id w:val="-2122062638"/>
          <w:lock w:val="sdtLocked"/>
          <w:dropDownList>
            <w:listItem w:displayText="Confidential" w:value="Confidential"/>
            <w:listItem w:displayText="Internal Information" w:value="Internal Information"/>
            <w:listItem w:displayText="Public Information" w:value="Public Information"/>
          </w:dropDownList>
        </w:sdtPr>
        <w:sdtContent>
          <w:tc>
            <w:tcPr>
              <w:tcW w:w="3969" w:type="dxa"/>
            </w:tcPr>
            <w:p w14:paraId="5519DD7B" w14:textId="6775F580" w:rsidR="00BF3D8D" w:rsidRDefault="00FA1502" w:rsidP="00BF3D8D">
              <w:pPr>
                <w:pStyle w:val="Nagwek"/>
              </w:pPr>
              <w:r>
                <w:t>Public Information</w:t>
              </w:r>
            </w:p>
          </w:tc>
        </w:sdtContent>
      </w:sdt>
      <w:tc>
        <w:tcPr>
          <w:tcW w:w="3969" w:type="dxa"/>
        </w:tcPr>
        <w:p w14:paraId="5C52AA06" w14:textId="77777777" w:rsidR="00BF3D8D" w:rsidRDefault="00BF3D8D" w:rsidP="00BF3D8D">
          <w:pPr>
            <w:pStyle w:val="Nagwek"/>
          </w:pPr>
          <w:r>
            <w:t xml:space="preserve">Page </w:t>
          </w:r>
          <w:r>
            <w:rPr>
              <w:color w:val="2B579A"/>
              <w:shd w:val="clear" w:color="auto" w:fill="E6E6E6"/>
            </w:rPr>
            <w:fldChar w:fldCharType="begin"/>
          </w:r>
          <w:r>
            <w:instrText xml:space="preserve"> PAGE  \* Arabic  \* MERGEFORMAT </w:instrText>
          </w:r>
          <w:r>
            <w:rPr>
              <w:color w:val="2B579A"/>
              <w:shd w:val="clear" w:color="auto" w:fill="E6E6E6"/>
            </w:rPr>
            <w:fldChar w:fldCharType="separate"/>
          </w:r>
          <w:r>
            <w:rPr>
              <w:noProof/>
            </w:rPr>
            <w:t>1</w:t>
          </w:r>
          <w:r>
            <w:rPr>
              <w:color w:val="2B579A"/>
              <w:shd w:val="clear" w:color="auto" w:fill="E6E6E6"/>
            </w:rPr>
            <w:fldChar w:fldCharType="end"/>
          </w:r>
          <w:r>
            <w:t xml:space="preserve"> (</w:t>
          </w:r>
          <w:fldSimple w:instr="NUMPAGES  \* Arabic  \* MERGEFORMAT">
            <w:r>
              <w:rPr>
                <w:noProof/>
              </w:rPr>
              <w:t>1</w:t>
            </w:r>
          </w:fldSimple>
          <w:r>
            <w:t>)</w:t>
          </w:r>
        </w:p>
      </w:tc>
      <w:tc>
        <w:tcPr>
          <w:tcW w:w="1417" w:type="dxa"/>
          <w:vMerge/>
        </w:tcPr>
        <w:p w14:paraId="6A51890F" w14:textId="77777777" w:rsidR="00BF3D8D" w:rsidRDefault="00BF3D8D" w:rsidP="00BF3D8D">
          <w:pPr>
            <w:pStyle w:val="Nagwek"/>
          </w:pPr>
        </w:p>
      </w:tc>
    </w:tr>
  </w:tbl>
  <w:p w14:paraId="15673586" w14:textId="77777777" w:rsidR="0054505D" w:rsidRDefault="0054505D" w:rsidP="004551D0">
    <w:pPr>
      <w:pStyle w:val="Nagwek"/>
    </w:pPr>
    <w:r>
      <w:rPr>
        <w:noProof/>
        <w:color w:val="2B579A"/>
        <w:shd w:val="clear" w:color="auto" w:fill="E6E6E6"/>
      </w:rPr>
      <w:drawing>
        <wp:anchor distT="0" distB="0" distL="0" distR="0" simplePos="0" relativeHeight="251658240" behindDoc="1" locked="1" layoutInCell="1" allowOverlap="0" wp14:anchorId="603F90D6" wp14:editId="01A45942">
          <wp:simplePos x="0" y="0"/>
          <wp:positionH relativeFrom="margin">
            <wp:posOffset>5040630</wp:posOffset>
          </wp:positionH>
          <wp:positionV relativeFrom="page">
            <wp:posOffset>360045</wp:posOffset>
          </wp:positionV>
          <wp:extent cx="900000" cy="133200"/>
          <wp:effectExtent l="0" t="0" r="0" b="635"/>
          <wp:wrapTight wrapText="bothSides">
            <wp:wrapPolygon edited="0">
              <wp:start x="0" y="0"/>
              <wp:lineTo x="0" y="18603"/>
              <wp:lineTo x="21036" y="18603"/>
              <wp:lineTo x="21036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0000" cy="13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6846F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5009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C40CC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FBE29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5252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BADA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BA81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481E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7E7570"/>
    <w:lvl w:ilvl="0">
      <w:start w:val="1"/>
      <w:numFmt w:val="decimal"/>
      <w:pStyle w:val="Listanumerowana"/>
      <w:lvlText w:val="%1)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64DCB0A4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16F29E"/>
    <w:multiLevelType w:val="hybridMultilevel"/>
    <w:tmpl w:val="84288B98"/>
    <w:lvl w:ilvl="0" w:tplc="A9CA2F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27208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D8A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62F7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521F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3E79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0663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CBD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4007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8A7D2A"/>
    <w:multiLevelType w:val="multilevel"/>
    <w:tmpl w:val="32987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4252D00"/>
    <w:multiLevelType w:val="hybridMultilevel"/>
    <w:tmpl w:val="42D41F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C90FE3"/>
    <w:multiLevelType w:val="multilevel"/>
    <w:tmpl w:val="69B0E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06661623"/>
    <w:multiLevelType w:val="hybridMultilevel"/>
    <w:tmpl w:val="EE222C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7BE2F0D"/>
    <w:multiLevelType w:val="multilevel"/>
    <w:tmpl w:val="88C2E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8C1E39B"/>
    <w:multiLevelType w:val="hybridMultilevel"/>
    <w:tmpl w:val="2A00CB82"/>
    <w:lvl w:ilvl="0" w:tplc="ED30DCD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E6E9D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9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A67E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7EEB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EABB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EE7F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203F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CAC1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F33923"/>
    <w:multiLevelType w:val="multilevel"/>
    <w:tmpl w:val="6840F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0B1F2203"/>
    <w:multiLevelType w:val="hybridMultilevel"/>
    <w:tmpl w:val="4F060084"/>
    <w:lvl w:ilvl="0" w:tplc="0CC41C3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DEC05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F893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AE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29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7C26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0242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70E4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CA8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A90AF5"/>
    <w:multiLevelType w:val="multilevel"/>
    <w:tmpl w:val="15328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10EB3DEF"/>
    <w:multiLevelType w:val="multilevel"/>
    <w:tmpl w:val="5F84B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3B536F8"/>
    <w:multiLevelType w:val="hybridMultilevel"/>
    <w:tmpl w:val="2A66E1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722236D"/>
    <w:multiLevelType w:val="hybridMultilevel"/>
    <w:tmpl w:val="34DC6082"/>
    <w:lvl w:ilvl="0" w:tplc="E8F0C54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AAA8B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4CF8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640D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AA8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A82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D642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CC86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5A5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B3B69F7"/>
    <w:multiLevelType w:val="multilevel"/>
    <w:tmpl w:val="FF96E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B455571"/>
    <w:multiLevelType w:val="hybridMultilevel"/>
    <w:tmpl w:val="D1F0859E"/>
    <w:lvl w:ilvl="0" w:tplc="999ECD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FD447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C207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DC38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B6AB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9EB1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293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E683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DAC7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D3A5F0B"/>
    <w:multiLevelType w:val="multilevel"/>
    <w:tmpl w:val="FD86C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1DF993D"/>
    <w:multiLevelType w:val="hybridMultilevel"/>
    <w:tmpl w:val="BDE210D8"/>
    <w:lvl w:ilvl="0" w:tplc="76A63D4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414F7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2CC3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40C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A07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A070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908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D07E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807F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2CC246B"/>
    <w:multiLevelType w:val="multilevel"/>
    <w:tmpl w:val="A7480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87C5A0B"/>
    <w:multiLevelType w:val="multilevel"/>
    <w:tmpl w:val="29F29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8B84F6B"/>
    <w:multiLevelType w:val="multilevel"/>
    <w:tmpl w:val="1CB0E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A4C7194"/>
    <w:multiLevelType w:val="multilevel"/>
    <w:tmpl w:val="19366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2BB20800"/>
    <w:multiLevelType w:val="hybridMultilevel"/>
    <w:tmpl w:val="2C680EDA"/>
    <w:lvl w:ilvl="0" w:tplc="12AC9E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4963C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E299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7299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A2F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D474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504F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A2D1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9ED7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F457AD"/>
    <w:multiLevelType w:val="hybridMultilevel"/>
    <w:tmpl w:val="850C90E8"/>
    <w:lvl w:ilvl="0" w:tplc="B442CCE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1960B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5E9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5A8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1696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3237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8027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6C72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AE0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F95345C"/>
    <w:multiLevelType w:val="multilevel"/>
    <w:tmpl w:val="C3401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6F4678D"/>
    <w:multiLevelType w:val="multilevel"/>
    <w:tmpl w:val="D938F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7F32181"/>
    <w:multiLevelType w:val="multilevel"/>
    <w:tmpl w:val="06EA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3C0F9B69"/>
    <w:multiLevelType w:val="hybridMultilevel"/>
    <w:tmpl w:val="EE886E34"/>
    <w:lvl w:ilvl="0" w:tplc="2984398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B4EDA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C63C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B8E5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8EC0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5260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7282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14FF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E2FF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292635"/>
    <w:multiLevelType w:val="multilevel"/>
    <w:tmpl w:val="E2649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538335A"/>
    <w:multiLevelType w:val="multilevel"/>
    <w:tmpl w:val="A3FA6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76375E0"/>
    <w:multiLevelType w:val="hybridMultilevel"/>
    <w:tmpl w:val="D05E34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E7069F"/>
    <w:multiLevelType w:val="hybridMultilevel"/>
    <w:tmpl w:val="7246718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653673"/>
    <w:multiLevelType w:val="multilevel"/>
    <w:tmpl w:val="0B3C4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4CD976A4"/>
    <w:multiLevelType w:val="multilevel"/>
    <w:tmpl w:val="909E6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CE6418B"/>
    <w:multiLevelType w:val="hybridMultilevel"/>
    <w:tmpl w:val="B2F84C0C"/>
    <w:lvl w:ilvl="0" w:tplc="C868E75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C964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1A9E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3EDA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5E1C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A8A7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FEA3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24E9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50B6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F116522"/>
    <w:multiLevelType w:val="hybridMultilevel"/>
    <w:tmpl w:val="DC3C6846"/>
    <w:lvl w:ilvl="0" w:tplc="A7A6347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5895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16D1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9CA7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C87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4406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D2FA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962C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483D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1AF607E"/>
    <w:multiLevelType w:val="hybridMultilevel"/>
    <w:tmpl w:val="32925A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08317D"/>
    <w:multiLevelType w:val="multilevel"/>
    <w:tmpl w:val="649E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577E5650"/>
    <w:multiLevelType w:val="multilevel"/>
    <w:tmpl w:val="EE365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58B8451B"/>
    <w:multiLevelType w:val="multilevel"/>
    <w:tmpl w:val="DFC40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5ABA11A4"/>
    <w:multiLevelType w:val="hybridMultilevel"/>
    <w:tmpl w:val="6ABE7F66"/>
    <w:lvl w:ilvl="0" w:tplc="0448B9F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F28B5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22A1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7CE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4AA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CAE4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9EFB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3ACE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8CC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AD41A8D"/>
    <w:multiLevelType w:val="hybridMultilevel"/>
    <w:tmpl w:val="19F64624"/>
    <w:lvl w:ilvl="0" w:tplc="4856704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E073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9085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C279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6463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C21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1077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0E1D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C82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C0F0050"/>
    <w:multiLevelType w:val="multilevel"/>
    <w:tmpl w:val="56964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2B33C1E"/>
    <w:multiLevelType w:val="multilevel"/>
    <w:tmpl w:val="2AC63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663B37F9"/>
    <w:multiLevelType w:val="multilevel"/>
    <w:tmpl w:val="13863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7003E6D"/>
    <w:multiLevelType w:val="hybridMultilevel"/>
    <w:tmpl w:val="C192847E"/>
    <w:lvl w:ilvl="0" w:tplc="3B8601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E407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5CFA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9EEE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A091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2AD7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803A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2EF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2694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A895514"/>
    <w:multiLevelType w:val="multilevel"/>
    <w:tmpl w:val="6AC6A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D5231F9"/>
    <w:multiLevelType w:val="hybridMultilevel"/>
    <w:tmpl w:val="A2784E3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1E52EAE"/>
    <w:multiLevelType w:val="multilevel"/>
    <w:tmpl w:val="1820F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46C367F"/>
    <w:multiLevelType w:val="multilevel"/>
    <w:tmpl w:val="DCCAE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4AEED26"/>
    <w:multiLevelType w:val="hybridMultilevel"/>
    <w:tmpl w:val="4DA89CB4"/>
    <w:lvl w:ilvl="0" w:tplc="1128829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84450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CEA0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E20C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3A07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8C72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A2C3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F415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CEDA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9004E5"/>
    <w:multiLevelType w:val="multilevel"/>
    <w:tmpl w:val="EA0A3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B1F3A5B"/>
    <w:multiLevelType w:val="multilevel"/>
    <w:tmpl w:val="F6001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BE564DC"/>
    <w:multiLevelType w:val="multilevel"/>
    <w:tmpl w:val="369A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7D71382F"/>
    <w:multiLevelType w:val="hybridMultilevel"/>
    <w:tmpl w:val="584853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FBB76D"/>
    <w:multiLevelType w:val="hybridMultilevel"/>
    <w:tmpl w:val="D0667E48"/>
    <w:lvl w:ilvl="0" w:tplc="F63E63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94D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68BD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48F6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E2A0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6ECB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62EE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C19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3AEA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372835">
    <w:abstractNumId w:val="49"/>
  </w:num>
  <w:num w:numId="2" w16cid:durableId="1076323073">
    <w:abstractNumId w:val="64"/>
  </w:num>
  <w:num w:numId="3" w16cid:durableId="1968311561">
    <w:abstractNumId w:val="43"/>
  </w:num>
  <w:num w:numId="4" w16cid:durableId="1407340482">
    <w:abstractNumId w:val="10"/>
  </w:num>
  <w:num w:numId="5" w16cid:durableId="80297338">
    <w:abstractNumId w:val="59"/>
  </w:num>
  <w:num w:numId="6" w16cid:durableId="517231308">
    <w:abstractNumId w:val="50"/>
  </w:num>
  <w:num w:numId="7" w16cid:durableId="309990233">
    <w:abstractNumId w:val="31"/>
  </w:num>
  <w:num w:numId="8" w16cid:durableId="1977641032">
    <w:abstractNumId w:val="26"/>
  </w:num>
  <w:num w:numId="9" w16cid:durableId="1530797723">
    <w:abstractNumId w:val="54"/>
  </w:num>
  <w:num w:numId="10" w16cid:durableId="1553806764">
    <w:abstractNumId w:val="22"/>
  </w:num>
  <w:num w:numId="11" w16cid:durableId="1341153386">
    <w:abstractNumId w:val="44"/>
  </w:num>
  <w:num w:numId="12" w16cid:durableId="481779590">
    <w:abstractNumId w:val="32"/>
  </w:num>
  <w:num w:numId="13" w16cid:durableId="1488983773">
    <w:abstractNumId w:val="36"/>
  </w:num>
  <w:num w:numId="14" w16cid:durableId="1384063737">
    <w:abstractNumId w:val="24"/>
  </w:num>
  <w:num w:numId="15" w16cid:durableId="1872382338">
    <w:abstractNumId w:val="16"/>
  </w:num>
  <w:num w:numId="16" w16cid:durableId="1467893534">
    <w:abstractNumId w:val="18"/>
  </w:num>
  <w:num w:numId="17" w16cid:durableId="361708114">
    <w:abstractNumId w:val="9"/>
  </w:num>
  <w:num w:numId="18" w16cid:durableId="710493466">
    <w:abstractNumId w:val="7"/>
  </w:num>
  <w:num w:numId="19" w16cid:durableId="1156728101">
    <w:abstractNumId w:val="6"/>
  </w:num>
  <w:num w:numId="20" w16cid:durableId="1909655800">
    <w:abstractNumId w:val="5"/>
  </w:num>
  <w:num w:numId="21" w16cid:durableId="978416002">
    <w:abstractNumId w:val="4"/>
  </w:num>
  <w:num w:numId="22" w16cid:durableId="1602489547">
    <w:abstractNumId w:val="8"/>
  </w:num>
  <w:num w:numId="23" w16cid:durableId="2007705514">
    <w:abstractNumId w:val="3"/>
  </w:num>
  <w:num w:numId="24" w16cid:durableId="1564832217">
    <w:abstractNumId w:val="2"/>
  </w:num>
  <w:num w:numId="25" w16cid:durableId="1842966112">
    <w:abstractNumId w:val="1"/>
  </w:num>
  <w:num w:numId="26" w16cid:durableId="394858567">
    <w:abstractNumId w:val="0"/>
  </w:num>
  <w:num w:numId="27" w16cid:durableId="2136174515">
    <w:abstractNumId w:val="56"/>
  </w:num>
  <w:num w:numId="28" w16cid:durableId="1887981504">
    <w:abstractNumId w:val="40"/>
  </w:num>
  <w:num w:numId="29" w16cid:durableId="1750615737">
    <w:abstractNumId w:val="63"/>
  </w:num>
  <w:num w:numId="30" w16cid:durableId="755588178">
    <w:abstractNumId w:val="12"/>
  </w:num>
  <w:num w:numId="31" w16cid:durableId="761684461">
    <w:abstractNumId w:val="14"/>
  </w:num>
  <w:num w:numId="32" w16cid:durableId="1718162135">
    <w:abstractNumId w:val="37"/>
  </w:num>
  <w:num w:numId="33" w16cid:durableId="417214312">
    <w:abstractNumId w:val="11"/>
  </w:num>
  <w:num w:numId="34" w16cid:durableId="1829635752">
    <w:abstractNumId w:val="46"/>
  </w:num>
  <w:num w:numId="35" w16cid:durableId="931091323">
    <w:abstractNumId w:val="13"/>
  </w:num>
  <w:num w:numId="36" w16cid:durableId="557013175">
    <w:abstractNumId w:val="55"/>
  </w:num>
  <w:num w:numId="37" w16cid:durableId="1454669821">
    <w:abstractNumId w:val="29"/>
  </w:num>
  <w:num w:numId="38" w16cid:durableId="404955126">
    <w:abstractNumId w:val="48"/>
  </w:num>
  <w:num w:numId="39" w16cid:durableId="324892662">
    <w:abstractNumId w:val="41"/>
  </w:num>
  <w:num w:numId="40" w16cid:durableId="1600679831">
    <w:abstractNumId w:val="47"/>
  </w:num>
  <w:num w:numId="41" w16cid:durableId="353380708">
    <w:abstractNumId w:val="35"/>
  </w:num>
  <w:num w:numId="42" w16cid:durableId="2107846920">
    <w:abstractNumId w:val="17"/>
  </w:num>
  <w:num w:numId="43" w16cid:durableId="874150065">
    <w:abstractNumId w:val="30"/>
  </w:num>
  <w:num w:numId="44" w16cid:durableId="572088400">
    <w:abstractNumId w:val="52"/>
  </w:num>
  <w:num w:numId="45" w16cid:durableId="653680079">
    <w:abstractNumId w:val="34"/>
  </w:num>
  <w:num w:numId="46" w16cid:durableId="1421951790">
    <w:abstractNumId w:val="19"/>
  </w:num>
  <w:num w:numId="47" w16cid:durableId="1446075416">
    <w:abstractNumId w:val="62"/>
  </w:num>
  <w:num w:numId="48" w16cid:durableId="220141835">
    <w:abstractNumId w:val="51"/>
  </w:num>
  <w:num w:numId="49" w16cid:durableId="1503207000">
    <w:abstractNumId w:val="45"/>
  </w:num>
  <w:num w:numId="50" w16cid:durableId="211114480">
    <w:abstractNumId w:val="21"/>
  </w:num>
  <w:num w:numId="51" w16cid:durableId="1128552952">
    <w:abstractNumId w:val="39"/>
  </w:num>
  <w:num w:numId="52" w16cid:durableId="1283611598">
    <w:abstractNumId w:val="33"/>
  </w:num>
  <w:num w:numId="53" w16cid:durableId="1871260145">
    <w:abstractNumId w:val="28"/>
  </w:num>
  <w:num w:numId="54" w16cid:durableId="1819371562">
    <w:abstractNumId w:val="42"/>
  </w:num>
  <w:num w:numId="55" w16cid:durableId="1077437163">
    <w:abstractNumId w:val="57"/>
  </w:num>
  <w:num w:numId="56" w16cid:durableId="1738624932">
    <w:abstractNumId w:val="23"/>
  </w:num>
  <w:num w:numId="57" w16cid:durableId="797065267">
    <w:abstractNumId w:val="25"/>
  </w:num>
  <w:num w:numId="58" w16cid:durableId="1170751774">
    <w:abstractNumId w:val="27"/>
  </w:num>
  <w:num w:numId="59" w16cid:durableId="158278654">
    <w:abstractNumId w:val="53"/>
  </w:num>
  <w:num w:numId="60" w16cid:durableId="1110706279">
    <w:abstractNumId w:val="61"/>
  </w:num>
  <w:num w:numId="61" w16cid:durableId="2132507132">
    <w:abstractNumId w:val="60"/>
  </w:num>
  <w:num w:numId="62" w16cid:durableId="877208407">
    <w:abstractNumId w:val="20"/>
  </w:num>
  <w:num w:numId="63" w16cid:durableId="1544319413">
    <w:abstractNumId w:val="58"/>
  </w:num>
  <w:num w:numId="64" w16cid:durableId="780612052">
    <w:abstractNumId w:val="15"/>
  </w:num>
  <w:num w:numId="65" w16cid:durableId="104551918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NTUwtzA2tbQ0MTZT0lEKTi0uzszPAykwNKwFADBnCCAtAAAA"/>
  </w:docVars>
  <w:rsids>
    <w:rsidRoot w:val="00D11307"/>
    <w:rsid w:val="00001C38"/>
    <w:rsid w:val="00002D11"/>
    <w:rsid w:val="00004D69"/>
    <w:rsid w:val="000067D6"/>
    <w:rsid w:val="000117BA"/>
    <w:rsid w:val="00012D61"/>
    <w:rsid w:val="000131B2"/>
    <w:rsid w:val="00013CAF"/>
    <w:rsid w:val="00013CE3"/>
    <w:rsid w:val="000143BF"/>
    <w:rsid w:val="00014BFB"/>
    <w:rsid w:val="00014E8D"/>
    <w:rsid w:val="0001559D"/>
    <w:rsid w:val="0001639D"/>
    <w:rsid w:val="000165ED"/>
    <w:rsid w:val="00017CB9"/>
    <w:rsid w:val="00020EA6"/>
    <w:rsid w:val="00024B9E"/>
    <w:rsid w:val="00030860"/>
    <w:rsid w:val="00030B18"/>
    <w:rsid w:val="00030C5B"/>
    <w:rsid w:val="00031A8C"/>
    <w:rsid w:val="00033AB5"/>
    <w:rsid w:val="00034C01"/>
    <w:rsid w:val="0003543B"/>
    <w:rsid w:val="000366D3"/>
    <w:rsid w:val="00036AF9"/>
    <w:rsid w:val="0003F1F6"/>
    <w:rsid w:val="00041F3A"/>
    <w:rsid w:val="00044081"/>
    <w:rsid w:val="00044801"/>
    <w:rsid w:val="00046F00"/>
    <w:rsid w:val="00052599"/>
    <w:rsid w:val="00053BF0"/>
    <w:rsid w:val="00054AA8"/>
    <w:rsid w:val="00055ACE"/>
    <w:rsid w:val="00056122"/>
    <w:rsid w:val="00056EF4"/>
    <w:rsid w:val="000667B8"/>
    <w:rsid w:val="00067B2F"/>
    <w:rsid w:val="00068E85"/>
    <w:rsid w:val="00070517"/>
    <w:rsid w:val="00072BA4"/>
    <w:rsid w:val="000736DE"/>
    <w:rsid w:val="00080DA0"/>
    <w:rsid w:val="00081D32"/>
    <w:rsid w:val="00083A0E"/>
    <w:rsid w:val="00083AE3"/>
    <w:rsid w:val="000845AC"/>
    <w:rsid w:val="000858FF"/>
    <w:rsid w:val="0008602F"/>
    <w:rsid w:val="00087F9F"/>
    <w:rsid w:val="000900A8"/>
    <w:rsid w:val="00095025"/>
    <w:rsid w:val="0009531F"/>
    <w:rsid w:val="0009CFF3"/>
    <w:rsid w:val="000A0944"/>
    <w:rsid w:val="000A0B44"/>
    <w:rsid w:val="000A1748"/>
    <w:rsid w:val="000A2F13"/>
    <w:rsid w:val="000A4A62"/>
    <w:rsid w:val="000B01CE"/>
    <w:rsid w:val="000B2001"/>
    <w:rsid w:val="000B21AC"/>
    <w:rsid w:val="000B337E"/>
    <w:rsid w:val="000B550D"/>
    <w:rsid w:val="000B5A69"/>
    <w:rsid w:val="000B6332"/>
    <w:rsid w:val="000B732C"/>
    <w:rsid w:val="000C0196"/>
    <w:rsid w:val="000C02EF"/>
    <w:rsid w:val="000C3260"/>
    <w:rsid w:val="000C3A05"/>
    <w:rsid w:val="000C4763"/>
    <w:rsid w:val="000C4D15"/>
    <w:rsid w:val="000C4F12"/>
    <w:rsid w:val="000C509A"/>
    <w:rsid w:val="000C6F46"/>
    <w:rsid w:val="000D0740"/>
    <w:rsid w:val="000D0DEB"/>
    <w:rsid w:val="000D10C1"/>
    <w:rsid w:val="000D4201"/>
    <w:rsid w:val="000D53F5"/>
    <w:rsid w:val="000D6452"/>
    <w:rsid w:val="000E0D5F"/>
    <w:rsid w:val="000E1545"/>
    <w:rsid w:val="000E3E81"/>
    <w:rsid w:val="000E4C7E"/>
    <w:rsid w:val="000E5612"/>
    <w:rsid w:val="000E5715"/>
    <w:rsid w:val="000E6D8F"/>
    <w:rsid w:val="000E7B97"/>
    <w:rsid w:val="000F0025"/>
    <w:rsid w:val="000F3540"/>
    <w:rsid w:val="000F3B7F"/>
    <w:rsid w:val="000F4C4E"/>
    <w:rsid w:val="000F6081"/>
    <w:rsid w:val="001026E7"/>
    <w:rsid w:val="0010288B"/>
    <w:rsid w:val="00103D5E"/>
    <w:rsid w:val="00106E9E"/>
    <w:rsid w:val="00111540"/>
    <w:rsid w:val="00111DD2"/>
    <w:rsid w:val="00111F29"/>
    <w:rsid w:val="00112833"/>
    <w:rsid w:val="001140CA"/>
    <w:rsid w:val="0011683A"/>
    <w:rsid w:val="001169B9"/>
    <w:rsid w:val="00116C95"/>
    <w:rsid w:val="00122197"/>
    <w:rsid w:val="001230C0"/>
    <w:rsid w:val="0012747D"/>
    <w:rsid w:val="00127951"/>
    <w:rsid w:val="001302A8"/>
    <w:rsid w:val="00131472"/>
    <w:rsid w:val="00131F18"/>
    <w:rsid w:val="0013519D"/>
    <w:rsid w:val="00135B58"/>
    <w:rsid w:val="00136F5C"/>
    <w:rsid w:val="001370D5"/>
    <w:rsid w:val="00142D33"/>
    <w:rsid w:val="00144619"/>
    <w:rsid w:val="0014736E"/>
    <w:rsid w:val="0015086D"/>
    <w:rsid w:val="001537D5"/>
    <w:rsid w:val="00154E86"/>
    <w:rsid w:val="00155254"/>
    <w:rsid w:val="00155E16"/>
    <w:rsid w:val="00156928"/>
    <w:rsid w:val="00157DB7"/>
    <w:rsid w:val="0016061E"/>
    <w:rsid w:val="001622D8"/>
    <w:rsid w:val="0016370C"/>
    <w:rsid w:val="0016395C"/>
    <w:rsid w:val="00163D8B"/>
    <w:rsid w:val="001649E2"/>
    <w:rsid w:val="001729E1"/>
    <w:rsid w:val="00175B61"/>
    <w:rsid w:val="001815A5"/>
    <w:rsid w:val="00186581"/>
    <w:rsid w:val="00190EFF"/>
    <w:rsid w:val="001910F8"/>
    <w:rsid w:val="0019145D"/>
    <w:rsid w:val="001914A9"/>
    <w:rsid w:val="00191F4E"/>
    <w:rsid w:val="00193DFE"/>
    <w:rsid w:val="0019489C"/>
    <w:rsid w:val="00194C01"/>
    <w:rsid w:val="00195386"/>
    <w:rsid w:val="00195D10"/>
    <w:rsid w:val="00197F35"/>
    <w:rsid w:val="001A0614"/>
    <w:rsid w:val="001A670F"/>
    <w:rsid w:val="001A7F87"/>
    <w:rsid w:val="001B22D1"/>
    <w:rsid w:val="001B30EE"/>
    <w:rsid w:val="001B420C"/>
    <w:rsid w:val="001C3D95"/>
    <w:rsid w:val="001C6919"/>
    <w:rsid w:val="001C7556"/>
    <w:rsid w:val="001D0316"/>
    <w:rsid w:val="001D06FF"/>
    <w:rsid w:val="001D5420"/>
    <w:rsid w:val="001D7083"/>
    <w:rsid w:val="001E05BE"/>
    <w:rsid w:val="001E669A"/>
    <w:rsid w:val="001E6A35"/>
    <w:rsid w:val="001F0FBD"/>
    <w:rsid w:val="001F1061"/>
    <w:rsid w:val="001F3CAA"/>
    <w:rsid w:val="001F4BD8"/>
    <w:rsid w:val="001F62E6"/>
    <w:rsid w:val="001F676C"/>
    <w:rsid w:val="001F75A0"/>
    <w:rsid w:val="002018C1"/>
    <w:rsid w:val="0020416C"/>
    <w:rsid w:val="00211908"/>
    <w:rsid w:val="00212F27"/>
    <w:rsid w:val="002171FA"/>
    <w:rsid w:val="0022453F"/>
    <w:rsid w:val="00231E73"/>
    <w:rsid w:val="002329BF"/>
    <w:rsid w:val="00235128"/>
    <w:rsid w:val="00236BC1"/>
    <w:rsid w:val="00243B33"/>
    <w:rsid w:val="00244E19"/>
    <w:rsid w:val="00245B70"/>
    <w:rsid w:val="00246484"/>
    <w:rsid w:val="00250BC2"/>
    <w:rsid w:val="00252032"/>
    <w:rsid w:val="002532FC"/>
    <w:rsid w:val="00255074"/>
    <w:rsid w:val="00255172"/>
    <w:rsid w:val="00256380"/>
    <w:rsid w:val="0026095C"/>
    <w:rsid w:val="00263E49"/>
    <w:rsid w:val="00266356"/>
    <w:rsid w:val="0027469F"/>
    <w:rsid w:val="00276F25"/>
    <w:rsid w:val="00277B5A"/>
    <w:rsid w:val="0027F66B"/>
    <w:rsid w:val="00280ADA"/>
    <w:rsid w:val="00280DF4"/>
    <w:rsid w:val="002820C8"/>
    <w:rsid w:val="002852FE"/>
    <w:rsid w:val="002867A1"/>
    <w:rsid w:val="00287F83"/>
    <w:rsid w:val="00290FDE"/>
    <w:rsid w:val="00291666"/>
    <w:rsid w:val="00293446"/>
    <w:rsid w:val="00297B02"/>
    <w:rsid w:val="00297DEE"/>
    <w:rsid w:val="002A0E0A"/>
    <w:rsid w:val="002A23C7"/>
    <w:rsid w:val="002A249D"/>
    <w:rsid w:val="002A2C63"/>
    <w:rsid w:val="002A2C6A"/>
    <w:rsid w:val="002A5651"/>
    <w:rsid w:val="002B004F"/>
    <w:rsid w:val="002B2DBC"/>
    <w:rsid w:val="002B3CCA"/>
    <w:rsid w:val="002B3FFA"/>
    <w:rsid w:val="002B4A62"/>
    <w:rsid w:val="002B4BD4"/>
    <w:rsid w:val="002B78FA"/>
    <w:rsid w:val="002C20C4"/>
    <w:rsid w:val="002C273F"/>
    <w:rsid w:val="002C4159"/>
    <w:rsid w:val="002C5A20"/>
    <w:rsid w:val="002C76CB"/>
    <w:rsid w:val="002D062E"/>
    <w:rsid w:val="002D07DC"/>
    <w:rsid w:val="002D172C"/>
    <w:rsid w:val="002D2EA7"/>
    <w:rsid w:val="002D32ED"/>
    <w:rsid w:val="002D3C97"/>
    <w:rsid w:val="002D418A"/>
    <w:rsid w:val="002D4BD2"/>
    <w:rsid w:val="002D4E45"/>
    <w:rsid w:val="002D4F0A"/>
    <w:rsid w:val="002D6E93"/>
    <w:rsid w:val="002E3B73"/>
    <w:rsid w:val="002E62ED"/>
    <w:rsid w:val="002E8AA9"/>
    <w:rsid w:val="002F0929"/>
    <w:rsid w:val="002F53D4"/>
    <w:rsid w:val="002F61C0"/>
    <w:rsid w:val="002F6E79"/>
    <w:rsid w:val="002F7DDC"/>
    <w:rsid w:val="002F7E99"/>
    <w:rsid w:val="00300AE1"/>
    <w:rsid w:val="00300CE3"/>
    <w:rsid w:val="00300D7F"/>
    <w:rsid w:val="00302F96"/>
    <w:rsid w:val="0031027B"/>
    <w:rsid w:val="0031178B"/>
    <w:rsid w:val="00311C63"/>
    <w:rsid w:val="00315095"/>
    <w:rsid w:val="00321410"/>
    <w:rsid w:val="0032308E"/>
    <w:rsid w:val="00326B89"/>
    <w:rsid w:val="00326C6B"/>
    <w:rsid w:val="00327065"/>
    <w:rsid w:val="00332D23"/>
    <w:rsid w:val="0033324C"/>
    <w:rsid w:val="003352D2"/>
    <w:rsid w:val="00337867"/>
    <w:rsid w:val="003423B6"/>
    <w:rsid w:val="00343053"/>
    <w:rsid w:val="00343215"/>
    <w:rsid w:val="00343892"/>
    <w:rsid w:val="00343EC8"/>
    <w:rsid w:val="00346259"/>
    <w:rsid w:val="003509C1"/>
    <w:rsid w:val="00351E98"/>
    <w:rsid w:val="00354E8A"/>
    <w:rsid w:val="00356F72"/>
    <w:rsid w:val="003614D6"/>
    <w:rsid w:val="00361740"/>
    <w:rsid w:val="003654AB"/>
    <w:rsid w:val="00365829"/>
    <w:rsid w:val="0036697B"/>
    <w:rsid w:val="00367550"/>
    <w:rsid w:val="003710A8"/>
    <w:rsid w:val="00371C0E"/>
    <w:rsid w:val="00373E45"/>
    <w:rsid w:val="00373EB1"/>
    <w:rsid w:val="00375198"/>
    <w:rsid w:val="0037704D"/>
    <w:rsid w:val="00377DBE"/>
    <w:rsid w:val="00382D67"/>
    <w:rsid w:val="003841D2"/>
    <w:rsid w:val="003841E7"/>
    <w:rsid w:val="00384D09"/>
    <w:rsid w:val="00385558"/>
    <w:rsid w:val="00386668"/>
    <w:rsid w:val="0038759E"/>
    <w:rsid w:val="003911E1"/>
    <w:rsid w:val="003939F4"/>
    <w:rsid w:val="00393F49"/>
    <w:rsid w:val="00395A87"/>
    <w:rsid w:val="00396DDC"/>
    <w:rsid w:val="00397504"/>
    <w:rsid w:val="003A0DDB"/>
    <w:rsid w:val="003A1414"/>
    <w:rsid w:val="003A4C7A"/>
    <w:rsid w:val="003A4D38"/>
    <w:rsid w:val="003A7A2D"/>
    <w:rsid w:val="003B285A"/>
    <w:rsid w:val="003B39AF"/>
    <w:rsid w:val="003B4513"/>
    <w:rsid w:val="003B6B47"/>
    <w:rsid w:val="003B7D33"/>
    <w:rsid w:val="003C285A"/>
    <w:rsid w:val="003C3F50"/>
    <w:rsid w:val="003C5B8C"/>
    <w:rsid w:val="003C6452"/>
    <w:rsid w:val="003C66E2"/>
    <w:rsid w:val="003C7CF7"/>
    <w:rsid w:val="003D133C"/>
    <w:rsid w:val="003D1372"/>
    <w:rsid w:val="003D2D65"/>
    <w:rsid w:val="003D5E1E"/>
    <w:rsid w:val="003D5EED"/>
    <w:rsid w:val="003D68EF"/>
    <w:rsid w:val="003D7349"/>
    <w:rsid w:val="003E1DF2"/>
    <w:rsid w:val="003E20CA"/>
    <w:rsid w:val="003E2785"/>
    <w:rsid w:val="003E2D0B"/>
    <w:rsid w:val="003E65A6"/>
    <w:rsid w:val="003F0D75"/>
    <w:rsid w:val="003F2C56"/>
    <w:rsid w:val="003F50C2"/>
    <w:rsid w:val="003F7C9B"/>
    <w:rsid w:val="004029A7"/>
    <w:rsid w:val="00406CC3"/>
    <w:rsid w:val="00406EE6"/>
    <w:rsid w:val="0040746D"/>
    <w:rsid w:val="00407DF7"/>
    <w:rsid w:val="004116D2"/>
    <w:rsid w:val="00411869"/>
    <w:rsid w:val="00412F72"/>
    <w:rsid w:val="00415202"/>
    <w:rsid w:val="00415DCC"/>
    <w:rsid w:val="004247B3"/>
    <w:rsid w:val="0042511E"/>
    <w:rsid w:val="0042583D"/>
    <w:rsid w:val="00425D2A"/>
    <w:rsid w:val="00427641"/>
    <w:rsid w:val="00430348"/>
    <w:rsid w:val="00432520"/>
    <w:rsid w:val="00433312"/>
    <w:rsid w:val="00436AD0"/>
    <w:rsid w:val="004426C1"/>
    <w:rsid w:val="0044328E"/>
    <w:rsid w:val="004456D5"/>
    <w:rsid w:val="004470C7"/>
    <w:rsid w:val="00454638"/>
    <w:rsid w:val="004551D0"/>
    <w:rsid w:val="00455D6B"/>
    <w:rsid w:val="00460E1B"/>
    <w:rsid w:val="00461470"/>
    <w:rsid w:val="00464D50"/>
    <w:rsid w:val="00471DAE"/>
    <w:rsid w:val="004721B7"/>
    <w:rsid w:val="00473135"/>
    <w:rsid w:val="0047372D"/>
    <w:rsid w:val="00473AA2"/>
    <w:rsid w:val="00473C76"/>
    <w:rsid w:val="00474011"/>
    <w:rsid w:val="00474274"/>
    <w:rsid w:val="00475E51"/>
    <w:rsid w:val="00477638"/>
    <w:rsid w:val="00477C1F"/>
    <w:rsid w:val="00481B04"/>
    <w:rsid w:val="004853FD"/>
    <w:rsid w:val="00490D1F"/>
    <w:rsid w:val="00495F8F"/>
    <w:rsid w:val="00496468"/>
    <w:rsid w:val="00496940"/>
    <w:rsid w:val="00497C51"/>
    <w:rsid w:val="004A39A3"/>
    <w:rsid w:val="004A4F90"/>
    <w:rsid w:val="004B16BA"/>
    <w:rsid w:val="004B21E4"/>
    <w:rsid w:val="004B28B8"/>
    <w:rsid w:val="004B3E1D"/>
    <w:rsid w:val="004B45A3"/>
    <w:rsid w:val="004B55AD"/>
    <w:rsid w:val="004B56BA"/>
    <w:rsid w:val="004B7E7C"/>
    <w:rsid w:val="004C1940"/>
    <w:rsid w:val="004C4EB2"/>
    <w:rsid w:val="004C4F7A"/>
    <w:rsid w:val="004C6D36"/>
    <w:rsid w:val="004C6F2C"/>
    <w:rsid w:val="004C7BE8"/>
    <w:rsid w:val="004D02C6"/>
    <w:rsid w:val="004D1543"/>
    <w:rsid w:val="004D28FE"/>
    <w:rsid w:val="004D413C"/>
    <w:rsid w:val="004D632B"/>
    <w:rsid w:val="004D6E33"/>
    <w:rsid w:val="004D7D4F"/>
    <w:rsid w:val="004E0C56"/>
    <w:rsid w:val="004E18D5"/>
    <w:rsid w:val="004E48BC"/>
    <w:rsid w:val="004E4CB9"/>
    <w:rsid w:val="004E72BC"/>
    <w:rsid w:val="004E76A3"/>
    <w:rsid w:val="004F05C0"/>
    <w:rsid w:val="004F1629"/>
    <w:rsid w:val="004F197D"/>
    <w:rsid w:val="004F33BB"/>
    <w:rsid w:val="004F3C05"/>
    <w:rsid w:val="004F4729"/>
    <w:rsid w:val="004F7A2A"/>
    <w:rsid w:val="005005A1"/>
    <w:rsid w:val="00501D6F"/>
    <w:rsid w:val="00503355"/>
    <w:rsid w:val="005037BD"/>
    <w:rsid w:val="00504566"/>
    <w:rsid w:val="005110C2"/>
    <w:rsid w:val="005158E2"/>
    <w:rsid w:val="00520CF7"/>
    <w:rsid w:val="00523B91"/>
    <w:rsid w:val="00525B99"/>
    <w:rsid w:val="005268C5"/>
    <w:rsid w:val="005274F9"/>
    <w:rsid w:val="0052798A"/>
    <w:rsid w:val="005300C7"/>
    <w:rsid w:val="0053072D"/>
    <w:rsid w:val="00532330"/>
    <w:rsid w:val="00533381"/>
    <w:rsid w:val="00535CCE"/>
    <w:rsid w:val="005371C8"/>
    <w:rsid w:val="00540D23"/>
    <w:rsid w:val="005423EC"/>
    <w:rsid w:val="0054505D"/>
    <w:rsid w:val="0054566F"/>
    <w:rsid w:val="005457D9"/>
    <w:rsid w:val="00546811"/>
    <w:rsid w:val="00547C30"/>
    <w:rsid w:val="00550930"/>
    <w:rsid w:val="005516B2"/>
    <w:rsid w:val="00551D3F"/>
    <w:rsid w:val="00552A3C"/>
    <w:rsid w:val="005560D7"/>
    <w:rsid w:val="005575DD"/>
    <w:rsid w:val="00557804"/>
    <w:rsid w:val="0056256B"/>
    <w:rsid w:val="00562938"/>
    <w:rsid w:val="00565A45"/>
    <w:rsid w:val="0056755A"/>
    <w:rsid w:val="00567CE4"/>
    <w:rsid w:val="005738A4"/>
    <w:rsid w:val="00573AAE"/>
    <w:rsid w:val="00573FEA"/>
    <w:rsid w:val="00574DF1"/>
    <w:rsid w:val="00575655"/>
    <w:rsid w:val="00577C10"/>
    <w:rsid w:val="00581E57"/>
    <w:rsid w:val="0058273B"/>
    <w:rsid w:val="00582BBC"/>
    <w:rsid w:val="00582BE2"/>
    <w:rsid w:val="005830A4"/>
    <w:rsid w:val="00585076"/>
    <w:rsid w:val="00586F05"/>
    <w:rsid w:val="00593969"/>
    <w:rsid w:val="00594DBB"/>
    <w:rsid w:val="005966F4"/>
    <w:rsid w:val="00596D49"/>
    <w:rsid w:val="005A29FB"/>
    <w:rsid w:val="005A6A23"/>
    <w:rsid w:val="005A6C5B"/>
    <w:rsid w:val="005A7BE0"/>
    <w:rsid w:val="005B2C75"/>
    <w:rsid w:val="005B6AFB"/>
    <w:rsid w:val="005BEA24"/>
    <w:rsid w:val="005C0F37"/>
    <w:rsid w:val="005C46EC"/>
    <w:rsid w:val="005C4A41"/>
    <w:rsid w:val="005D08D6"/>
    <w:rsid w:val="005D0F4F"/>
    <w:rsid w:val="005D4385"/>
    <w:rsid w:val="005D48D1"/>
    <w:rsid w:val="005D5423"/>
    <w:rsid w:val="005D62AE"/>
    <w:rsid w:val="005D7990"/>
    <w:rsid w:val="005D9E78"/>
    <w:rsid w:val="005DFF21"/>
    <w:rsid w:val="005E0AEC"/>
    <w:rsid w:val="005E2B53"/>
    <w:rsid w:val="005E3260"/>
    <w:rsid w:val="005E3EE8"/>
    <w:rsid w:val="005E3F89"/>
    <w:rsid w:val="005E438A"/>
    <w:rsid w:val="005E675A"/>
    <w:rsid w:val="005E68EB"/>
    <w:rsid w:val="005E6FA9"/>
    <w:rsid w:val="005F242A"/>
    <w:rsid w:val="005F2EDD"/>
    <w:rsid w:val="005F3C10"/>
    <w:rsid w:val="005F3FF4"/>
    <w:rsid w:val="005F4AD8"/>
    <w:rsid w:val="005F5627"/>
    <w:rsid w:val="005F7862"/>
    <w:rsid w:val="00601D44"/>
    <w:rsid w:val="00607F4F"/>
    <w:rsid w:val="006103A4"/>
    <w:rsid w:val="006104B4"/>
    <w:rsid w:val="006115E7"/>
    <w:rsid w:val="006119B2"/>
    <w:rsid w:val="00614C70"/>
    <w:rsid w:val="00615466"/>
    <w:rsid w:val="00617243"/>
    <w:rsid w:val="00620778"/>
    <w:rsid w:val="00622FAB"/>
    <w:rsid w:val="0062465D"/>
    <w:rsid w:val="00630D2E"/>
    <w:rsid w:val="006351E3"/>
    <w:rsid w:val="00636CED"/>
    <w:rsid w:val="0063739B"/>
    <w:rsid w:val="00637B21"/>
    <w:rsid w:val="006414AF"/>
    <w:rsid w:val="00643DE9"/>
    <w:rsid w:val="006476C5"/>
    <w:rsid w:val="00650055"/>
    <w:rsid w:val="00653176"/>
    <w:rsid w:val="006538BF"/>
    <w:rsid w:val="00654A16"/>
    <w:rsid w:val="006564E0"/>
    <w:rsid w:val="00660914"/>
    <w:rsid w:val="00660C6E"/>
    <w:rsid w:val="006622A6"/>
    <w:rsid w:val="00662DB1"/>
    <w:rsid w:val="00663063"/>
    <w:rsid w:val="00666513"/>
    <w:rsid w:val="006709B8"/>
    <w:rsid w:val="00672841"/>
    <w:rsid w:val="00674067"/>
    <w:rsid w:val="006750A3"/>
    <w:rsid w:val="006763BE"/>
    <w:rsid w:val="00676506"/>
    <w:rsid w:val="00680896"/>
    <w:rsid w:val="006812E4"/>
    <w:rsid w:val="00682A68"/>
    <w:rsid w:val="0068391D"/>
    <w:rsid w:val="00683938"/>
    <w:rsid w:val="006841C8"/>
    <w:rsid w:val="00686C4E"/>
    <w:rsid w:val="00687012"/>
    <w:rsid w:val="00687BF7"/>
    <w:rsid w:val="00691924"/>
    <w:rsid w:val="0069645C"/>
    <w:rsid w:val="006A23A0"/>
    <w:rsid w:val="006A30AE"/>
    <w:rsid w:val="006A40C8"/>
    <w:rsid w:val="006A4708"/>
    <w:rsid w:val="006A4F29"/>
    <w:rsid w:val="006B2A6A"/>
    <w:rsid w:val="006B2B65"/>
    <w:rsid w:val="006B4AE1"/>
    <w:rsid w:val="006B5050"/>
    <w:rsid w:val="006B72F7"/>
    <w:rsid w:val="006B78CE"/>
    <w:rsid w:val="006C28E9"/>
    <w:rsid w:val="006C4523"/>
    <w:rsid w:val="006C595A"/>
    <w:rsid w:val="006D2888"/>
    <w:rsid w:val="006D3870"/>
    <w:rsid w:val="006D4264"/>
    <w:rsid w:val="006E0929"/>
    <w:rsid w:val="006E37B8"/>
    <w:rsid w:val="006E4870"/>
    <w:rsid w:val="006F13C3"/>
    <w:rsid w:val="006F1DEE"/>
    <w:rsid w:val="006F2AA0"/>
    <w:rsid w:val="006F3427"/>
    <w:rsid w:val="006F4290"/>
    <w:rsid w:val="006F47D7"/>
    <w:rsid w:val="006F51DC"/>
    <w:rsid w:val="006F5AA2"/>
    <w:rsid w:val="006F702B"/>
    <w:rsid w:val="006F77F4"/>
    <w:rsid w:val="00700DDD"/>
    <w:rsid w:val="00702987"/>
    <w:rsid w:val="007048E9"/>
    <w:rsid w:val="0070585B"/>
    <w:rsid w:val="0070640B"/>
    <w:rsid w:val="00710C71"/>
    <w:rsid w:val="00713251"/>
    <w:rsid w:val="00713A5F"/>
    <w:rsid w:val="00716D98"/>
    <w:rsid w:val="007202FD"/>
    <w:rsid w:val="00720E3E"/>
    <w:rsid w:val="00722C71"/>
    <w:rsid w:val="00725995"/>
    <w:rsid w:val="007318B4"/>
    <w:rsid w:val="007319F8"/>
    <w:rsid w:val="00734E4C"/>
    <w:rsid w:val="0073514A"/>
    <w:rsid w:val="00736D42"/>
    <w:rsid w:val="00740B75"/>
    <w:rsid w:val="007438C9"/>
    <w:rsid w:val="00747BF9"/>
    <w:rsid w:val="00747E2B"/>
    <w:rsid w:val="00750B3A"/>
    <w:rsid w:val="00752E3B"/>
    <w:rsid w:val="00755614"/>
    <w:rsid w:val="00760D23"/>
    <w:rsid w:val="00760E05"/>
    <w:rsid w:val="00761B66"/>
    <w:rsid w:val="007634AC"/>
    <w:rsid w:val="00764A47"/>
    <w:rsid w:val="007666B1"/>
    <w:rsid w:val="007701E3"/>
    <w:rsid w:val="007709F2"/>
    <w:rsid w:val="0077156C"/>
    <w:rsid w:val="0077177A"/>
    <w:rsid w:val="0077178C"/>
    <w:rsid w:val="0077215D"/>
    <w:rsid w:val="00775B48"/>
    <w:rsid w:val="00776393"/>
    <w:rsid w:val="007766D7"/>
    <w:rsid w:val="007827A4"/>
    <w:rsid w:val="00783D34"/>
    <w:rsid w:val="0078401B"/>
    <w:rsid w:val="0078428E"/>
    <w:rsid w:val="007842A9"/>
    <w:rsid w:val="0078496F"/>
    <w:rsid w:val="00790E76"/>
    <w:rsid w:val="00790EEC"/>
    <w:rsid w:val="00791939"/>
    <w:rsid w:val="00792BC2"/>
    <w:rsid w:val="00794C8A"/>
    <w:rsid w:val="00794F04"/>
    <w:rsid w:val="007953A5"/>
    <w:rsid w:val="00795539"/>
    <w:rsid w:val="00797B0D"/>
    <w:rsid w:val="0079FA60"/>
    <w:rsid w:val="007A03B8"/>
    <w:rsid w:val="007A0480"/>
    <w:rsid w:val="007A0A57"/>
    <w:rsid w:val="007A25C1"/>
    <w:rsid w:val="007A6A85"/>
    <w:rsid w:val="007AAE3B"/>
    <w:rsid w:val="007B38BA"/>
    <w:rsid w:val="007B4739"/>
    <w:rsid w:val="007C1DB0"/>
    <w:rsid w:val="007C2045"/>
    <w:rsid w:val="007C2EDB"/>
    <w:rsid w:val="007C33D5"/>
    <w:rsid w:val="007C519F"/>
    <w:rsid w:val="007C695A"/>
    <w:rsid w:val="007D2BF7"/>
    <w:rsid w:val="007D337E"/>
    <w:rsid w:val="007D4C4F"/>
    <w:rsid w:val="007D5EA0"/>
    <w:rsid w:val="007D60E8"/>
    <w:rsid w:val="007E0548"/>
    <w:rsid w:val="007E0D84"/>
    <w:rsid w:val="007E1849"/>
    <w:rsid w:val="007E7933"/>
    <w:rsid w:val="007F08C0"/>
    <w:rsid w:val="007F146B"/>
    <w:rsid w:val="007F2FEA"/>
    <w:rsid w:val="007F31E0"/>
    <w:rsid w:val="007F38A0"/>
    <w:rsid w:val="007F5483"/>
    <w:rsid w:val="007F5E11"/>
    <w:rsid w:val="007F60E0"/>
    <w:rsid w:val="007F6E06"/>
    <w:rsid w:val="007F6EAE"/>
    <w:rsid w:val="007F75DB"/>
    <w:rsid w:val="008028C9"/>
    <w:rsid w:val="00803622"/>
    <w:rsid w:val="00803A1A"/>
    <w:rsid w:val="00804161"/>
    <w:rsid w:val="008051F6"/>
    <w:rsid w:val="0080667E"/>
    <w:rsid w:val="00807B73"/>
    <w:rsid w:val="00813109"/>
    <w:rsid w:val="008145F2"/>
    <w:rsid w:val="0081678F"/>
    <w:rsid w:val="00817F03"/>
    <w:rsid w:val="00821D68"/>
    <w:rsid w:val="00823B39"/>
    <w:rsid w:val="008245AA"/>
    <w:rsid w:val="00827AA2"/>
    <w:rsid w:val="00830502"/>
    <w:rsid w:val="00831701"/>
    <w:rsid w:val="0083323F"/>
    <w:rsid w:val="00833711"/>
    <w:rsid w:val="00833AAE"/>
    <w:rsid w:val="00835D9A"/>
    <w:rsid w:val="00837281"/>
    <w:rsid w:val="00841B3A"/>
    <w:rsid w:val="00841C2B"/>
    <w:rsid w:val="00841CE5"/>
    <w:rsid w:val="008434AD"/>
    <w:rsid w:val="008464D8"/>
    <w:rsid w:val="00846A60"/>
    <w:rsid w:val="00846DE7"/>
    <w:rsid w:val="008477A4"/>
    <w:rsid w:val="00851664"/>
    <w:rsid w:val="008521D9"/>
    <w:rsid w:val="008553D1"/>
    <w:rsid w:val="008556B7"/>
    <w:rsid w:val="00860FBF"/>
    <w:rsid w:val="0086437E"/>
    <w:rsid w:val="00864E17"/>
    <w:rsid w:val="0086692B"/>
    <w:rsid w:val="00867D76"/>
    <w:rsid w:val="0087351D"/>
    <w:rsid w:val="0087354A"/>
    <w:rsid w:val="008751E5"/>
    <w:rsid w:val="0087632A"/>
    <w:rsid w:val="00876C89"/>
    <w:rsid w:val="00876D97"/>
    <w:rsid w:val="00880F49"/>
    <w:rsid w:val="00881860"/>
    <w:rsid w:val="00882E4C"/>
    <w:rsid w:val="0088470D"/>
    <w:rsid w:val="00885372"/>
    <w:rsid w:val="00885CF5"/>
    <w:rsid w:val="0089007A"/>
    <w:rsid w:val="00890B64"/>
    <w:rsid w:val="00891A64"/>
    <w:rsid w:val="0089514D"/>
    <w:rsid w:val="008A2587"/>
    <w:rsid w:val="008A2812"/>
    <w:rsid w:val="008A3167"/>
    <w:rsid w:val="008A32A3"/>
    <w:rsid w:val="008A3FF1"/>
    <w:rsid w:val="008A4042"/>
    <w:rsid w:val="008A4FA4"/>
    <w:rsid w:val="008A5A17"/>
    <w:rsid w:val="008A70E7"/>
    <w:rsid w:val="008B3471"/>
    <w:rsid w:val="008B43A2"/>
    <w:rsid w:val="008B6575"/>
    <w:rsid w:val="008B6A6F"/>
    <w:rsid w:val="008C1274"/>
    <w:rsid w:val="008C1961"/>
    <w:rsid w:val="008C2DC6"/>
    <w:rsid w:val="008C3446"/>
    <w:rsid w:val="008D0670"/>
    <w:rsid w:val="008D08B3"/>
    <w:rsid w:val="008D10CF"/>
    <w:rsid w:val="008D1E0E"/>
    <w:rsid w:val="008D5482"/>
    <w:rsid w:val="008D552B"/>
    <w:rsid w:val="008D7AAF"/>
    <w:rsid w:val="008E0487"/>
    <w:rsid w:val="008E060A"/>
    <w:rsid w:val="008E0AF0"/>
    <w:rsid w:val="008E1713"/>
    <w:rsid w:val="008E194A"/>
    <w:rsid w:val="008E4D67"/>
    <w:rsid w:val="008E50AC"/>
    <w:rsid w:val="008E6D4B"/>
    <w:rsid w:val="008E71AD"/>
    <w:rsid w:val="008F027E"/>
    <w:rsid w:val="008F0CD9"/>
    <w:rsid w:val="008F149C"/>
    <w:rsid w:val="008F1D70"/>
    <w:rsid w:val="008F24A5"/>
    <w:rsid w:val="008F294F"/>
    <w:rsid w:val="008F5208"/>
    <w:rsid w:val="008F58FD"/>
    <w:rsid w:val="008F6C0E"/>
    <w:rsid w:val="008F705D"/>
    <w:rsid w:val="008F7779"/>
    <w:rsid w:val="00900263"/>
    <w:rsid w:val="00900A8C"/>
    <w:rsid w:val="009018A3"/>
    <w:rsid w:val="00905EC5"/>
    <w:rsid w:val="009066BD"/>
    <w:rsid w:val="00910D21"/>
    <w:rsid w:val="00915409"/>
    <w:rsid w:val="00915450"/>
    <w:rsid w:val="009165CE"/>
    <w:rsid w:val="00916D77"/>
    <w:rsid w:val="0092003E"/>
    <w:rsid w:val="00921A0A"/>
    <w:rsid w:val="00922AF1"/>
    <w:rsid w:val="00923A1D"/>
    <w:rsid w:val="00923AE6"/>
    <w:rsid w:val="009244DA"/>
    <w:rsid w:val="00924BE7"/>
    <w:rsid w:val="00924E84"/>
    <w:rsid w:val="009261E0"/>
    <w:rsid w:val="00926F74"/>
    <w:rsid w:val="00933BD6"/>
    <w:rsid w:val="009344F3"/>
    <w:rsid w:val="00935085"/>
    <w:rsid w:val="009371B1"/>
    <w:rsid w:val="00941FC8"/>
    <w:rsid w:val="009436B7"/>
    <w:rsid w:val="009438EB"/>
    <w:rsid w:val="00943A4C"/>
    <w:rsid w:val="009455C7"/>
    <w:rsid w:val="009466CE"/>
    <w:rsid w:val="009469DD"/>
    <w:rsid w:val="009504E7"/>
    <w:rsid w:val="00950B30"/>
    <w:rsid w:val="00950EBD"/>
    <w:rsid w:val="00953CF1"/>
    <w:rsid w:val="0095437D"/>
    <w:rsid w:val="00954B49"/>
    <w:rsid w:val="00954BF1"/>
    <w:rsid w:val="00960978"/>
    <w:rsid w:val="00960B48"/>
    <w:rsid w:val="00961B7D"/>
    <w:rsid w:val="00961DDE"/>
    <w:rsid w:val="00966AC4"/>
    <w:rsid w:val="00970B09"/>
    <w:rsid w:val="009719A6"/>
    <w:rsid w:val="00971D41"/>
    <w:rsid w:val="00972239"/>
    <w:rsid w:val="00974487"/>
    <w:rsid w:val="009775CA"/>
    <w:rsid w:val="00977F42"/>
    <w:rsid w:val="009812DD"/>
    <w:rsid w:val="00981EE5"/>
    <w:rsid w:val="009836ED"/>
    <w:rsid w:val="0098414B"/>
    <w:rsid w:val="009853DE"/>
    <w:rsid w:val="00987B8A"/>
    <w:rsid w:val="00993349"/>
    <w:rsid w:val="009942ED"/>
    <w:rsid w:val="00994563"/>
    <w:rsid w:val="00996496"/>
    <w:rsid w:val="0099753B"/>
    <w:rsid w:val="009A06D9"/>
    <w:rsid w:val="009A225B"/>
    <w:rsid w:val="009A281D"/>
    <w:rsid w:val="009A342C"/>
    <w:rsid w:val="009A7C94"/>
    <w:rsid w:val="009B1E25"/>
    <w:rsid w:val="009B6524"/>
    <w:rsid w:val="009B7B72"/>
    <w:rsid w:val="009C40BF"/>
    <w:rsid w:val="009C474B"/>
    <w:rsid w:val="009C61CB"/>
    <w:rsid w:val="009C6D6B"/>
    <w:rsid w:val="009D02D4"/>
    <w:rsid w:val="009D0D77"/>
    <w:rsid w:val="009D1BD4"/>
    <w:rsid w:val="009D325D"/>
    <w:rsid w:val="009D51C6"/>
    <w:rsid w:val="009D5ACC"/>
    <w:rsid w:val="009E1074"/>
    <w:rsid w:val="009E540A"/>
    <w:rsid w:val="009E6E8F"/>
    <w:rsid w:val="009F01A9"/>
    <w:rsid w:val="009F35AC"/>
    <w:rsid w:val="009F43A3"/>
    <w:rsid w:val="009F4FD9"/>
    <w:rsid w:val="009F622B"/>
    <w:rsid w:val="009F6B63"/>
    <w:rsid w:val="00A00860"/>
    <w:rsid w:val="00A00894"/>
    <w:rsid w:val="00A03BC0"/>
    <w:rsid w:val="00A03F18"/>
    <w:rsid w:val="00A06B84"/>
    <w:rsid w:val="00A0B744"/>
    <w:rsid w:val="00A135CF"/>
    <w:rsid w:val="00A13620"/>
    <w:rsid w:val="00A14170"/>
    <w:rsid w:val="00A15FC6"/>
    <w:rsid w:val="00A17914"/>
    <w:rsid w:val="00A210EA"/>
    <w:rsid w:val="00A223A1"/>
    <w:rsid w:val="00A237C3"/>
    <w:rsid w:val="00A24485"/>
    <w:rsid w:val="00A264E0"/>
    <w:rsid w:val="00A267BF"/>
    <w:rsid w:val="00A26B2B"/>
    <w:rsid w:val="00A30459"/>
    <w:rsid w:val="00A31352"/>
    <w:rsid w:val="00A33BD9"/>
    <w:rsid w:val="00A35C71"/>
    <w:rsid w:val="00A40919"/>
    <w:rsid w:val="00A41B0F"/>
    <w:rsid w:val="00A43631"/>
    <w:rsid w:val="00A44B25"/>
    <w:rsid w:val="00A4728E"/>
    <w:rsid w:val="00A5225A"/>
    <w:rsid w:val="00A56C54"/>
    <w:rsid w:val="00A60DFB"/>
    <w:rsid w:val="00A61CC8"/>
    <w:rsid w:val="00A61EAE"/>
    <w:rsid w:val="00A620DE"/>
    <w:rsid w:val="00A62198"/>
    <w:rsid w:val="00A62C07"/>
    <w:rsid w:val="00A63062"/>
    <w:rsid w:val="00A63A5F"/>
    <w:rsid w:val="00A649EA"/>
    <w:rsid w:val="00A64B7B"/>
    <w:rsid w:val="00A64F71"/>
    <w:rsid w:val="00A656FB"/>
    <w:rsid w:val="00A66C62"/>
    <w:rsid w:val="00A67123"/>
    <w:rsid w:val="00A7032C"/>
    <w:rsid w:val="00A707F3"/>
    <w:rsid w:val="00A732B8"/>
    <w:rsid w:val="00A7335F"/>
    <w:rsid w:val="00A73E3E"/>
    <w:rsid w:val="00A74BD9"/>
    <w:rsid w:val="00A752E1"/>
    <w:rsid w:val="00A80BBB"/>
    <w:rsid w:val="00A82B1F"/>
    <w:rsid w:val="00A82CB7"/>
    <w:rsid w:val="00A83510"/>
    <w:rsid w:val="00A84249"/>
    <w:rsid w:val="00A843C4"/>
    <w:rsid w:val="00A856F5"/>
    <w:rsid w:val="00A85777"/>
    <w:rsid w:val="00A86B75"/>
    <w:rsid w:val="00A9007B"/>
    <w:rsid w:val="00A939F3"/>
    <w:rsid w:val="00A9557A"/>
    <w:rsid w:val="00A95D33"/>
    <w:rsid w:val="00AA19AF"/>
    <w:rsid w:val="00AA274C"/>
    <w:rsid w:val="00AA4105"/>
    <w:rsid w:val="00AB277C"/>
    <w:rsid w:val="00AB58FF"/>
    <w:rsid w:val="00AB6DB8"/>
    <w:rsid w:val="00AC0A81"/>
    <w:rsid w:val="00AC7D50"/>
    <w:rsid w:val="00AD3833"/>
    <w:rsid w:val="00AD41A8"/>
    <w:rsid w:val="00AD602A"/>
    <w:rsid w:val="00AE0903"/>
    <w:rsid w:val="00AE2731"/>
    <w:rsid w:val="00AE438C"/>
    <w:rsid w:val="00AE4406"/>
    <w:rsid w:val="00AE524F"/>
    <w:rsid w:val="00AE5730"/>
    <w:rsid w:val="00AE6F29"/>
    <w:rsid w:val="00AE6F88"/>
    <w:rsid w:val="00AE7F99"/>
    <w:rsid w:val="00AEF9A4"/>
    <w:rsid w:val="00AF31CB"/>
    <w:rsid w:val="00AF348A"/>
    <w:rsid w:val="00AF7EF7"/>
    <w:rsid w:val="00B01A57"/>
    <w:rsid w:val="00B03186"/>
    <w:rsid w:val="00B047F4"/>
    <w:rsid w:val="00B0547F"/>
    <w:rsid w:val="00B10B2E"/>
    <w:rsid w:val="00B12052"/>
    <w:rsid w:val="00B12562"/>
    <w:rsid w:val="00B14557"/>
    <w:rsid w:val="00B16F5A"/>
    <w:rsid w:val="00B17C75"/>
    <w:rsid w:val="00B211CF"/>
    <w:rsid w:val="00B21240"/>
    <w:rsid w:val="00B22122"/>
    <w:rsid w:val="00B2286D"/>
    <w:rsid w:val="00B22A8C"/>
    <w:rsid w:val="00B22D6C"/>
    <w:rsid w:val="00B241EF"/>
    <w:rsid w:val="00B262F3"/>
    <w:rsid w:val="00B3096A"/>
    <w:rsid w:val="00B31C4D"/>
    <w:rsid w:val="00B33012"/>
    <w:rsid w:val="00B33B58"/>
    <w:rsid w:val="00B341FA"/>
    <w:rsid w:val="00B34D65"/>
    <w:rsid w:val="00B36AEE"/>
    <w:rsid w:val="00B402B2"/>
    <w:rsid w:val="00B418CB"/>
    <w:rsid w:val="00B42844"/>
    <w:rsid w:val="00B47408"/>
    <w:rsid w:val="00B47E64"/>
    <w:rsid w:val="00B50D17"/>
    <w:rsid w:val="00B61CCD"/>
    <w:rsid w:val="00B61D44"/>
    <w:rsid w:val="00B6448C"/>
    <w:rsid w:val="00B675A1"/>
    <w:rsid w:val="00B704E3"/>
    <w:rsid w:val="00B71480"/>
    <w:rsid w:val="00B718BC"/>
    <w:rsid w:val="00B71DF4"/>
    <w:rsid w:val="00B728AA"/>
    <w:rsid w:val="00B72C38"/>
    <w:rsid w:val="00B732C3"/>
    <w:rsid w:val="00B7377B"/>
    <w:rsid w:val="00B76569"/>
    <w:rsid w:val="00B765E3"/>
    <w:rsid w:val="00B83418"/>
    <w:rsid w:val="00B8447F"/>
    <w:rsid w:val="00B84951"/>
    <w:rsid w:val="00B90C47"/>
    <w:rsid w:val="00B9201A"/>
    <w:rsid w:val="00B93769"/>
    <w:rsid w:val="00B938F0"/>
    <w:rsid w:val="00BA0451"/>
    <w:rsid w:val="00BA08B4"/>
    <w:rsid w:val="00BA162B"/>
    <w:rsid w:val="00BA1AAF"/>
    <w:rsid w:val="00BA2AEF"/>
    <w:rsid w:val="00BA3A42"/>
    <w:rsid w:val="00BA5FB4"/>
    <w:rsid w:val="00BA6DBB"/>
    <w:rsid w:val="00BB1525"/>
    <w:rsid w:val="00BB28C8"/>
    <w:rsid w:val="00BB2B3B"/>
    <w:rsid w:val="00BB332A"/>
    <w:rsid w:val="00BB79D6"/>
    <w:rsid w:val="00BB7C07"/>
    <w:rsid w:val="00BC07F8"/>
    <w:rsid w:val="00BC195B"/>
    <w:rsid w:val="00BC57D7"/>
    <w:rsid w:val="00BC75AD"/>
    <w:rsid w:val="00BC7EB8"/>
    <w:rsid w:val="00BD0789"/>
    <w:rsid w:val="00BD0E32"/>
    <w:rsid w:val="00BD0E91"/>
    <w:rsid w:val="00BD128F"/>
    <w:rsid w:val="00BD2C56"/>
    <w:rsid w:val="00BD4AF0"/>
    <w:rsid w:val="00BD6DC5"/>
    <w:rsid w:val="00BD74D7"/>
    <w:rsid w:val="00BE0BB7"/>
    <w:rsid w:val="00BE2B64"/>
    <w:rsid w:val="00BE3A1D"/>
    <w:rsid w:val="00BE460F"/>
    <w:rsid w:val="00BE4A4A"/>
    <w:rsid w:val="00BE539C"/>
    <w:rsid w:val="00BE6238"/>
    <w:rsid w:val="00BF1154"/>
    <w:rsid w:val="00BF164F"/>
    <w:rsid w:val="00BF3C6D"/>
    <w:rsid w:val="00BF3D8D"/>
    <w:rsid w:val="00BF3F3B"/>
    <w:rsid w:val="00BF4EAB"/>
    <w:rsid w:val="00BF5247"/>
    <w:rsid w:val="00C02923"/>
    <w:rsid w:val="00C03178"/>
    <w:rsid w:val="00C04A08"/>
    <w:rsid w:val="00C054A0"/>
    <w:rsid w:val="00C12CF1"/>
    <w:rsid w:val="00C13A09"/>
    <w:rsid w:val="00C15826"/>
    <w:rsid w:val="00C17E0F"/>
    <w:rsid w:val="00C20F84"/>
    <w:rsid w:val="00C24E6C"/>
    <w:rsid w:val="00C25322"/>
    <w:rsid w:val="00C25F59"/>
    <w:rsid w:val="00C27375"/>
    <w:rsid w:val="00C27630"/>
    <w:rsid w:val="00C27D9A"/>
    <w:rsid w:val="00C3543A"/>
    <w:rsid w:val="00C35B50"/>
    <w:rsid w:val="00C36910"/>
    <w:rsid w:val="00C37500"/>
    <w:rsid w:val="00C40EB7"/>
    <w:rsid w:val="00C428AE"/>
    <w:rsid w:val="00C433B1"/>
    <w:rsid w:val="00C435D6"/>
    <w:rsid w:val="00C43A10"/>
    <w:rsid w:val="00C44473"/>
    <w:rsid w:val="00C46E57"/>
    <w:rsid w:val="00C50991"/>
    <w:rsid w:val="00C50B21"/>
    <w:rsid w:val="00C50EE9"/>
    <w:rsid w:val="00C526D7"/>
    <w:rsid w:val="00C54419"/>
    <w:rsid w:val="00C547EC"/>
    <w:rsid w:val="00C55618"/>
    <w:rsid w:val="00C5719D"/>
    <w:rsid w:val="00C60D43"/>
    <w:rsid w:val="00C630BF"/>
    <w:rsid w:val="00C63540"/>
    <w:rsid w:val="00C640A7"/>
    <w:rsid w:val="00C64615"/>
    <w:rsid w:val="00C65CFA"/>
    <w:rsid w:val="00C65E86"/>
    <w:rsid w:val="00C663E1"/>
    <w:rsid w:val="00C70742"/>
    <w:rsid w:val="00C7282A"/>
    <w:rsid w:val="00C728AE"/>
    <w:rsid w:val="00C73BED"/>
    <w:rsid w:val="00C772F6"/>
    <w:rsid w:val="00C809ED"/>
    <w:rsid w:val="00C86FE9"/>
    <w:rsid w:val="00C8761E"/>
    <w:rsid w:val="00C90C9C"/>
    <w:rsid w:val="00C9160A"/>
    <w:rsid w:val="00C9171E"/>
    <w:rsid w:val="00C91C32"/>
    <w:rsid w:val="00C931BE"/>
    <w:rsid w:val="00C9423B"/>
    <w:rsid w:val="00C94770"/>
    <w:rsid w:val="00C95214"/>
    <w:rsid w:val="00C971A1"/>
    <w:rsid w:val="00C9748C"/>
    <w:rsid w:val="00C97E6F"/>
    <w:rsid w:val="00CA10F6"/>
    <w:rsid w:val="00CA60FB"/>
    <w:rsid w:val="00CA6678"/>
    <w:rsid w:val="00CA6B26"/>
    <w:rsid w:val="00CB00B8"/>
    <w:rsid w:val="00CB0185"/>
    <w:rsid w:val="00CB1C00"/>
    <w:rsid w:val="00CB25C3"/>
    <w:rsid w:val="00CB2A18"/>
    <w:rsid w:val="00CB2B0B"/>
    <w:rsid w:val="00CB3CA5"/>
    <w:rsid w:val="00CB460C"/>
    <w:rsid w:val="00CB4BA8"/>
    <w:rsid w:val="00CB4FF8"/>
    <w:rsid w:val="00CC1A0A"/>
    <w:rsid w:val="00CC6ED8"/>
    <w:rsid w:val="00CC7532"/>
    <w:rsid w:val="00CD228A"/>
    <w:rsid w:val="00CD32AF"/>
    <w:rsid w:val="00CD4240"/>
    <w:rsid w:val="00CD44DE"/>
    <w:rsid w:val="00CD674B"/>
    <w:rsid w:val="00CD7A41"/>
    <w:rsid w:val="00CF0033"/>
    <w:rsid w:val="00CF1269"/>
    <w:rsid w:val="00CF1B4A"/>
    <w:rsid w:val="00CF287C"/>
    <w:rsid w:val="00CF4600"/>
    <w:rsid w:val="00CF7677"/>
    <w:rsid w:val="00D023A5"/>
    <w:rsid w:val="00D04E02"/>
    <w:rsid w:val="00D050B9"/>
    <w:rsid w:val="00D06ADD"/>
    <w:rsid w:val="00D079EC"/>
    <w:rsid w:val="00D07B60"/>
    <w:rsid w:val="00D1011E"/>
    <w:rsid w:val="00D10FBF"/>
    <w:rsid w:val="00D11307"/>
    <w:rsid w:val="00D12B2A"/>
    <w:rsid w:val="00D143FF"/>
    <w:rsid w:val="00D14A0C"/>
    <w:rsid w:val="00D1596E"/>
    <w:rsid w:val="00D20F14"/>
    <w:rsid w:val="00D3022A"/>
    <w:rsid w:val="00D33736"/>
    <w:rsid w:val="00D3513B"/>
    <w:rsid w:val="00D366A3"/>
    <w:rsid w:val="00D41AD9"/>
    <w:rsid w:val="00D439E4"/>
    <w:rsid w:val="00D4542C"/>
    <w:rsid w:val="00D46A45"/>
    <w:rsid w:val="00D47370"/>
    <w:rsid w:val="00D5243E"/>
    <w:rsid w:val="00D53367"/>
    <w:rsid w:val="00D53813"/>
    <w:rsid w:val="00D54747"/>
    <w:rsid w:val="00D54CC1"/>
    <w:rsid w:val="00D57260"/>
    <w:rsid w:val="00D5754C"/>
    <w:rsid w:val="00D60977"/>
    <w:rsid w:val="00D61D23"/>
    <w:rsid w:val="00D64E39"/>
    <w:rsid w:val="00D67760"/>
    <w:rsid w:val="00D71228"/>
    <w:rsid w:val="00D715E3"/>
    <w:rsid w:val="00D73604"/>
    <w:rsid w:val="00D80D44"/>
    <w:rsid w:val="00D810B3"/>
    <w:rsid w:val="00D813BB"/>
    <w:rsid w:val="00D81D12"/>
    <w:rsid w:val="00D84403"/>
    <w:rsid w:val="00D84B25"/>
    <w:rsid w:val="00D8507E"/>
    <w:rsid w:val="00D850CE"/>
    <w:rsid w:val="00D8538C"/>
    <w:rsid w:val="00D85492"/>
    <w:rsid w:val="00D87280"/>
    <w:rsid w:val="00D87F4E"/>
    <w:rsid w:val="00D92A5A"/>
    <w:rsid w:val="00D9666E"/>
    <w:rsid w:val="00D97C74"/>
    <w:rsid w:val="00DA1498"/>
    <w:rsid w:val="00DA1A10"/>
    <w:rsid w:val="00DA3D96"/>
    <w:rsid w:val="00DA7E55"/>
    <w:rsid w:val="00DB4C1B"/>
    <w:rsid w:val="00DB52A2"/>
    <w:rsid w:val="00DB59FD"/>
    <w:rsid w:val="00DB7921"/>
    <w:rsid w:val="00DB7ACB"/>
    <w:rsid w:val="00DC0F4E"/>
    <w:rsid w:val="00DC11BF"/>
    <w:rsid w:val="00DC259D"/>
    <w:rsid w:val="00DC2853"/>
    <w:rsid w:val="00DC337F"/>
    <w:rsid w:val="00DC6396"/>
    <w:rsid w:val="00DC67B5"/>
    <w:rsid w:val="00DD1AC3"/>
    <w:rsid w:val="00DD1CBE"/>
    <w:rsid w:val="00DD262B"/>
    <w:rsid w:val="00DD5E71"/>
    <w:rsid w:val="00DE0BD4"/>
    <w:rsid w:val="00DE3E0E"/>
    <w:rsid w:val="00DE4112"/>
    <w:rsid w:val="00DE4D2A"/>
    <w:rsid w:val="00DF0807"/>
    <w:rsid w:val="00DF124C"/>
    <w:rsid w:val="00DF59AF"/>
    <w:rsid w:val="00DF6E7F"/>
    <w:rsid w:val="00DF7864"/>
    <w:rsid w:val="00E01A99"/>
    <w:rsid w:val="00E05669"/>
    <w:rsid w:val="00E07A1A"/>
    <w:rsid w:val="00E10DD1"/>
    <w:rsid w:val="00E10EE0"/>
    <w:rsid w:val="00E13E0E"/>
    <w:rsid w:val="00E15AAC"/>
    <w:rsid w:val="00E169AC"/>
    <w:rsid w:val="00E201E5"/>
    <w:rsid w:val="00E24A59"/>
    <w:rsid w:val="00E30486"/>
    <w:rsid w:val="00E32DAF"/>
    <w:rsid w:val="00E33000"/>
    <w:rsid w:val="00E34116"/>
    <w:rsid w:val="00E404A5"/>
    <w:rsid w:val="00E408FF"/>
    <w:rsid w:val="00E417AB"/>
    <w:rsid w:val="00E41D30"/>
    <w:rsid w:val="00E41E45"/>
    <w:rsid w:val="00E43F55"/>
    <w:rsid w:val="00E44BCF"/>
    <w:rsid w:val="00E456E5"/>
    <w:rsid w:val="00E46A8F"/>
    <w:rsid w:val="00E50593"/>
    <w:rsid w:val="00E5212B"/>
    <w:rsid w:val="00E551F1"/>
    <w:rsid w:val="00E553B2"/>
    <w:rsid w:val="00E55AAB"/>
    <w:rsid w:val="00E55BC1"/>
    <w:rsid w:val="00E571CA"/>
    <w:rsid w:val="00E61897"/>
    <w:rsid w:val="00E626DE"/>
    <w:rsid w:val="00E65859"/>
    <w:rsid w:val="00E71DA9"/>
    <w:rsid w:val="00E723C5"/>
    <w:rsid w:val="00E727A7"/>
    <w:rsid w:val="00E72DD8"/>
    <w:rsid w:val="00E732E6"/>
    <w:rsid w:val="00E74A4E"/>
    <w:rsid w:val="00E75B7D"/>
    <w:rsid w:val="00E762D7"/>
    <w:rsid w:val="00E800B1"/>
    <w:rsid w:val="00E8255C"/>
    <w:rsid w:val="00E857C7"/>
    <w:rsid w:val="00E86F47"/>
    <w:rsid w:val="00E90065"/>
    <w:rsid w:val="00E928AC"/>
    <w:rsid w:val="00E93578"/>
    <w:rsid w:val="00E951A2"/>
    <w:rsid w:val="00E97278"/>
    <w:rsid w:val="00EA11F9"/>
    <w:rsid w:val="00EA12AF"/>
    <w:rsid w:val="00EA30C1"/>
    <w:rsid w:val="00EB53ED"/>
    <w:rsid w:val="00EB78B3"/>
    <w:rsid w:val="00EB7D7A"/>
    <w:rsid w:val="00EC283B"/>
    <w:rsid w:val="00EC3B64"/>
    <w:rsid w:val="00EC6863"/>
    <w:rsid w:val="00EC6F9D"/>
    <w:rsid w:val="00ED0D44"/>
    <w:rsid w:val="00ED1B87"/>
    <w:rsid w:val="00ED2A9F"/>
    <w:rsid w:val="00ED4A7D"/>
    <w:rsid w:val="00ED7573"/>
    <w:rsid w:val="00EE206F"/>
    <w:rsid w:val="00EE48AF"/>
    <w:rsid w:val="00EE4C05"/>
    <w:rsid w:val="00EE607D"/>
    <w:rsid w:val="00EF0784"/>
    <w:rsid w:val="00EF36C6"/>
    <w:rsid w:val="00EF3A7B"/>
    <w:rsid w:val="00EF4074"/>
    <w:rsid w:val="00EF416D"/>
    <w:rsid w:val="00EF5D65"/>
    <w:rsid w:val="00EF6B92"/>
    <w:rsid w:val="00EF6D14"/>
    <w:rsid w:val="00EF6E4E"/>
    <w:rsid w:val="00F0035A"/>
    <w:rsid w:val="00F00FA7"/>
    <w:rsid w:val="00F02A52"/>
    <w:rsid w:val="00F02C39"/>
    <w:rsid w:val="00F04552"/>
    <w:rsid w:val="00F058B7"/>
    <w:rsid w:val="00F07BB6"/>
    <w:rsid w:val="00F12CB7"/>
    <w:rsid w:val="00F18022"/>
    <w:rsid w:val="00F22568"/>
    <w:rsid w:val="00F22E85"/>
    <w:rsid w:val="00F25385"/>
    <w:rsid w:val="00F26273"/>
    <w:rsid w:val="00F316BD"/>
    <w:rsid w:val="00F34D51"/>
    <w:rsid w:val="00F41180"/>
    <w:rsid w:val="00F422D6"/>
    <w:rsid w:val="00F438B3"/>
    <w:rsid w:val="00F44234"/>
    <w:rsid w:val="00F45A91"/>
    <w:rsid w:val="00F45B09"/>
    <w:rsid w:val="00F462B5"/>
    <w:rsid w:val="00F47BFA"/>
    <w:rsid w:val="00F53164"/>
    <w:rsid w:val="00F53C0E"/>
    <w:rsid w:val="00F5532A"/>
    <w:rsid w:val="00F55698"/>
    <w:rsid w:val="00F55F19"/>
    <w:rsid w:val="00F5675D"/>
    <w:rsid w:val="00F62E0F"/>
    <w:rsid w:val="00F64E97"/>
    <w:rsid w:val="00F659FE"/>
    <w:rsid w:val="00F67658"/>
    <w:rsid w:val="00F67DC4"/>
    <w:rsid w:val="00F71853"/>
    <w:rsid w:val="00F77240"/>
    <w:rsid w:val="00F80255"/>
    <w:rsid w:val="00F8082B"/>
    <w:rsid w:val="00F82A3C"/>
    <w:rsid w:val="00F84C1B"/>
    <w:rsid w:val="00F872A3"/>
    <w:rsid w:val="00F92BC7"/>
    <w:rsid w:val="00F93A20"/>
    <w:rsid w:val="00F94F00"/>
    <w:rsid w:val="00F95982"/>
    <w:rsid w:val="00FA1502"/>
    <w:rsid w:val="00FA2C2D"/>
    <w:rsid w:val="00FA61C9"/>
    <w:rsid w:val="00FA6BE7"/>
    <w:rsid w:val="00FA71E9"/>
    <w:rsid w:val="00FA79E0"/>
    <w:rsid w:val="00FB0E0F"/>
    <w:rsid w:val="00FB261F"/>
    <w:rsid w:val="00FB3E27"/>
    <w:rsid w:val="00FB4DC3"/>
    <w:rsid w:val="00FB551A"/>
    <w:rsid w:val="00FB761C"/>
    <w:rsid w:val="00FC14FC"/>
    <w:rsid w:val="00FC1E8E"/>
    <w:rsid w:val="00FC79FB"/>
    <w:rsid w:val="00FD00CC"/>
    <w:rsid w:val="00FD31F7"/>
    <w:rsid w:val="00FD377E"/>
    <w:rsid w:val="00FD7B20"/>
    <w:rsid w:val="00FD7C97"/>
    <w:rsid w:val="00FE0EDD"/>
    <w:rsid w:val="00FE27AC"/>
    <w:rsid w:val="00FE3B9B"/>
    <w:rsid w:val="00FE4488"/>
    <w:rsid w:val="00FE514B"/>
    <w:rsid w:val="00FE6366"/>
    <w:rsid w:val="00FE7132"/>
    <w:rsid w:val="00FE7A85"/>
    <w:rsid w:val="00FF3560"/>
    <w:rsid w:val="00FF401F"/>
    <w:rsid w:val="00FF4788"/>
    <w:rsid w:val="00FF4A17"/>
    <w:rsid w:val="00FF5FAB"/>
    <w:rsid w:val="00FF5FEE"/>
    <w:rsid w:val="00FF7B6F"/>
    <w:rsid w:val="01037589"/>
    <w:rsid w:val="010C3586"/>
    <w:rsid w:val="01549475"/>
    <w:rsid w:val="0158BD58"/>
    <w:rsid w:val="0170986D"/>
    <w:rsid w:val="0177472F"/>
    <w:rsid w:val="017C2D00"/>
    <w:rsid w:val="018A86C2"/>
    <w:rsid w:val="018C4024"/>
    <w:rsid w:val="01A80A8A"/>
    <w:rsid w:val="01A979AE"/>
    <w:rsid w:val="01AB7918"/>
    <w:rsid w:val="01B007A3"/>
    <w:rsid w:val="01B76707"/>
    <w:rsid w:val="01C17B99"/>
    <w:rsid w:val="01C4D2A0"/>
    <w:rsid w:val="01C76405"/>
    <w:rsid w:val="01CB9A70"/>
    <w:rsid w:val="01D25404"/>
    <w:rsid w:val="01D61A4D"/>
    <w:rsid w:val="01E909D7"/>
    <w:rsid w:val="01F09817"/>
    <w:rsid w:val="020763BA"/>
    <w:rsid w:val="02152E33"/>
    <w:rsid w:val="02243FFC"/>
    <w:rsid w:val="02306848"/>
    <w:rsid w:val="02373866"/>
    <w:rsid w:val="024990BB"/>
    <w:rsid w:val="024A1C14"/>
    <w:rsid w:val="0261DCEB"/>
    <w:rsid w:val="02667C21"/>
    <w:rsid w:val="026B3CC2"/>
    <w:rsid w:val="026BB095"/>
    <w:rsid w:val="0278BEBE"/>
    <w:rsid w:val="0284DE03"/>
    <w:rsid w:val="02880157"/>
    <w:rsid w:val="0291BE5A"/>
    <w:rsid w:val="029BAB3A"/>
    <w:rsid w:val="029F10BF"/>
    <w:rsid w:val="02AAFBC3"/>
    <w:rsid w:val="02B8C911"/>
    <w:rsid w:val="02D06C31"/>
    <w:rsid w:val="02D2C512"/>
    <w:rsid w:val="02DB079D"/>
    <w:rsid w:val="030CE1E8"/>
    <w:rsid w:val="030E9E78"/>
    <w:rsid w:val="031179B5"/>
    <w:rsid w:val="03185172"/>
    <w:rsid w:val="03259973"/>
    <w:rsid w:val="033A20BB"/>
    <w:rsid w:val="033CBAD7"/>
    <w:rsid w:val="033EC434"/>
    <w:rsid w:val="0343B063"/>
    <w:rsid w:val="0347AADA"/>
    <w:rsid w:val="0347EB68"/>
    <w:rsid w:val="034F8FD1"/>
    <w:rsid w:val="0357A8A1"/>
    <w:rsid w:val="03689A05"/>
    <w:rsid w:val="03768336"/>
    <w:rsid w:val="037A6614"/>
    <w:rsid w:val="0384B4E5"/>
    <w:rsid w:val="0388EEDB"/>
    <w:rsid w:val="0390061D"/>
    <w:rsid w:val="0391A9B4"/>
    <w:rsid w:val="039885E6"/>
    <w:rsid w:val="039D1F0D"/>
    <w:rsid w:val="039E9186"/>
    <w:rsid w:val="039F29D2"/>
    <w:rsid w:val="03A30938"/>
    <w:rsid w:val="03CD8362"/>
    <w:rsid w:val="03D6CAF5"/>
    <w:rsid w:val="03ED5E66"/>
    <w:rsid w:val="0400A3E5"/>
    <w:rsid w:val="04048F41"/>
    <w:rsid w:val="0409CEB7"/>
    <w:rsid w:val="04154954"/>
    <w:rsid w:val="04270D96"/>
    <w:rsid w:val="042794FF"/>
    <w:rsid w:val="042DFF37"/>
    <w:rsid w:val="0430D28F"/>
    <w:rsid w:val="043742D8"/>
    <w:rsid w:val="044D5AA0"/>
    <w:rsid w:val="044DB7B9"/>
    <w:rsid w:val="044EBA5D"/>
    <w:rsid w:val="0450B5E4"/>
    <w:rsid w:val="045EEB65"/>
    <w:rsid w:val="04650F70"/>
    <w:rsid w:val="046BC512"/>
    <w:rsid w:val="0478B12A"/>
    <w:rsid w:val="049DB510"/>
    <w:rsid w:val="04A21EF4"/>
    <w:rsid w:val="04A72D17"/>
    <w:rsid w:val="04A7F997"/>
    <w:rsid w:val="04A97F58"/>
    <w:rsid w:val="04AE0983"/>
    <w:rsid w:val="04B179A5"/>
    <w:rsid w:val="04B4B82E"/>
    <w:rsid w:val="04B9635B"/>
    <w:rsid w:val="04C9AE38"/>
    <w:rsid w:val="04CD6C47"/>
    <w:rsid w:val="04D52DF7"/>
    <w:rsid w:val="04DB3E30"/>
    <w:rsid w:val="04E813B5"/>
    <w:rsid w:val="04FF2DE5"/>
    <w:rsid w:val="050B54B7"/>
    <w:rsid w:val="050BD808"/>
    <w:rsid w:val="05141163"/>
    <w:rsid w:val="05143275"/>
    <w:rsid w:val="051E76C3"/>
    <w:rsid w:val="0522406D"/>
    <w:rsid w:val="05228A20"/>
    <w:rsid w:val="052E4C13"/>
    <w:rsid w:val="05333F75"/>
    <w:rsid w:val="053378E3"/>
    <w:rsid w:val="0536CDD6"/>
    <w:rsid w:val="055F40F9"/>
    <w:rsid w:val="057435FE"/>
    <w:rsid w:val="0578BAF8"/>
    <w:rsid w:val="057D3443"/>
    <w:rsid w:val="05862482"/>
    <w:rsid w:val="05873BCF"/>
    <w:rsid w:val="058A9741"/>
    <w:rsid w:val="059DADD1"/>
    <w:rsid w:val="05A99CF6"/>
    <w:rsid w:val="05BAFA83"/>
    <w:rsid w:val="05D0BA0F"/>
    <w:rsid w:val="05D2E083"/>
    <w:rsid w:val="05D34BFC"/>
    <w:rsid w:val="05D663D6"/>
    <w:rsid w:val="05D8D0BD"/>
    <w:rsid w:val="05DBDE0C"/>
    <w:rsid w:val="05DC58C3"/>
    <w:rsid w:val="05EAAAA9"/>
    <w:rsid w:val="05F268B7"/>
    <w:rsid w:val="05FA25E2"/>
    <w:rsid w:val="05FD6677"/>
    <w:rsid w:val="05FFBD9C"/>
    <w:rsid w:val="06055646"/>
    <w:rsid w:val="0608B511"/>
    <w:rsid w:val="060E8D3E"/>
    <w:rsid w:val="0614C1ED"/>
    <w:rsid w:val="0614D7C0"/>
    <w:rsid w:val="06150C4E"/>
    <w:rsid w:val="061BD541"/>
    <w:rsid w:val="062574ED"/>
    <w:rsid w:val="063421D2"/>
    <w:rsid w:val="06367742"/>
    <w:rsid w:val="0637A40B"/>
    <w:rsid w:val="063AF555"/>
    <w:rsid w:val="063C523B"/>
    <w:rsid w:val="063ED241"/>
    <w:rsid w:val="06411B50"/>
    <w:rsid w:val="064FC4EA"/>
    <w:rsid w:val="065642DA"/>
    <w:rsid w:val="065B3C98"/>
    <w:rsid w:val="066CBACF"/>
    <w:rsid w:val="066F62C3"/>
    <w:rsid w:val="0670F76E"/>
    <w:rsid w:val="067D509B"/>
    <w:rsid w:val="068AB2D6"/>
    <w:rsid w:val="068B4A2E"/>
    <w:rsid w:val="06982FA3"/>
    <w:rsid w:val="06997D81"/>
    <w:rsid w:val="06A1207F"/>
    <w:rsid w:val="06A92997"/>
    <w:rsid w:val="06AE98DF"/>
    <w:rsid w:val="06B2198C"/>
    <w:rsid w:val="06B98A1F"/>
    <w:rsid w:val="06BAFACA"/>
    <w:rsid w:val="06BDFE25"/>
    <w:rsid w:val="06C131DD"/>
    <w:rsid w:val="06C88A80"/>
    <w:rsid w:val="06D05D8C"/>
    <w:rsid w:val="06D0715B"/>
    <w:rsid w:val="06D24655"/>
    <w:rsid w:val="06D55FC5"/>
    <w:rsid w:val="06DB9D31"/>
    <w:rsid w:val="06E0AD0A"/>
    <w:rsid w:val="06E0E398"/>
    <w:rsid w:val="06E4BDD5"/>
    <w:rsid w:val="06E4C08C"/>
    <w:rsid w:val="06E8FCB5"/>
    <w:rsid w:val="070250C3"/>
    <w:rsid w:val="0706177B"/>
    <w:rsid w:val="070AA47E"/>
    <w:rsid w:val="070EAAD2"/>
    <w:rsid w:val="0714507C"/>
    <w:rsid w:val="0715DE34"/>
    <w:rsid w:val="0735239B"/>
    <w:rsid w:val="07466E65"/>
    <w:rsid w:val="0750AC3D"/>
    <w:rsid w:val="075D6799"/>
    <w:rsid w:val="076F1C5D"/>
    <w:rsid w:val="0772689A"/>
    <w:rsid w:val="0776CDF3"/>
    <w:rsid w:val="0779D9A7"/>
    <w:rsid w:val="0790F430"/>
    <w:rsid w:val="0791C4A2"/>
    <w:rsid w:val="07934086"/>
    <w:rsid w:val="079837B0"/>
    <w:rsid w:val="079851AD"/>
    <w:rsid w:val="07B87E8F"/>
    <w:rsid w:val="07CA0455"/>
    <w:rsid w:val="07E057FE"/>
    <w:rsid w:val="07E52CFE"/>
    <w:rsid w:val="07EBFBC5"/>
    <w:rsid w:val="080199C8"/>
    <w:rsid w:val="081F55D4"/>
    <w:rsid w:val="08214C73"/>
    <w:rsid w:val="0829D03A"/>
    <w:rsid w:val="082DFE67"/>
    <w:rsid w:val="083918B2"/>
    <w:rsid w:val="0839BEC8"/>
    <w:rsid w:val="0848F613"/>
    <w:rsid w:val="0849596B"/>
    <w:rsid w:val="08593583"/>
    <w:rsid w:val="085A5893"/>
    <w:rsid w:val="086A43CF"/>
    <w:rsid w:val="086C2DED"/>
    <w:rsid w:val="08763394"/>
    <w:rsid w:val="08856789"/>
    <w:rsid w:val="088FFFA2"/>
    <w:rsid w:val="08915FAB"/>
    <w:rsid w:val="08955740"/>
    <w:rsid w:val="089F80C2"/>
    <w:rsid w:val="08C0CF89"/>
    <w:rsid w:val="08D86FE9"/>
    <w:rsid w:val="08F6FFA0"/>
    <w:rsid w:val="0909AB31"/>
    <w:rsid w:val="090BDF91"/>
    <w:rsid w:val="091AF08F"/>
    <w:rsid w:val="091B57B3"/>
    <w:rsid w:val="091BFC3C"/>
    <w:rsid w:val="091F78F7"/>
    <w:rsid w:val="09281130"/>
    <w:rsid w:val="092D5D98"/>
    <w:rsid w:val="0934E43B"/>
    <w:rsid w:val="09350739"/>
    <w:rsid w:val="094374D8"/>
    <w:rsid w:val="095178F1"/>
    <w:rsid w:val="09557DC2"/>
    <w:rsid w:val="0981F4F5"/>
    <w:rsid w:val="09894411"/>
    <w:rsid w:val="098BDACC"/>
    <w:rsid w:val="098D434B"/>
    <w:rsid w:val="0997B42C"/>
    <w:rsid w:val="09B08F5F"/>
    <w:rsid w:val="09B0A9EB"/>
    <w:rsid w:val="09CCED85"/>
    <w:rsid w:val="09D222C4"/>
    <w:rsid w:val="09DD5EAC"/>
    <w:rsid w:val="09E64877"/>
    <w:rsid w:val="09EA5D3D"/>
    <w:rsid w:val="09F693BA"/>
    <w:rsid w:val="09F7056E"/>
    <w:rsid w:val="0A05AFFD"/>
    <w:rsid w:val="0A194227"/>
    <w:rsid w:val="0A1A7DCF"/>
    <w:rsid w:val="0A2BCA70"/>
    <w:rsid w:val="0A42596F"/>
    <w:rsid w:val="0A52DBCB"/>
    <w:rsid w:val="0A72F98E"/>
    <w:rsid w:val="0A7DD9A9"/>
    <w:rsid w:val="0A873CF5"/>
    <w:rsid w:val="0A87C924"/>
    <w:rsid w:val="0A88D048"/>
    <w:rsid w:val="0A8A1A07"/>
    <w:rsid w:val="0AA15F0E"/>
    <w:rsid w:val="0AA27C11"/>
    <w:rsid w:val="0ABC2DDD"/>
    <w:rsid w:val="0AC19DFD"/>
    <w:rsid w:val="0AC2990E"/>
    <w:rsid w:val="0ACCBE72"/>
    <w:rsid w:val="0AE18C68"/>
    <w:rsid w:val="0AE1A465"/>
    <w:rsid w:val="0AE7F2AE"/>
    <w:rsid w:val="0AE9F4F2"/>
    <w:rsid w:val="0AEC8E1F"/>
    <w:rsid w:val="0AED27B9"/>
    <w:rsid w:val="0AFE6EE9"/>
    <w:rsid w:val="0B053F0F"/>
    <w:rsid w:val="0B05D5D8"/>
    <w:rsid w:val="0B0F4CD3"/>
    <w:rsid w:val="0B141162"/>
    <w:rsid w:val="0B1A86E5"/>
    <w:rsid w:val="0B1F17C5"/>
    <w:rsid w:val="0B228C0C"/>
    <w:rsid w:val="0B2533DC"/>
    <w:rsid w:val="0B3F6AA7"/>
    <w:rsid w:val="0B4132F1"/>
    <w:rsid w:val="0B5CA8E6"/>
    <w:rsid w:val="0B66545E"/>
    <w:rsid w:val="0B68B15A"/>
    <w:rsid w:val="0B7252EE"/>
    <w:rsid w:val="0B765A00"/>
    <w:rsid w:val="0B7CAB78"/>
    <w:rsid w:val="0B8FE53B"/>
    <w:rsid w:val="0BA350E0"/>
    <w:rsid w:val="0BB54D49"/>
    <w:rsid w:val="0BB98F06"/>
    <w:rsid w:val="0BBA9247"/>
    <w:rsid w:val="0BC2D00A"/>
    <w:rsid w:val="0BD2662D"/>
    <w:rsid w:val="0BE9179D"/>
    <w:rsid w:val="0BF239DC"/>
    <w:rsid w:val="0C040572"/>
    <w:rsid w:val="0C0B86FD"/>
    <w:rsid w:val="0C0DDA45"/>
    <w:rsid w:val="0C24E00A"/>
    <w:rsid w:val="0C2BC049"/>
    <w:rsid w:val="0C2E2B4D"/>
    <w:rsid w:val="0C35A97B"/>
    <w:rsid w:val="0C37A031"/>
    <w:rsid w:val="0C391F5B"/>
    <w:rsid w:val="0C438053"/>
    <w:rsid w:val="0C541536"/>
    <w:rsid w:val="0C6135F2"/>
    <w:rsid w:val="0C6C72E2"/>
    <w:rsid w:val="0C6CA7FB"/>
    <w:rsid w:val="0C6CF200"/>
    <w:rsid w:val="0C73964E"/>
    <w:rsid w:val="0C761B7C"/>
    <w:rsid w:val="0C7C5C1B"/>
    <w:rsid w:val="0C83C30F"/>
    <w:rsid w:val="0C87B3CA"/>
    <w:rsid w:val="0C890BA7"/>
    <w:rsid w:val="0C89CA49"/>
    <w:rsid w:val="0C9A3F10"/>
    <w:rsid w:val="0CA919C8"/>
    <w:rsid w:val="0CAAC017"/>
    <w:rsid w:val="0CB25D6F"/>
    <w:rsid w:val="0CBFEE10"/>
    <w:rsid w:val="0CC79A1E"/>
    <w:rsid w:val="0CCCF663"/>
    <w:rsid w:val="0CE743DE"/>
    <w:rsid w:val="0CEAF04B"/>
    <w:rsid w:val="0CEC2BE9"/>
    <w:rsid w:val="0CF354A7"/>
    <w:rsid w:val="0CF458D5"/>
    <w:rsid w:val="0CF76859"/>
    <w:rsid w:val="0CFC66A9"/>
    <w:rsid w:val="0CFF2B7B"/>
    <w:rsid w:val="0D0F0787"/>
    <w:rsid w:val="0D162904"/>
    <w:rsid w:val="0D1D5FE3"/>
    <w:rsid w:val="0D2100AF"/>
    <w:rsid w:val="0D37AB88"/>
    <w:rsid w:val="0D4227E1"/>
    <w:rsid w:val="0D523A5C"/>
    <w:rsid w:val="0D6ADA3A"/>
    <w:rsid w:val="0D6DF33D"/>
    <w:rsid w:val="0D7191B5"/>
    <w:rsid w:val="0D739BA2"/>
    <w:rsid w:val="0D884F96"/>
    <w:rsid w:val="0D8D7A62"/>
    <w:rsid w:val="0D8EAA05"/>
    <w:rsid w:val="0DC10369"/>
    <w:rsid w:val="0DC79140"/>
    <w:rsid w:val="0DC85CB2"/>
    <w:rsid w:val="0DCBD954"/>
    <w:rsid w:val="0DDF50B4"/>
    <w:rsid w:val="0DE5A1CD"/>
    <w:rsid w:val="0DF22EE9"/>
    <w:rsid w:val="0E08C261"/>
    <w:rsid w:val="0E20B3EE"/>
    <w:rsid w:val="0E2697AE"/>
    <w:rsid w:val="0E2CD890"/>
    <w:rsid w:val="0E371B3F"/>
    <w:rsid w:val="0E3E1C79"/>
    <w:rsid w:val="0E42F7E8"/>
    <w:rsid w:val="0E4DEF89"/>
    <w:rsid w:val="0E5B5596"/>
    <w:rsid w:val="0E6D2923"/>
    <w:rsid w:val="0E710B51"/>
    <w:rsid w:val="0E8B69DE"/>
    <w:rsid w:val="0E91E9A6"/>
    <w:rsid w:val="0E9991F1"/>
    <w:rsid w:val="0EA47C6D"/>
    <w:rsid w:val="0EB93044"/>
    <w:rsid w:val="0ECDB98A"/>
    <w:rsid w:val="0ED2BD4F"/>
    <w:rsid w:val="0ED5412E"/>
    <w:rsid w:val="0EF19CE3"/>
    <w:rsid w:val="0EF8722D"/>
    <w:rsid w:val="0EF90881"/>
    <w:rsid w:val="0EFCDEAC"/>
    <w:rsid w:val="0EFDFD1C"/>
    <w:rsid w:val="0F0F4960"/>
    <w:rsid w:val="0F192385"/>
    <w:rsid w:val="0F198DB2"/>
    <w:rsid w:val="0F1C6F9D"/>
    <w:rsid w:val="0F52C300"/>
    <w:rsid w:val="0F594580"/>
    <w:rsid w:val="0F642D13"/>
    <w:rsid w:val="0F70D5FA"/>
    <w:rsid w:val="0F800218"/>
    <w:rsid w:val="0F806865"/>
    <w:rsid w:val="0F87B571"/>
    <w:rsid w:val="0F93435C"/>
    <w:rsid w:val="0FA492C2"/>
    <w:rsid w:val="0FAE1198"/>
    <w:rsid w:val="0FBC2F80"/>
    <w:rsid w:val="0FC43BCC"/>
    <w:rsid w:val="0FC6E3A4"/>
    <w:rsid w:val="0FD531EB"/>
    <w:rsid w:val="0FE2D540"/>
    <w:rsid w:val="0FEE310E"/>
    <w:rsid w:val="0FF16E6E"/>
    <w:rsid w:val="0FFF3E1E"/>
    <w:rsid w:val="10045C8F"/>
    <w:rsid w:val="100705EA"/>
    <w:rsid w:val="10096487"/>
    <w:rsid w:val="100CBE9B"/>
    <w:rsid w:val="100DF767"/>
    <w:rsid w:val="1014E6BD"/>
    <w:rsid w:val="101664C3"/>
    <w:rsid w:val="1019C58E"/>
    <w:rsid w:val="101A04AA"/>
    <w:rsid w:val="101AB77F"/>
    <w:rsid w:val="101E4A66"/>
    <w:rsid w:val="102072B7"/>
    <w:rsid w:val="10220F2D"/>
    <w:rsid w:val="10262690"/>
    <w:rsid w:val="1056A680"/>
    <w:rsid w:val="105BF109"/>
    <w:rsid w:val="105D3642"/>
    <w:rsid w:val="107765B9"/>
    <w:rsid w:val="1077EADE"/>
    <w:rsid w:val="107D9D2E"/>
    <w:rsid w:val="108BEB86"/>
    <w:rsid w:val="108E67B8"/>
    <w:rsid w:val="1090FB19"/>
    <w:rsid w:val="1098617D"/>
    <w:rsid w:val="10993E7A"/>
    <w:rsid w:val="109B7904"/>
    <w:rsid w:val="10A67AB7"/>
    <w:rsid w:val="10A96073"/>
    <w:rsid w:val="10A9C116"/>
    <w:rsid w:val="10D77EA4"/>
    <w:rsid w:val="10D8629F"/>
    <w:rsid w:val="10E02436"/>
    <w:rsid w:val="10F4D172"/>
    <w:rsid w:val="11006717"/>
    <w:rsid w:val="110DD9C3"/>
    <w:rsid w:val="1112C105"/>
    <w:rsid w:val="111614B9"/>
    <w:rsid w:val="111A48E3"/>
    <w:rsid w:val="1125687A"/>
    <w:rsid w:val="1138F63E"/>
    <w:rsid w:val="11391582"/>
    <w:rsid w:val="113BEF30"/>
    <w:rsid w:val="113EAEE0"/>
    <w:rsid w:val="113F491E"/>
    <w:rsid w:val="11470A09"/>
    <w:rsid w:val="114BA873"/>
    <w:rsid w:val="114D0141"/>
    <w:rsid w:val="115EF88E"/>
    <w:rsid w:val="1162A017"/>
    <w:rsid w:val="116C99C9"/>
    <w:rsid w:val="11706C68"/>
    <w:rsid w:val="117FC307"/>
    <w:rsid w:val="1182C3F8"/>
    <w:rsid w:val="1198F6FD"/>
    <w:rsid w:val="1199A866"/>
    <w:rsid w:val="119D0B50"/>
    <w:rsid w:val="11A183D2"/>
    <w:rsid w:val="11A1F410"/>
    <w:rsid w:val="11A9DC67"/>
    <w:rsid w:val="11B5D50B"/>
    <w:rsid w:val="11BD700C"/>
    <w:rsid w:val="11C98A68"/>
    <w:rsid w:val="11F7AD09"/>
    <w:rsid w:val="11FE02BD"/>
    <w:rsid w:val="1201B7C4"/>
    <w:rsid w:val="120A655F"/>
    <w:rsid w:val="121BF304"/>
    <w:rsid w:val="12265A9E"/>
    <w:rsid w:val="12337513"/>
    <w:rsid w:val="1242B98E"/>
    <w:rsid w:val="12440149"/>
    <w:rsid w:val="1258D9FA"/>
    <w:rsid w:val="125E1E69"/>
    <w:rsid w:val="1263087C"/>
    <w:rsid w:val="126981E9"/>
    <w:rsid w:val="127A6091"/>
    <w:rsid w:val="128673D8"/>
    <w:rsid w:val="1289CF8B"/>
    <w:rsid w:val="128D54DE"/>
    <w:rsid w:val="128F8D7B"/>
    <w:rsid w:val="1292A7C2"/>
    <w:rsid w:val="129599C4"/>
    <w:rsid w:val="12AEE72C"/>
    <w:rsid w:val="12B3F839"/>
    <w:rsid w:val="12B82F1E"/>
    <w:rsid w:val="12B9350F"/>
    <w:rsid w:val="12BFAF1A"/>
    <w:rsid w:val="12C2445B"/>
    <w:rsid w:val="12C3AA56"/>
    <w:rsid w:val="12C4A50F"/>
    <w:rsid w:val="12C7311C"/>
    <w:rsid w:val="12CDA4F4"/>
    <w:rsid w:val="12D3522B"/>
    <w:rsid w:val="12E461F6"/>
    <w:rsid w:val="131BD173"/>
    <w:rsid w:val="131C2FCA"/>
    <w:rsid w:val="131C4D86"/>
    <w:rsid w:val="1320E448"/>
    <w:rsid w:val="1321A23C"/>
    <w:rsid w:val="13354D92"/>
    <w:rsid w:val="13365219"/>
    <w:rsid w:val="13469DCA"/>
    <w:rsid w:val="1357D3D1"/>
    <w:rsid w:val="135DC752"/>
    <w:rsid w:val="1369E2C0"/>
    <w:rsid w:val="13789BBB"/>
    <w:rsid w:val="137E05C6"/>
    <w:rsid w:val="1388583A"/>
    <w:rsid w:val="13911AC5"/>
    <w:rsid w:val="139A3D0B"/>
    <w:rsid w:val="139A5FC3"/>
    <w:rsid w:val="139C9941"/>
    <w:rsid w:val="13A44EC5"/>
    <w:rsid w:val="13B21D05"/>
    <w:rsid w:val="13B67BD8"/>
    <w:rsid w:val="13BFA375"/>
    <w:rsid w:val="13DDE1AC"/>
    <w:rsid w:val="13E70E36"/>
    <w:rsid w:val="13E9C0F0"/>
    <w:rsid w:val="1416213A"/>
    <w:rsid w:val="1422D7FC"/>
    <w:rsid w:val="142B2FB9"/>
    <w:rsid w:val="142D9E1A"/>
    <w:rsid w:val="143F8BBC"/>
    <w:rsid w:val="144A80BE"/>
    <w:rsid w:val="145061E3"/>
    <w:rsid w:val="14589B31"/>
    <w:rsid w:val="145D093C"/>
    <w:rsid w:val="145DAC58"/>
    <w:rsid w:val="1460B1FE"/>
    <w:rsid w:val="147595EF"/>
    <w:rsid w:val="14764FA2"/>
    <w:rsid w:val="147B4B06"/>
    <w:rsid w:val="148ECAAA"/>
    <w:rsid w:val="14941D8C"/>
    <w:rsid w:val="1496A411"/>
    <w:rsid w:val="1497BF26"/>
    <w:rsid w:val="14A86615"/>
    <w:rsid w:val="14B19830"/>
    <w:rsid w:val="14B55865"/>
    <w:rsid w:val="14C2B06D"/>
    <w:rsid w:val="14CED741"/>
    <w:rsid w:val="14CF5651"/>
    <w:rsid w:val="14D2D20F"/>
    <w:rsid w:val="14DF7F29"/>
    <w:rsid w:val="14E26E2B"/>
    <w:rsid w:val="14E5250B"/>
    <w:rsid w:val="14F997B3"/>
    <w:rsid w:val="1501ABE1"/>
    <w:rsid w:val="15031019"/>
    <w:rsid w:val="150616F9"/>
    <w:rsid w:val="1510C0FB"/>
    <w:rsid w:val="151B2132"/>
    <w:rsid w:val="151F9088"/>
    <w:rsid w:val="152258B7"/>
    <w:rsid w:val="153789FE"/>
    <w:rsid w:val="153869A2"/>
    <w:rsid w:val="15448C4E"/>
    <w:rsid w:val="15494742"/>
    <w:rsid w:val="154DC951"/>
    <w:rsid w:val="154E0ABE"/>
    <w:rsid w:val="1552A1FD"/>
    <w:rsid w:val="1555EB5C"/>
    <w:rsid w:val="15635048"/>
    <w:rsid w:val="15715DAC"/>
    <w:rsid w:val="158A73D4"/>
    <w:rsid w:val="15973AD1"/>
    <w:rsid w:val="15A44910"/>
    <w:rsid w:val="15B2BB60"/>
    <w:rsid w:val="15B95964"/>
    <w:rsid w:val="15BBBC20"/>
    <w:rsid w:val="15C000E1"/>
    <w:rsid w:val="15DA9015"/>
    <w:rsid w:val="15E27E0D"/>
    <w:rsid w:val="15EC25EE"/>
    <w:rsid w:val="15EC38C8"/>
    <w:rsid w:val="15F2AC2F"/>
    <w:rsid w:val="16076A37"/>
    <w:rsid w:val="160F579D"/>
    <w:rsid w:val="161020A8"/>
    <w:rsid w:val="161DC80E"/>
    <w:rsid w:val="16242158"/>
    <w:rsid w:val="162E4873"/>
    <w:rsid w:val="162FECFF"/>
    <w:rsid w:val="1645CEF7"/>
    <w:rsid w:val="16460F72"/>
    <w:rsid w:val="16540277"/>
    <w:rsid w:val="165E6B1E"/>
    <w:rsid w:val="16684BC8"/>
    <w:rsid w:val="167FC886"/>
    <w:rsid w:val="1681F2C8"/>
    <w:rsid w:val="16859DBE"/>
    <w:rsid w:val="168AC313"/>
    <w:rsid w:val="16956814"/>
    <w:rsid w:val="16981135"/>
    <w:rsid w:val="169CC96D"/>
    <w:rsid w:val="16AA4C87"/>
    <w:rsid w:val="16C70BD0"/>
    <w:rsid w:val="16CE1C5D"/>
    <w:rsid w:val="16DCA937"/>
    <w:rsid w:val="16DFD1C0"/>
    <w:rsid w:val="16E0477E"/>
    <w:rsid w:val="16E68156"/>
    <w:rsid w:val="16E83C34"/>
    <w:rsid w:val="170D2E0D"/>
    <w:rsid w:val="1710CB94"/>
    <w:rsid w:val="17144228"/>
    <w:rsid w:val="171A59BB"/>
    <w:rsid w:val="17470525"/>
    <w:rsid w:val="1748107F"/>
    <w:rsid w:val="175BD142"/>
    <w:rsid w:val="175EF07E"/>
    <w:rsid w:val="1764977D"/>
    <w:rsid w:val="17696973"/>
    <w:rsid w:val="176FA89B"/>
    <w:rsid w:val="177E2EBF"/>
    <w:rsid w:val="1787C4E5"/>
    <w:rsid w:val="1791931D"/>
    <w:rsid w:val="1791B6ED"/>
    <w:rsid w:val="17C2229D"/>
    <w:rsid w:val="17C586E6"/>
    <w:rsid w:val="17CCF485"/>
    <w:rsid w:val="17D5284A"/>
    <w:rsid w:val="17D8097C"/>
    <w:rsid w:val="17FB94A0"/>
    <w:rsid w:val="17FCA101"/>
    <w:rsid w:val="17FF63F2"/>
    <w:rsid w:val="18019691"/>
    <w:rsid w:val="18093324"/>
    <w:rsid w:val="18098897"/>
    <w:rsid w:val="180A5003"/>
    <w:rsid w:val="181992F8"/>
    <w:rsid w:val="182A7344"/>
    <w:rsid w:val="183151FD"/>
    <w:rsid w:val="183BD237"/>
    <w:rsid w:val="18554C24"/>
    <w:rsid w:val="185924DA"/>
    <w:rsid w:val="1868779B"/>
    <w:rsid w:val="186BEDEC"/>
    <w:rsid w:val="186F86B6"/>
    <w:rsid w:val="188AA913"/>
    <w:rsid w:val="18947AEE"/>
    <w:rsid w:val="1898643F"/>
    <w:rsid w:val="18995EF8"/>
    <w:rsid w:val="18A4505F"/>
    <w:rsid w:val="18AA78FD"/>
    <w:rsid w:val="18B143B5"/>
    <w:rsid w:val="18B2B24C"/>
    <w:rsid w:val="18E02CBB"/>
    <w:rsid w:val="18E0F063"/>
    <w:rsid w:val="18E16C88"/>
    <w:rsid w:val="18E2D586"/>
    <w:rsid w:val="18E87120"/>
    <w:rsid w:val="18F458C9"/>
    <w:rsid w:val="18F5D96B"/>
    <w:rsid w:val="1902E978"/>
    <w:rsid w:val="190332BE"/>
    <w:rsid w:val="190E3A6F"/>
    <w:rsid w:val="191D911A"/>
    <w:rsid w:val="1928F5A3"/>
    <w:rsid w:val="192D1090"/>
    <w:rsid w:val="19325639"/>
    <w:rsid w:val="1944335B"/>
    <w:rsid w:val="194A2F61"/>
    <w:rsid w:val="195BB659"/>
    <w:rsid w:val="196AC3CE"/>
    <w:rsid w:val="196DBB98"/>
    <w:rsid w:val="196E327C"/>
    <w:rsid w:val="19764AE8"/>
    <w:rsid w:val="197CCEA9"/>
    <w:rsid w:val="198D2F1F"/>
    <w:rsid w:val="19B6E7F8"/>
    <w:rsid w:val="19B6EFB9"/>
    <w:rsid w:val="19C14437"/>
    <w:rsid w:val="19CD176A"/>
    <w:rsid w:val="19D3E8A4"/>
    <w:rsid w:val="19D4116A"/>
    <w:rsid w:val="19D4ED7D"/>
    <w:rsid w:val="19E4321E"/>
    <w:rsid w:val="19F4FE81"/>
    <w:rsid w:val="1A0283F9"/>
    <w:rsid w:val="1A07D57D"/>
    <w:rsid w:val="1A1AA570"/>
    <w:rsid w:val="1A1D731A"/>
    <w:rsid w:val="1A1E4D09"/>
    <w:rsid w:val="1A20C711"/>
    <w:rsid w:val="1A286EB7"/>
    <w:rsid w:val="1A3B8394"/>
    <w:rsid w:val="1A3BB2D0"/>
    <w:rsid w:val="1A47C8BA"/>
    <w:rsid w:val="1A4D57D0"/>
    <w:rsid w:val="1A4DBCEF"/>
    <w:rsid w:val="1A6A4173"/>
    <w:rsid w:val="1A7618D9"/>
    <w:rsid w:val="1A799F0F"/>
    <w:rsid w:val="1A806802"/>
    <w:rsid w:val="1A95F5A2"/>
    <w:rsid w:val="1A95F636"/>
    <w:rsid w:val="1A96D8EE"/>
    <w:rsid w:val="1A9AC5AE"/>
    <w:rsid w:val="1A9F031F"/>
    <w:rsid w:val="1AAE0138"/>
    <w:rsid w:val="1AAECD40"/>
    <w:rsid w:val="1AC56C35"/>
    <w:rsid w:val="1ACD008A"/>
    <w:rsid w:val="1AD752AE"/>
    <w:rsid w:val="1AF88B92"/>
    <w:rsid w:val="1B0696A1"/>
    <w:rsid w:val="1B08FD31"/>
    <w:rsid w:val="1B2290E6"/>
    <w:rsid w:val="1B251FFC"/>
    <w:rsid w:val="1B2D75F9"/>
    <w:rsid w:val="1B31596F"/>
    <w:rsid w:val="1B3BEA2A"/>
    <w:rsid w:val="1B45BC7D"/>
    <w:rsid w:val="1B467349"/>
    <w:rsid w:val="1B49638A"/>
    <w:rsid w:val="1B4A5405"/>
    <w:rsid w:val="1B50E6DE"/>
    <w:rsid w:val="1B521B00"/>
    <w:rsid w:val="1B5382BC"/>
    <w:rsid w:val="1B626218"/>
    <w:rsid w:val="1B69A5C8"/>
    <w:rsid w:val="1B70EDB8"/>
    <w:rsid w:val="1B7CB78B"/>
    <w:rsid w:val="1B84767F"/>
    <w:rsid w:val="1B9AE095"/>
    <w:rsid w:val="1BA09806"/>
    <w:rsid w:val="1BB43561"/>
    <w:rsid w:val="1BB6B8A4"/>
    <w:rsid w:val="1BBBC857"/>
    <w:rsid w:val="1BBE2349"/>
    <w:rsid w:val="1BC8EB44"/>
    <w:rsid w:val="1BC92148"/>
    <w:rsid w:val="1BD3521F"/>
    <w:rsid w:val="1BD68C85"/>
    <w:rsid w:val="1BDCA81E"/>
    <w:rsid w:val="1BDDB1D5"/>
    <w:rsid w:val="1BEEC6A1"/>
    <w:rsid w:val="1C028B8C"/>
    <w:rsid w:val="1C0CAFF7"/>
    <w:rsid w:val="1C3234B4"/>
    <w:rsid w:val="1C4319BE"/>
    <w:rsid w:val="1C4A9DA1"/>
    <w:rsid w:val="1C4D36B3"/>
    <w:rsid w:val="1C57C1D7"/>
    <w:rsid w:val="1C5D2726"/>
    <w:rsid w:val="1C5DBFA3"/>
    <w:rsid w:val="1C60A3B8"/>
    <w:rsid w:val="1C6C1747"/>
    <w:rsid w:val="1C6D4A94"/>
    <w:rsid w:val="1C7DC54F"/>
    <w:rsid w:val="1C7FA279"/>
    <w:rsid w:val="1C829F18"/>
    <w:rsid w:val="1CC70A4B"/>
    <w:rsid w:val="1CD3449D"/>
    <w:rsid w:val="1CE4D210"/>
    <w:rsid w:val="1CE5AEAC"/>
    <w:rsid w:val="1CF579C7"/>
    <w:rsid w:val="1CFE6541"/>
    <w:rsid w:val="1D061F3A"/>
    <w:rsid w:val="1D0A000B"/>
    <w:rsid w:val="1D12AF3C"/>
    <w:rsid w:val="1D172B85"/>
    <w:rsid w:val="1D246743"/>
    <w:rsid w:val="1D28F310"/>
    <w:rsid w:val="1D36DBD2"/>
    <w:rsid w:val="1D54D818"/>
    <w:rsid w:val="1D59CA23"/>
    <w:rsid w:val="1D815A02"/>
    <w:rsid w:val="1D9BAF03"/>
    <w:rsid w:val="1DA680DF"/>
    <w:rsid w:val="1DA98FDB"/>
    <w:rsid w:val="1DAA544E"/>
    <w:rsid w:val="1DB07A71"/>
    <w:rsid w:val="1DB85BBC"/>
    <w:rsid w:val="1DBA610C"/>
    <w:rsid w:val="1DD3EE28"/>
    <w:rsid w:val="1DD60B9A"/>
    <w:rsid w:val="1DFA29EB"/>
    <w:rsid w:val="1E121970"/>
    <w:rsid w:val="1E1397C1"/>
    <w:rsid w:val="1E4308AF"/>
    <w:rsid w:val="1E4F0ED4"/>
    <w:rsid w:val="1E5D6F70"/>
    <w:rsid w:val="1E68A354"/>
    <w:rsid w:val="1E738AEC"/>
    <w:rsid w:val="1E76FE0B"/>
    <w:rsid w:val="1E77F669"/>
    <w:rsid w:val="1E817F0D"/>
    <w:rsid w:val="1E9AC424"/>
    <w:rsid w:val="1EA4A429"/>
    <w:rsid w:val="1EB5DF22"/>
    <w:rsid w:val="1ED25D8A"/>
    <w:rsid w:val="1ED35B3C"/>
    <w:rsid w:val="1ED88C54"/>
    <w:rsid w:val="1EDE0384"/>
    <w:rsid w:val="1EE0B07A"/>
    <w:rsid w:val="1EF1D78B"/>
    <w:rsid w:val="1EF980C1"/>
    <w:rsid w:val="1F00C20A"/>
    <w:rsid w:val="1F072D9B"/>
    <w:rsid w:val="1F16B237"/>
    <w:rsid w:val="1F1A87E0"/>
    <w:rsid w:val="1F26510A"/>
    <w:rsid w:val="1F2CEF14"/>
    <w:rsid w:val="1F3FA06B"/>
    <w:rsid w:val="1F4784D8"/>
    <w:rsid w:val="1F5178A5"/>
    <w:rsid w:val="1F56A9D7"/>
    <w:rsid w:val="1F58FE86"/>
    <w:rsid w:val="1F5EDDEC"/>
    <w:rsid w:val="1F660503"/>
    <w:rsid w:val="1F6F7F1A"/>
    <w:rsid w:val="1F81725B"/>
    <w:rsid w:val="1F860D50"/>
    <w:rsid w:val="1F8D1F8E"/>
    <w:rsid w:val="1F9960CF"/>
    <w:rsid w:val="1FA9700A"/>
    <w:rsid w:val="1FA977DE"/>
    <w:rsid w:val="1FAC109A"/>
    <w:rsid w:val="1FB0091D"/>
    <w:rsid w:val="1FB40C65"/>
    <w:rsid w:val="1FD167F1"/>
    <w:rsid w:val="1FD48F39"/>
    <w:rsid w:val="1FE3EF04"/>
    <w:rsid w:val="1FEBE342"/>
    <w:rsid w:val="1FEF5AE2"/>
    <w:rsid w:val="1FFBC5AE"/>
    <w:rsid w:val="1FFE0F69"/>
    <w:rsid w:val="20074229"/>
    <w:rsid w:val="200DAA00"/>
    <w:rsid w:val="2019DFF3"/>
    <w:rsid w:val="201D4F6E"/>
    <w:rsid w:val="2020DB43"/>
    <w:rsid w:val="20214626"/>
    <w:rsid w:val="20234957"/>
    <w:rsid w:val="202A8194"/>
    <w:rsid w:val="20315F3A"/>
    <w:rsid w:val="2040F9BE"/>
    <w:rsid w:val="204D1DF2"/>
    <w:rsid w:val="205BD801"/>
    <w:rsid w:val="20736CD1"/>
    <w:rsid w:val="208BE011"/>
    <w:rsid w:val="209001EA"/>
    <w:rsid w:val="20955122"/>
    <w:rsid w:val="209F4F57"/>
    <w:rsid w:val="20A37624"/>
    <w:rsid w:val="20ABA819"/>
    <w:rsid w:val="20B2296B"/>
    <w:rsid w:val="20CC9CD9"/>
    <w:rsid w:val="20D8290F"/>
    <w:rsid w:val="20D83567"/>
    <w:rsid w:val="20E0290D"/>
    <w:rsid w:val="20E3891D"/>
    <w:rsid w:val="20E8A0C3"/>
    <w:rsid w:val="20F201CE"/>
    <w:rsid w:val="20F25F8A"/>
    <w:rsid w:val="20FBB404"/>
    <w:rsid w:val="20FC1062"/>
    <w:rsid w:val="20FE1745"/>
    <w:rsid w:val="20FF7BBD"/>
    <w:rsid w:val="21283E91"/>
    <w:rsid w:val="212E63F3"/>
    <w:rsid w:val="2133F2FB"/>
    <w:rsid w:val="2147E0FB"/>
    <w:rsid w:val="214D96A6"/>
    <w:rsid w:val="215479EA"/>
    <w:rsid w:val="215D0544"/>
    <w:rsid w:val="216BB322"/>
    <w:rsid w:val="21738D0C"/>
    <w:rsid w:val="21838F3F"/>
    <w:rsid w:val="21912B6B"/>
    <w:rsid w:val="2191EF43"/>
    <w:rsid w:val="21A61B10"/>
    <w:rsid w:val="21A89C1F"/>
    <w:rsid w:val="21AB70CD"/>
    <w:rsid w:val="21ADD959"/>
    <w:rsid w:val="21B11465"/>
    <w:rsid w:val="21B4FE01"/>
    <w:rsid w:val="21B738A7"/>
    <w:rsid w:val="21C095F4"/>
    <w:rsid w:val="21C13995"/>
    <w:rsid w:val="21CCA0B8"/>
    <w:rsid w:val="21CF8A1E"/>
    <w:rsid w:val="21EAA56A"/>
    <w:rsid w:val="21F20731"/>
    <w:rsid w:val="2216248A"/>
    <w:rsid w:val="2219EE16"/>
    <w:rsid w:val="222DB838"/>
    <w:rsid w:val="222F265C"/>
    <w:rsid w:val="2245B9D6"/>
    <w:rsid w:val="22461987"/>
    <w:rsid w:val="22555AB5"/>
    <w:rsid w:val="226C80B9"/>
    <w:rsid w:val="22761CD7"/>
    <w:rsid w:val="227F2C83"/>
    <w:rsid w:val="2281E4BB"/>
    <w:rsid w:val="228DD22F"/>
    <w:rsid w:val="229BADBF"/>
    <w:rsid w:val="22A46875"/>
    <w:rsid w:val="22A60BEC"/>
    <w:rsid w:val="22BB6649"/>
    <w:rsid w:val="22BB97DC"/>
    <w:rsid w:val="22C5EFE7"/>
    <w:rsid w:val="22D66E69"/>
    <w:rsid w:val="22DE93CE"/>
    <w:rsid w:val="22E8C269"/>
    <w:rsid w:val="22E90CC6"/>
    <w:rsid w:val="22EA6C49"/>
    <w:rsid w:val="22EB3363"/>
    <w:rsid w:val="23050A5B"/>
    <w:rsid w:val="230A2C8A"/>
    <w:rsid w:val="230B898D"/>
    <w:rsid w:val="230DFF5D"/>
    <w:rsid w:val="230FA4C8"/>
    <w:rsid w:val="231803C8"/>
    <w:rsid w:val="2323AE01"/>
    <w:rsid w:val="232DBFA4"/>
    <w:rsid w:val="2333969E"/>
    <w:rsid w:val="233F2125"/>
    <w:rsid w:val="2340DBF7"/>
    <w:rsid w:val="234615F3"/>
    <w:rsid w:val="234F7834"/>
    <w:rsid w:val="235961FC"/>
    <w:rsid w:val="235FE247"/>
    <w:rsid w:val="2369093C"/>
    <w:rsid w:val="236F4A42"/>
    <w:rsid w:val="2370EB55"/>
    <w:rsid w:val="2398508E"/>
    <w:rsid w:val="23AA05AE"/>
    <w:rsid w:val="23AA392B"/>
    <w:rsid w:val="23B23017"/>
    <w:rsid w:val="23B50874"/>
    <w:rsid w:val="23B8315C"/>
    <w:rsid w:val="23D993A4"/>
    <w:rsid w:val="23F12B16"/>
    <w:rsid w:val="2402D12B"/>
    <w:rsid w:val="24039615"/>
    <w:rsid w:val="24083816"/>
    <w:rsid w:val="24121F0C"/>
    <w:rsid w:val="2441141B"/>
    <w:rsid w:val="2447BB49"/>
    <w:rsid w:val="244C936B"/>
    <w:rsid w:val="244CB4CE"/>
    <w:rsid w:val="244DC679"/>
    <w:rsid w:val="24551B9F"/>
    <w:rsid w:val="24561929"/>
    <w:rsid w:val="245AA310"/>
    <w:rsid w:val="245C1916"/>
    <w:rsid w:val="245F7D18"/>
    <w:rsid w:val="245FB095"/>
    <w:rsid w:val="24613C39"/>
    <w:rsid w:val="24617163"/>
    <w:rsid w:val="2463A062"/>
    <w:rsid w:val="24663F24"/>
    <w:rsid w:val="24A2916C"/>
    <w:rsid w:val="24A328C2"/>
    <w:rsid w:val="24B144F2"/>
    <w:rsid w:val="24BC0C55"/>
    <w:rsid w:val="24BEF3F7"/>
    <w:rsid w:val="24C3E449"/>
    <w:rsid w:val="24C95734"/>
    <w:rsid w:val="24C9C3DB"/>
    <w:rsid w:val="24D9BEAC"/>
    <w:rsid w:val="24DA49EC"/>
    <w:rsid w:val="24DAA594"/>
    <w:rsid w:val="24DB55FB"/>
    <w:rsid w:val="24DEBC36"/>
    <w:rsid w:val="24DF983F"/>
    <w:rsid w:val="24EA7C71"/>
    <w:rsid w:val="24F3074E"/>
    <w:rsid w:val="24F787E3"/>
    <w:rsid w:val="24F9DD44"/>
    <w:rsid w:val="24FBEF73"/>
    <w:rsid w:val="25103702"/>
    <w:rsid w:val="251CACC6"/>
    <w:rsid w:val="25253A4B"/>
    <w:rsid w:val="25310432"/>
    <w:rsid w:val="253E5DC5"/>
    <w:rsid w:val="25540A59"/>
    <w:rsid w:val="255CFF9D"/>
    <w:rsid w:val="255EF2BA"/>
    <w:rsid w:val="256D597C"/>
    <w:rsid w:val="2574A2FF"/>
    <w:rsid w:val="25815E55"/>
    <w:rsid w:val="2585D9D2"/>
    <w:rsid w:val="2586A8A4"/>
    <w:rsid w:val="258C1B59"/>
    <w:rsid w:val="25993B0A"/>
    <w:rsid w:val="259C0D77"/>
    <w:rsid w:val="25AFD659"/>
    <w:rsid w:val="25BEFE22"/>
    <w:rsid w:val="25C0B452"/>
    <w:rsid w:val="25C22CF2"/>
    <w:rsid w:val="25C36DA1"/>
    <w:rsid w:val="25DC0937"/>
    <w:rsid w:val="25E208CF"/>
    <w:rsid w:val="25E3BCC9"/>
    <w:rsid w:val="25F17FE7"/>
    <w:rsid w:val="26074032"/>
    <w:rsid w:val="260A0135"/>
    <w:rsid w:val="2610EB0A"/>
    <w:rsid w:val="261E5E1B"/>
    <w:rsid w:val="263BA593"/>
    <w:rsid w:val="263E3C59"/>
    <w:rsid w:val="2655D8C7"/>
    <w:rsid w:val="26633AF3"/>
    <w:rsid w:val="26639C10"/>
    <w:rsid w:val="266887EA"/>
    <w:rsid w:val="26777100"/>
    <w:rsid w:val="267B08AE"/>
    <w:rsid w:val="268C1066"/>
    <w:rsid w:val="268E66B9"/>
    <w:rsid w:val="26933F37"/>
    <w:rsid w:val="269B490D"/>
    <w:rsid w:val="26A1E8D1"/>
    <w:rsid w:val="26A603A1"/>
    <w:rsid w:val="26A9CAD4"/>
    <w:rsid w:val="26AB75CC"/>
    <w:rsid w:val="26B378E2"/>
    <w:rsid w:val="26B9891A"/>
    <w:rsid w:val="26D7EADA"/>
    <w:rsid w:val="26DB86C8"/>
    <w:rsid w:val="26DCE3D8"/>
    <w:rsid w:val="26E55554"/>
    <w:rsid w:val="26EB35FD"/>
    <w:rsid w:val="26F0965A"/>
    <w:rsid w:val="26F8D134"/>
    <w:rsid w:val="270A77BD"/>
    <w:rsid w:val="2713859A"/>
    <w:rsid w:val="271676E3"/>
    <w:rsid w:val="27211D01"/>
    <w:rsid w:val="2722FEF5"/>
    <w:rsid w:val="272599B7"/>
    <w:rsid w:val="2739FB84"/>
    <w:rsid w:val="273E70BB"/>
    <w:rsid w:val="275D0834"/>
    <w:rsid w:val="2765DDA4"/>
    <w:rsid w:val="27690F04"/>
    <w:rsid w:val="276B6375"/>
    <w:rsid w:val="27739DB4"/>
    <w:rsid w:val="2773A447"/>
    <w:rsid w:val="2778031E"/>
    <w:rsid w:val="277A048E"/>
    <w:rsid w:val="277BAE1F"/>
    <w:rsid w:val="278AB8C2"/>
    <w:rsid w:val="278ED4F5"/>
    <w:rsid w:val="2799651F"/>
    <w:rsid w:val="279982CB"/>
    <w:rsid w:val="279A3CB8"/>
    <w:rsid w:val="27A2990E"/>
    <w:rsid w:val="27A702A2"/>
    <w:rsid w:val="27B3E795"/>
    <w:rsid w:val="27B55CF9"/>
    <w:rsid w:val="27BE056F"/>
    <w:rsid w:val="27D1AD36"/>
    <w:rsid w:val="27DA5415"/>
    <w:rsid w:val="27E4B490"/>
    <w:rsid w:val="27E4F117"/>
    <w:rsid w:val="27F49C85"/>
    <w:rsid w:val="2802914A"/>
    <w:rsid w:val="2805A230"/>
    <w:rsid w:val="28067A9B"/>
    <w:rsid w:val="28138F48"/>
    <w:rsid w:val="281DF020"/>
    <w:rsid w:val="2829E7A0"/>
    <w:rsid w:val="2831789C"/>
    <w:rsid w:val="28370590"/>
    <w:rsid w:val="2849C846"/>
    <w:rsid w:val="2853DDE0"/>
    <w:rsid w:val="2856C894"/>
    <w:rsid w:val="285B0F4C"/>
    <w:rsid w:val="285E8587"/>
    <w:rsid w:val="286A1176"/>
    <w:rsid w:val="287A576D"/>
    <w:rsid w:val="28903D7C"/>
    <w:rsid w:val="28B03041"/>
    <w:rsid w:val="28B073AD"/>
    <w:rsid w:val="28CD7150"/>
    <w:rsid w:val="28D43B6C"/>
    <w:rsid w:val="28E34E5E"/>
    <w:rsid w:val="28EBC902"/>
    <w:rsid w:val="28F28264"/>
    <w:rsid w:val="28FA966A"/>
    <w:rsid w:val="28FEA45B"/>
    <w:rsid w:val="290200F0"/>
    <w:rsid w:val="2902E166"/>
    <w:rsid w:val="2913A1BD"/>
    <w:rsid w:val="2919E7B8"/>
    <w:rsid w:val="291C6262"/>
    <w:rsid w:val="291DF4A7"/>
    <w:rsid w:val="2921F058"/>
    <w:rsid w:val="2923C0FB"/>
    <w:rsid w:val="2924E2DF"/>
    <w:rsid w:val="29298A4C"/>
    <w:rsid w:val="2939440F"/>
    <w:rsid w:val="2940B150"/>
    <w:rsid w:val="29569E6B"/>
    <w:rsid w:val="295CB99D"/>
    <w:rsid w:val="295FB56B"/>
    <w:rsid w:val="2962862B"/>
    <w:rsid w:val="296823E7"/>
    <w:rsid w:val="29734F48"/>
    <w:rsid w:val="29757E2C"/>
    <w:rsid w:val="2978C647"/>
    <w:rsid w:val="297A2F66"/>
    <w:rsid w:val="297A8B50"/>
    <w:rsid w:val="2983396D"/>
    <w:rsid w:val="298996BB"/>
    <w:rsid w:val="299094DF"/>
    <w:rsid w:val="29948FD0"/>
    <w:rsid w:val="299948BB"/>
    <w:rsid w:val="299BC371"/>
    <w:rsid w:val="29A45DDE"/>
    <w:rsid w:val="29A5036A"/>
    <w:rsid w:val="29B5CBA7"/>
    <w:rsid w:val="29C0BAB1"/>
    <w:rsid w:val="29DB0003"/>
    <w:rsid w:val="29DD0815"/>
    <w:rsid w:val="29E2A3AD"/>
    <w:rsid w:val="29E6BBF6"/>
    <w:rsid w:val="29EB46B8"/>
    <w:rsid w:val="29EBAAFD"/>
    <w:rsid w:val="29EF81C3"/>
    <w:rsid w:val="29F1CBB7"/>
    <w:rsid w:val="29F3DF08"/>
    <w:rsid w:val="29F53B13"/>
    <w:rsid w:val="29F9995E"/>
    <w:rsid w:val="29FA245F"/>
    <w:rsid w:val="29FE782C"/>
    <w:rsid w:val="2A0C84A5"/>
    <w:rsid w:val="2A16AA38"/>
    <w:rsid w:val="2A2C8448"/>
    <w:rsid w:val="2A2CAB64"/>
    <w:rsid w:val="2A3342DE"/>
    <w:rsid w:val="2A357A5E"/>
    <w:rsid w:val="2A3C3368"/>
    <w:rsid w:val="2A51B820"/>
    <w:rsid w:val="2A611005"/>
    <w:rsid w:val="2A6D3C48"/>
    <w:rsid w:val="2A709AFC"/>
    <w:rsid w:val="2A714D8E"/>
    <w:rsid w:val="2A75E1BB"/>
    <w:rsid w:val="2A7AAF22"/>
    <w:rsid w:val="2A7F2A84"/>
    <w:rsid w:val="2A813C7C"/>
    <w:rsid w:val="2A969ECB"/>
    <w:rsid w:val="2A96DEC4"/>
    <w:rsid w:val="2A9837F0"/>
    <w:rsid w:val="2A9CB737"/>
    <w:rsid w:val="2AAE8BD5"/>
    <w:rsid w:val="2AB5B42D"/>
    <w:rsid w:val="2AB745DA"/>
    <w:rsid w:val="2ABE4210"/>
    <w:rsid w:val="2ACD044D"/>
    <w:rsid w:val="2ACEAA78"/>
    <w:rsid w:val="2ADE699C"/>
    <w:rsid w:val="2AED6650"/>
    <w:rsid w:val="2AF76B2F"/>
    <w:rsid w:val="2B0A137D"/>
    <w:rsid w:val="2B0C4203"/>
    <w:rsid w:val="2B16C835"/>
    <w:rsid w:val="2B1920F2"/>
    <w:rsid w:val="2B192D17"/>
    <w:rsid w:val="2B1BBFED"/>
    <w:rsid w:val="2B217BC4"/>
    <w:rsid w:val="2B28C815"/>
    <w:rsid w:val="2B2A7A4F"/>
    <w:rsid w:val="2B2B6710"/>
    <w:rsid w:val="2B3A704D"/>
    <w:rsid w:val="2B3F76D9"/>
    <w:rsid w:val="2B41189F"/>
    <w:rsid w:val="2B415658"/>
    <w:rsid w:val="2B436356"/>
    <w:rsid w:val="2B5FC27B"/>
    <w:rsid w:val="2B6FEB13"/>
    <w:rsid w:val="2B825868"/>
    <w:rsid w:val="2B846E75"/>
    <w:rsid w:val="2B9DDDBF"/>
    <w:rsid w:val="2B9E2661"/>
    <w:rsid w:val="2B9EBF98"/>
    <w:rsid w:val="2BA35A8D"/>
    <w:rsid w:val="2BA84FD0"/>
    <w:rsid w:val="2BC18B35"/>
    <w:rsid w:val="2BC3311E"/>
    <w:rsid w:val="2BD3941C"/>
    <w:rsid w:val="2BDA20B5"/>
    <w:rsid w:val="2BE1A7F3"/>
    <w:rsid w:val="2BE2BF5A"/>
    <w:rsid w:val="2BE75A59"/>
    <w:rsid w:val="2C006073"/>
    <w:rsid w:val="2C041910"/>
    <w:rsid w:val="2C081622"/>
    <w:rsid w:val="2C0BE3F8"/>
    <w:rsid w:val="2C1D7999"/>
    <w:rsid w:val="2C23220C"/>
    <w:rsid w:val="2C2F8FD1"/>
    <w:rsid w:val="2C316CE0"/>
    <w:rsid w:val="2C338E3B"/>
    <w:rsid w:val="2C414020"/>
    <w:rsid w:val="2C618520"/>
    <w:rsid w:val="2C6F5B84"/>
    <w:rsid w:val="2C738E8C"/>
    <w:rsid w:val="2C784F9A"/>
    <w:rsid w:val="2C7978C2"/>
    <w:rsid w:val="2C7F8E2A"/>
    <w:rsid w:val="2C844D13"/>
    <w:rsid w:val="2C980DAC"/>
    <w:rsid w:val="2C980DD3"/>
    <w:rsid w:val="2C9CF193"/>
    <w:rsid w:val="2C9DA13C"/>
    <w:rsid w:val="2CA81C3A"/>
    <w:rsid w:val="2CD24F9A"/>
    <w:rsid w:val="2CDE2F08"/>
    <w:rsid w:val="2CDFB693"/>
    <w:rsid w:val="2CE72F1E"/>
    <w:rsid w:val="2CE7CD03"/>
    <w:rsid w:val="2CEDB1FF"/>
    <w:rsid w:val="2CF5CBDB"/>
    <w:rsid w:val="2CFAA922"/>
    <w:rsid w:val="2CFC6CA0"/>
    <w:rsid w:val="2CFE7942"/>
    <w:rsid w:val="2D048ED3"/>
    <w:rsid w:val="2D1B0BA8"/>
    <w:rsid w:val="2D2A1E20"/>
    <w:rsid w:val="2D37F8E3"/>
    <w:rsid w:val="2D3A8FF9"/>
    <w:rsid w:val="2D416DA2"/>
    <w:rsid w:val="2D46C354"/>
    <w:rsid w:val="2D4C7D86"/>
    <w:rsid w:val="2D4CE977"/>
    <w:rsid w:val="2D52F266"/>
    <w:rsid w:val="2D542C0E"/>
    <w:rsid w:val="2D73D42A"/>
    <w:rsid w:val="2D7F1812"/>
    <w:rsid w:val="2D837936"/>
    <w:rsid w:val="2D8AAE25"/>
    <w:rsid w:val="2D8C0347"/>
    <w:rsid w:val="2D941DF2"/>
    <w:rsid w:val="2D96F444"/>
    <w:rsid w:val="2DA98064"/>
    <w:rsid w:val="2DBE56A4"/>
    <w:rsid w:val="2DD5C3CE"/>
    <w:rsid w:val="2DD9F8E1"/>
    <w:rsid w:val="2DDFA702"/>
    <w:rsid w:val="2DF13398"/>
    <w:rsid w:val="2E0EAF3B"/>
    <w:rsid w:val="2E1342CA"/>
    <w:rsid w:val="2E2178AE"/>
    <w:rsid w:val="2E21C7A0"/>
    <w:rsid w:val="2E40ED5C"/>
    <w:rsid w:val="2E4C8E56"/>
    <w:rsid w:val="2E4CCA02"/>
    <w:rsid w:val="2E4D282A"/>
    <w:rsid w:val="2E4ED896"/>
    <w:rsid w:val="2E6B6CFE"/>
    <w:rsid w:val="2E6BB106"/>
    <w:rsid w:val="2E7213CE"/>
    <w:rsid w:val="2E92ECD9"/>
    <w:rsid w:val="2EBB4C1B"/>
    <w:rsid w:val="2ECD0A81"/>
    <w:rsid w:val="2ECEF92B"/>
    <w:rsid w:val="2ED3F745"/>
    <w:rsid w:val="2ED7649F"/>
    <w:rsid w:val="2EE3589A"/>
    <w:rsid w:val="2EEB7D21"/>
    <w:rsid w:val="2EF8CA09"/>
    <w:rsid w:val="2EFDE75D"/>
    <w:rsid w:val="2F07B9E7"/>
    <w:rsid w:val="2F0B468D"/>
    <w:rsid w:val="2F0DF048"/>
    <w:rsid w:val="2F120A37"/>
    <w:rsid w:val="2F175760"/>
    <w:rsid w:val="2F293D39"/>
    <w:rsid w:val="2F328220"/>
    <w:rsid w:val="2F32B8E1"/>
    <w:rsid w:val="2F3AFEA9"/>
    <w:rsid w:val="2F520E71"/>
    <w:rsid w:val="2F747C39"/>
    <w:rsid w:val="2F7E8C9F"/>
    <w:rsid w:val="2F877FF7"/>
    <w:rsid w:val="2FAB16C3"/>
    <w:rsid w:val="2FB39F62"/>
    <w:rsid w:val="2FBA7547"/>
    <w:rsid w:val="2FBD6445"/>
    <w:rsid w:val="2FBDAAA9"/>
    <w:rsid w:val="2FC54953"/>
    <w:rsid w:val="2FCBFB21"/>
    <w:rsid w:val="2FCEC661"/>
    <w:rsid w:val="2FD3312D"/>
    <w:rsid w:val="2FE70E43"/>
    <w:rsid w:val="2FF08A74"/>
    <w:rsid w:val="2FF6F67B"/>
    <w:rsid w:val="300D569F"/>
    <w:rsid w:val="30186A50"/>
    <w:rsid w:val="3020E04F"/>
    <w:rsid w:val="3022B190"/>
    <w:rsid w:val="30385E4E"/>
    <w:rsid w:val="304256C6"/>
    <w:rsid w:val="3047EFF2"/>
    <w:rsid w:val="304E7CB0"/>
    <w:rsid w:val="3053CB86"/>
    <w:rsid w:val="305A0507"/>
    <w:rsid w:val="30737B9B"/>
    <w:rsid w:val="3074E3EB"/>
    <w:rsid w:val="307686DA"/>
    <w:rsid w:val="30874635"/>
    <w:rsid w:val="3090776F"/>
    <w:rsid w:val="3092310E"/>
    <w:rsid w:val="30A0CA1F"/>
    <w:rsid w:val="30AB25FB"/>
    <w:rsid w:val="30AE5280"/>
    <w:rsid w:val="30B28DF0"/>
    <w:rsid w:val="30DB65F9"/>
    <w:rsid w:val="30E51124"/>
    <w:rsid w:val="30E7A4AA"/>
    <w:rsid w:val="30EC77BF"/>
    <w:rsid w:val="30EC88AC"/>
    <w:rsid w:val="30F3C52F"/>
    <w:rsid w:val="30FBF301"/>
    <w:rsid w:val="30FDE795"/>
    <w:rsid w:val="30FE58F0"/>
    <w:rsid w:val="3118411B"/>
    <w:rsid w:val="311DD911"/>
    <w:rsid w:val="313FBFA9"/>
    <w:rsid w:val="313FEF01"/>
    <w:rsid w:val="3145C6C3"/>
    <w:rsid w:val="31463F91"/>
    <w:rsid w:val="314752AA"/>
    <w:rsid w:val="314C7158"/>
    <w:rsid w:val="315B8333"/>
    <w:rsid w:val="31612766"/>
    <w:rsid w:val="3163F650"/>
    <w:rsid w:val="317E3C76"/>
    <w:rsid w:val="317F4970"/>
    <w:rsid w:val="318732A1"/>
    <w:rsid w:val="318C2FCC"/>
    <w:rsid w:val="31967949"/>
    <w:rsid w:val="31AAFFA1"/>
    <w:rsid w:val="31AE44C3"/>
    <w:rsid w:val="31BA8E03"/>
    <w:rsid w:val="31BE2BE9"/>
    <w:rsid w:val="31C93CFE"/>
    <w:rsid w:val="31CEF6EF"/>
    <w:rsid w:val="31D2DDFC"/>
    <w:rsid w:val="31D7A6D9"/>
    <w:rsid w:val="3221A19D"/>
    <w:rsid w:val="322BE223"/>
    <w:rsid w:val="322CEB24"/>
    <w:rsid w:val="323966B8"/>
    <w:rsid w:val="323A7892"/>
    <w:rsid w:val="323E8C37"/>
    <w:rsid w:val="324444AC"/>
    <w:rsid w:val="325B4C5A"/>
    <w:rsid w:val="325D57D5"/>
    <w:rsid w:val="325DB4E0"/>
    <w:rsid w:val="3261F555"/>
    <w:rsid w:val="32661F0E"/>
    <w:rsid w:val="3288590D"/>
    <w:rsid w:val="3292C021"/>
    <w:rsid w:val="32971943"/>
    <w:rsid w:val="329BD2D1"/>
    <w:rsid w:val="32C4A4BB"/>
    <w:rsid w:val="32DBBF62"/>
    <w:rsid w:val="32DD80EC"/>
    <w:rsid w:val="32E15FA7"/>
    <w:rsid w:val="32ED7A05"/>
    <w:rsid w:val="32FA1CEB"/>
    <w:rsid w:val="3307275C"/>
    <w:rsid w:val="330A8C6E"/>
    <w:rsid w:val="330C4DC4"/>
    <w:rsid w:val="3311B4B0"/>
    <w:rsid w:val="33142909"/>
    <w:rsid w:val="3315632D"/>
    <w:rsid w:val="331788FD"/>
    <w:rsid w:val="331A0CD7"/>
    <w:rsid w:val="3328A3C9"/>
    <w:rsid w:val="333C4955"/>
    <w:rsid w:val="33581D08"/>
    <w:rsid w:val="335C2BE0"/>
    <w:rsid w:val="337CBC85"/>
    <w:rsid w:val="337DA67A"/>
    <w:rsid w:val="33834650"/>
    <w:rsid w:val="33897999"/>
    <w:rsid w:val="33983AAC"/>
    <w:rsid w:val="33A2FF6E"/>
    <w:rsid w:val="33A32963"/>
    <w:rsid w:val="33A3B951"/>
    <w:rsid w:val="33A55B7B"/>
    <w:rsid w:val="33AE6C72"/>
    <w:rsid w:val="33B313EA"/>
    <w:rsid w:val="33BEEEEC"/>
    <w:rsid w:val="33C2E0FD"/>
    <w:rsid w:val="33C5D07F"/>
    <w:rsid w:val="33EAE6CD"/>
    <w:rsid w:val="33F51D86"/>
    <w:rsid w:val="340B9EA3"/>
    <w:rsid w:val="3412E626"/>
    <w:rsid w:val="34171088"/>
    <w:rsid w:val="34235ABC"/>
    <w:rsid w:val="3424296E"/>
    <w:rsid w:val="34250CA2"/>
    <w:rsid w:val="3431D562"/>
    <w:rsid w:val="3434FF5B"/>
    <w:rsid w:val="343F6EBA"/>
    <w:rsid w:val="3445AE90"/>
    <w:rsid w:val="34493A65"/>
    <w:rsid w:val="34518583"/>
    <w:rsid w:val="34528BB3"/>
    <w:rsid w:val="34534EF1"/>
    <w:rsid w:val="348050F0"/>
    <w:rsid w:val="34820113"/>
    <w:rsid w:val="34AA7E04"/>
    <w:rsid w:val="34B26099"/>
    <w:rsid w:val="34B5029E"/>
    <w:rsid w:val="34BE2C19"/>
    <w:rsid w:val="34C29F93"/>
    <w:rsid w:val="34DD6466"/>
    <w:rsid w:val="34E537A6"/>
    <w:rsid w:val="34EC252D"/>
    <w:rsid w:val="35073ECF"/>
    <w:rsid w:val="35085E88"/>
    <w:rsid w:val="350A0B09"/>
    <w:rsid w:val="350B4AAD"/>
    <w:rsid w:val="351251E0"/>
    <w:rsid w:val="35173750"/>
    <w:rsid w:val="351BF8F8"/>
    <w:rsid w:val="35254420"/>
    <w:rsid w:val="3527275A"/>
    <w:rsid w:val="3532BBC7"/>
    <w:rsid w:val="35344743"/>
    <w:rsid w:val="354961A6"/>
    <w:rsid w:val="354B54E9"/>
    <w:rsid w:val="35545F14"/>
    <w:rsid w:val="355766D7"/>
    <w:rsid w:val="355CA1F7"/>
    <w:rsid w:val="35603C75"/>
    <w:rsid w:val="3561E4B5"/>
    <w:rsid w:val="35644D61"/>
    <w:rsid w:val="356BCE9D"/>
    <w:rsid w:val="3574F670"/>
    <w:rsid w:val="3576BAAC"/>
    <w:rsid w:val="35774937"/>
    <w:rsid w:val="358CF6C0"/>
    <w:rsid w:val="359034BC"/>
    <w:rsid w:val="3591E70C"/>
    <w:rsid w:val="359DEA03"/>
    <w:rsid w:val="35A1C417"/>
    <w:rsid w:val="35B2532B"/>
    <w:rsid w:val="35B3D250"/>
    <w:rsid w:val="35C5F1CA"/>
    <w:rsid w:val="35D2CDDA"/>
    <w:rsid w:val="35D6C396"/>
    <w:rsid w:val="35DD5D23"/>
    <w:rsid w:val="35DD8243"/>
    <w:rsid w:val="35E06A2B"/>
    <w:rsid w:val="35E456B1"/>
    <w:rsid w:val="35F5C38F"/>
    <w:rsid w:val="35FAC408"/>
    <w:rsid w:val="361D85A4"/>
    <w:rsid w:val="36221448"/>
    <w:rsid w:val="36228591"/>
    <w:rsid w:val="363B3CA5"/>
    <w:rsid w:val="36535263"/>
    <w:rsid w:val="366100DB"/>
    <w:rsid w:val="366538FE"/>
    <w:rsid w:val="366B73BF"/>
    <w:rsid w:val="366C4DD0"/>
    <w:rsid w:val="367621BF"/>
    <w:rsid w:val="3676B0C3"/>
    <w:rsid w:val="368507F4"/>
    <w:rsid w:val="36900B74"/>
    <w:rsid w:val="36944058"/>
    <w:rsid w:val="3694E849"/>
    <w:rsid w:val="36994B49"/>
    <w:rsid w:val="369A9B3B"/>
    <w:rsid w:val="36A564E6"/>
    <w:rsid w:val="36CCC797"/>
    <w:rsid w:val="36D5A6DB"/>
    <w:rsid w:val="36DEF421"/>
    <w:rsid w:val="36E12F90"/>
    <w:rsid w:val="36E1723F"/>
    <w:rsid w:val="36E607BB"/>
    <w:rsid w:val="36EBCE84"/>
    <w:rsid w:val="36FCD9A6"/>
    <w:rsid w:val="36FDDB1C"/>
    <w:rsid w:val="37318FDD"/>
    <w:rsid w:val="373F496E"/>
    <w:rsid w:val="3744CDCB"/>
    <w:rsid w:val="37483748"/>
    <w:rsid w:val="374D303E"/>
    <w:rsid w:val="37503FC5"/>
    <w:rsid w:val="375ADEFC"/>
    <w:rsid w:val="377BB585"/>
    <w:rsid w:val="3780DDCA"/>
    <w:rsid w:val="37854DC6"/>
    <w:rsid w:val="3789ABDE"/>
    <w:rsid w:val="379815DE"/>
    <w:rsid w:val="379873E6"/>
    <w:rsid w:val="379A4B29"/>
    <w:rsid w:val="379BADF9"/>
    <w:rsid w:val="37AAF26F"/>
    <w:rsid w:val="37ACCEBD"/>
    <w:rsid w:val="37B247A2"/>
    <w:rsid w:val="37BAB8AF"/>
    <w:rsid w:val="37C76C5F"/>
    <w:rsid w:val="37CDDF35"/>
    <w:rsid w:val="37DC5866"/>
    <w:rsid w:val="381E8A09"/>
    <w:rsid w:val="3825F43D"/>
    <w:rsid w:val="38264206"/>
    <w:rsid w:val="3828A097"/>
    <w:rsid w:val="3830CA45"/>
    <w:rsid w:val="38348318"/>
    <w:rsid w:val="3839DF48"/>
    <w:rsid w:val="384D3854"/>
    <w:rsid w:val="385F6763"/>
    <w:rsid w:val="385FC58B"/>
    <w:rsid w:val="38688FF7"/>
    <w:rsid w:val="3875C762"/>
    <w:rsid w:val="387E0EA8"/>
    <w:rsid w:val="38815F02"/>
    <w:rsid w:val="3899D8ED"/>
    <w:rsid w:val="389BDDF3"/>
    <w:rsid w:val="38BBAD8C"/>
    <w:rsid w:val="38BE2A52"/>
    <w:rsid w:val="38C24A8A"/>
    <w:rsid w:val="38C31583"/>
    <w:rsid w:val="38CB66BC"/>
    <w:rsid w:val="38CE2E7F"/>
    <w:rsid w:val="38D4C64F"/>
    <w:rsid w:val="38E26788"/>
    <w:rsid w:val="38EEB206"/>
    <w:rsid w:val="38F16313"/>
    <w:rsid w:val="38F2411C"/>
    <w:rsid w:val="38F87AB5"/>
    <w:rsid w:val="3906D494"/>
    <w:rsid w:val="390B70B1"/>
    <w:rsid w:val="39139C2A"/>
    <w:rsid w:val="391D1C68"/>
    <w:rsid w:val="3933E63F"/>
    <w:rsid w:val="3933F3F5"/>
    <w:rsid w:val="393688C0"/>
    <w:rsid w:val="393789BE"/>
    <w:rsid w:val="3946DFE9"/>
    <w:rsid w:val="3948EAB0"/>
    <w:rsid w:val="39525E80"/>
    <w:rsid w:val="395A25CA"/>
    <w:rsid w:val="395EB813"/>
    <w:rsid w:val="3965A131"/>
    <w:rsid w:val="396D70E5"/>
    <w:rsid w:val="39753204"/>
    <w:rsid w:val="39765F9A"/>
    <w:rsid w:val="39800621"/>
    <w:rsid w:val="39851ADB"/>
    <w:rsid w:val="39858DCB"/>
    <w:rsid w:val="398DBA22"/>
    <w:rsid w:val="39921289"/>
    <w:rsid w:val="39A5453F"/>
    <w:rsid w:val="39A57CE8"/>
    <w:rsid w:val="39A6D7D3"/>
    <w:rsid w:val="39AB8AD9"/>
    <w:rsid w:val="39B1305C"/>
    <w:rsid w:val="39B6761D"/>
    <w:rsid w:val="39C09B93"/>
    <w:rsid w:val="39C708BE"/>
    <w:rsid w:val="39CF2A11"/>
    <w:rsid w:val="39D0F028"/>
    <w:rsid w:val="39E8E224"/>
    <w:rsid w:val="39E9DCB4"/>
    <w:rsid w:val="39F116AD"/>
    <w:rsid w:val="39F4223B"/>
    <w:rsid w:val="39F56779"/>
    <w:rsid w:val="39F5A98C"/>
    <w:rsid w:val="39F70D71"/>
    <w:rsid w:val="39FE748E"/>
    <w:rsid w:val="3A00B6AC"/>
    <w:rsid w:val="3A143CB8"/>
    <w:rsid w:val="3A1A3FB3"/>
    <w:rsid w:val="3A1B3E47"/>
    <w:rsid w:val="3A266765"/>
    <w:rsid w:val="3A2BA7D7"/>
    <w:rsid w:val="3A2D37F7"/>
    <w:rsid w:val="3A3CD487"/>
    <w:rsid w:val="3A43BC19"/>
    <w:rsid w:val="3A4BFCEA"/>
    <w:rsid w:val="3A4FA914"/>
    <w:rsid w:val="3A537D00"/>
    <w:rsid w:val="3A570D64"/>
    <w:rsid w:val="3A575B1B"/>
    <w:rsid w:val="3A5D2334"/>
    <w:rsid w:val="3A60DEE9"/>
    <w:rsid w:val="3A63D75E"/>
    <w:rsid w:val="3A6BE486"/>
    <w:rsid w:val="3A6CABC8"/>
    <w:rsid w:val="3A76EA30"/>
    <w:rsid w:val="3A7DA1FC"/>
    <w:rsid w:val="3A7E37E9"/>
    <w:rsid w:val="3A82E43C"/>
    <w:rsid w:val="3A9A377D"/>
    <w:rsid w:val="3AA3E834"/>
    <w:rsid w:val="3AA6B84B"/>
    <w:rsid w:val="3AA917B0"/>
    <w:rsid w:val="3AB3A064"/>
    <w:rsid w:val="3ABC5738"/>
    <w:rsid w:val="3AC3868A"/>
    <w:rsid w:val="3ADAD3EB"/>
    <w:rsid w:val="3ADBD886"/>
    <w:rsid w:val="3ADD2BE8"/>
    <w:rsid w:val="3ADD3386"/>
    <w:rsid w:val="3B033AD7"/>
    <w:rsid w:val="3B17AF2C"/>
    <w:rsid w:val="3B1B1FCB"/>
    <w:rsid w:val="3B235518"/>
    <w:rsid w:val="3B290A4F"/>
    <w:rsid w:val="3B2940D0"/>
    <w:rsid w:val="3B2A0343"/>
    <w:rsid w:val="3B2CF1C8"/>
    <w:rsid w:val="3B2FFD52"/>
    <w:rsid w:val="3B4D7D0C"/>
    <w:rsid w:val="3B5BB6D7"/>
    <w:rsid w:val="3B5DC2CC"/>
    <w:rsid w:val="3B643869"/>
    <w:rsid w:val="3B6630EA"/>
    <w:rsid w:val="3B686B07"/>
    <w:rsid w:val="3B6E14BE"/>
    <w:rsid w:val="3B7135AE"/>
    <w:rsid w:val="3B763C4C"/>
    <w:rsid w:val="3B77E1ED"/>
    <w:rsid w:val="3B7FC8E1"/>
    <w:rsid w:val="3BA3EE71"/>
    <w:rsid w:val="3BB97E57"/>
    <w:rsid w:val="3BBC4644"/>
    <w:rsid w:val="3BBEFB51"/>
    <w:rsid w:val="3BC0A70A"/>
    <w:rsid w:val="3BD8194D"/>
    <w:rsid w:val="3BE5DD05"/>
    <w:rsid w:val="3BF5CB14"/>
    <w:rsid w:val="3BFCAF43"/>
    <w:rsid w:val="3C02BF21"/>
    <w:rsid w:val="3C0908B7"/>
    <w:rsid w:val="3C1092B8"/>
    <w:rsid w:val="3C117EC0"/>
    <w:rsid w:val="3C1780F8"/>
    <w:rsid w:val="3C178365"/>
    <w:rsid w:val="3C1C2567"/>
    <w:rsid w:val="3C34A17D"/>
    <w:rsid w:val="3C431173"/>
    <w:rsid w:val="3C45D70E"/>
    <w:rsid w:val="3C4AE3AB"/>
    <w:rsid w:val="3C4D687D"/>
    <w:rsid w:val="3C4E74A6"/>
    <w:rsid w:val="3C544C4A"/>
    <w:rsid w:val="3C54580A"/>
    <w:rsid w:val="3C713C58"/>
    <w:rsid w:val="3C7A04C7"/>
    <w:rsid w:val="3C808B72"/>
    <w:rsid w:val="3C8F2398"/>
    <w:rsid w:val="3C91A72E"/>
    <w:rsid w:val="3CA80404"/>
    <w:rsid w:val="3CB427EA"/>
    <w:rsid w:val="3CB7C3C9"/>
    <w:rsid w:val="3CC8C229"/>
    <w:rsid w:val="3CCB110C"/>
    <w:rsid w:val="3CDF9F46"/>
    <w:rsid w:val="3CE32B9B"/>
    <w:rsid w:val="3CE3DD23"/>
    <w:rsid w:val="3CE8360D"/>
    <w:rsid w:val="3CF30C67"/>
    <w:rsid w:val="3D07008C"/>
    <w:rsid w:val="3D12D33D"/>
    <w:rsid w:val="3D191FEF"/>
    <w:rsid w:val="3D22D6F0"/>
    <w:rsid w:val="3D24CFD2"/>
    <w:rsid w:val="3D2C1547"/>
    <w:rsid w:val="3D2DFCD2"/>
    <w:rsid w:val="3D3216C3"/>
    <w:rsid w:val="3D328F5E"/>
    <w:rsid w:val="3D3422F5"/>
    <w:rsid w:val="3D35BE3A"/>
    <w:rsid w:val="3D38576E"/>
    <w:rsid w:val="3D3CB4E6"/>
    <w:rsid w:val="3D4653C9"/>
    <w:rsid w:val="3D5D3C3E"/>
    <w:rsid w:val="3D65C041"/>
    <w:rsid w:val="3D688ADB"/>
    <w:rsid w:val="3D688BCE"/>
    <w:rsid w:val="3D69E883"/>
    <w:rsid w:val="3D76EAD1"/>
    <w:rsid w:val="3D7F289F"/>
    <w:rsid w:val="3D86B049"/>
    <w:rsid w:val="3D89CD34"/>
    <w:rsid w:val="3D982641"/>
    <w:rsid w:val="3D9B19D5"/>
    <w:rsid w:val="3D9DD6D0"/>
    <w:rsid w:val="3DA3072E"/>
    <w:rsid w:val="3DAD9C43"/>
    <w:rsid w:val="3DADFF21"/>
    <w:rsid w:val="3DB13427"/>
    <w:rsid w:val="3DB36187"/>
    <w:rsid w:val="3DB9DEE2"/>
    <w:rsid w:val="3DBBF0FE"/>
    <w:rsid w:val="3DD4E6E9"/>
    <w:rsid w:val="3DD933BF"/>
    <w:rsid w:val="3DEA313E"/>
    <w:rsid w:val="3DF921FE"/>
    <w:rsid w:val="3DFF1D1E"/>
    <w:rsid w:val="3E10D356"/>
    <w:rsid w:val="3E122910"/>
    <w:rsid w:val="3E1943E3"/>
    <w:rsid w:val="3E1C5BD3"/>
    <w:rsid w:val="3E2206A9"/>
    <w:rsid w:val="3E224346"/>
    <w:rsid w:val="3E27B9AB"/>
    <w:rsid w:val="3E33E55A"/>
    <w:rsid w:val="3E43044E"/>
    <w:rsid w:val="3E46C322"/>
    <w:rsid w:val="3E4A0187"/>
    <w:rsid w:val="3E4B6348"/>
    <w:rsid w:val="3E4F1289"/>
    <w:rsid w:val="3E58ACA8"/>
    <w:rsid w:val="3E60948D"/>
    <w:rsid w:val="3E61B56C"/>
    <w:rsid w:val="3E646057"/>
    <w:rsid w:val="3E689FA6"/>
    <w:rsid w:val="3E7EFBFC"/>
    <w:rsid w:val="3E90D64D"/>
    <w:rsid w:val="3EA21A03"/>
    <w:rsid w:val="3EA285B3"/>
    <w:rsid w:val="3EAA34E2"/>
    <w:rsid w:val="3EBD741D"/>
    <w:rsid w:val="3ED63D9C"/>
    <w:rsid w:val="3EE0AC9A"/>
    <w:rsid w:val="3EE6A746"/>
    <w:rsid w:val="3EEAB8A6"/>
    <w:rsid w:val="3EEBEC42"/>
    <w:rsid w:val="3EF03F7C"/>
    <w:rsid w:val="3EF2489C"/>
    <w:rsid w:val="3EF3EDBF"/>
    <w:rsid w:val="3EF90C9F"/>
    <w:rsid w:val="3EF984B7"/>
    <w:rsid w:val="3F0283A9"/>
    <w:rsid w:val="3F031941"/>
    <w:rsid w:val="3F0BDD99"/>
    <w:rsid w:val="3F11CFFB"/>
    <w:rsid w:val="3F135E4E"/>
    <w:rsid w:val="3F18E2EB"/>
    <w:rsid w:val="3F2A0C5E"/>
    <w:rsid w:val="3F37FEE7"/>
    <w:rsid w:val="3F404685"/>
    <w:rsid w:val="3F4B25D3"/>
    <w:rsid w:val="3F5B1FEE"/>
    <w:rsid w:val="3F625FCE"/>
    <w:rsid w:val="3F65D50B"/>
    <w:rsid w:val="3F67A6EB"/>
    <w:rsid w:val="3F69F4B5"/>
    <w:rsid w:val="3F7BFC32"/>
    <w:rsid w:val="3F8BED0C"/>
    <w:rsid w:val="3F8C6999"/>
    <w:rsid w:val="3FA55D0E"/>
    <w:rsid w:val="3FC38A0C"/>
    <w:rsid w:val="3FC3A604"/>
    <w:rsid w:val="3FD942DE"/>
    <w:rsid w:val="3FD9C997"/>
    <w:rsid w:val="3FDE1DC7"/>
    <w:rsid w:val="3FE144BF"/>
    <w:rsid w:val="3FE3FE35"/>
    <w:rsid w:val="3FEE8D91"/>
    <w:rsid w:val="3FF1B11F"/>
    <w:rsid w:val="3FF385E7"/>
    <w:rsid w:val="4008B7B0"/>
    <w:rsid w:val="40152728"/>
    <w:rsid w:val="401F0CE5"/>
    <w:rsid w:val="4022D07D"/>
    <w:rsid w:val="4024A3C0"/>
    <w:rsid w:val="402F6D06"/>
    <w:rsid w:val="4030A683"/>
    <w:rsid w:val="40397140"/>
    <w:rsid w:val="404690CA"/>
    <w:rsid w:val="4058030F"/>
    <w:rsid w:val="40713EB3"/>
    <w:rsid w:val="4071963F"/>
    <w:rsid w:val="4084B154"/>
    <w:rsid w:val="408AB094"/>
    <w:rsid w:val="409D4F80"/>
    <w:rsid w:val="409D9135"/>
    <w:rsid w:val="409EF5F9"/>
    <w:rsid w:val="40ABC7A1"/>
    <w:rsid w:val="40C78B0B"/>
    <w:rsid w:val="40C9C4CD"/>
    <w:rsid w:val="40D5FBE9"/>
    <w:rsid w:val="40E77059"/>
    <w:rsid w:val="40F7AA4D"/>
    <w:rsid w:val="40FD1C23"/>
    <w:rsid w:val="4102BC99"/>
    <w:rsid w:val="4108F1B9"/>
    <w:rsid w:val="410ACCB9"/>
    <w:rsid w:val="411059AB"/>
    <w:rsid w:val="4111B012"/>
    <w:rsid w:val="41201587"/>
    <w:rsid w:val="4121F5AA"/>
    <w:rsid w:val="41243198"/>
    <w:rsid w:val="4124EA42"/>
    <w:rsid w:val="414161A8"/>
    <w:rsid w:val="4141C047"/>
    <w:rsid w:val="4151C7BC"/>
    <w:rsid w:val="415F5A6D"/>
    <w:rsid w:val="4161A45E"/>
    <w:rsid w:val="4165ADC8"/>
    <w:rsid w:val="4167A529"/>
    <w:rsid w:val="4172E814"/>
    <w:rsid w:val="4173276E"/>
    <w:rsid w:val="417EE844"/>
    <w:rsid w:val="4185B676"/>
    <w:rsid w:val="4185F39F"/>
    <w:rsid w:val="418921B0"/>
    <w:rsid w:val="4193B675"/>
    <w:rsid w:val="41B162CF"/>
    <w:rsid w:val="41CC52C2"/>
    <w:rsid w:val="41D79DF8"/>
    <w:rsid w:val="41D81676"/>
    <w:rsid w:val="41DE4E7F"/>
    <w:rsid w:val="41DFFF9F"/>
    <w:rsid w:val="41E18E35"/>
    <w:rsid w:val="41F92437"/>
    <w:rsid w:val="41FE03AE"/>
    <w:rsid w:val="420531FC"/>
    <w:rsid w:val="420F7A3E"/>
    <w:rsid w:val="421291F8"/>
    <w:rsid w:val="4224F0EE"/>
    <w:rsid w:val="422EAA5C"/>
    <w:rsid w:val="4230AD61"/>
    <w:rsid w:val="423B810D"/>
    <w:rsid w:val="4245AB64"/>
    <w:rsid w:val="42551335"/>
    <w:rsid w:val="425B11D9"/>
    <w:rsid w:val="425BB9C4"/>
    <w:rsid w:val="4262D44D"/>
    <w:rsid w:val="42701D89"/>
    <w:rsid w:val="428A604C"/>
    <w:rsid w:val="428F5C56"/>
    <w:rsid w:val="42992A9A"/>
    <w:rsid w:val="42A18BAD"/>
    <w:rsid w:val="42A6E59B"/>
    <w:rsid w:val="42C5F354"/>
    <w:rsid w:val="42DB7EDB"/>
    <w:rsid w:val="42DD3209"/>
    <w:rsid w:val="42ECBFED"/>
    <w:rsid w:val="42F45705"/>
    <w:rsid w:val="42F8564A"/>
    <w:rsid w:val="430EF7CF"/>
    <w:rsid w:val="4317E3FF"/>
    <w:rsid w:val="43195332"/>
    <w:rsid w:val="431DD58F"/>
    <w:rsid w:val="4323ED86"/>
    <w:rsid w:val="43241E59"/>
    <w:rsid w:val="4334CC5B"/>
    <w:rsid w:val="43415FA3"/>
    <w:rsid w:val="434804A3"/>
    <w:rsid w:val="43481894"/>
    <w:rsid w:val="435CD9F3"/>
    <w:rsid w:val="435F62D3"/>
    <w:rsid w:val="436A37DC"/>
    <w:rsid w:val="436A39E5"/>
    <w:rsid w:val="43733956"/>
    <w:rsid w:val="4375B484"/>
    <w:rsid w:val="4377B044"/>
    <w:rsid w:val="43852364"/>
    <w:rsid w:val="438AB8D0"/>
    <w:rsid w:val="4395000D"/>
    <w:rsid w:val="43AC3760"/>
    <w:rsid w:val="43B40308"/>
    <w:rsid w:val="43CBF9A7"/>
    <w:rsid w:val="43D83274"/>
    <w:rsid w:val="43E6275A"/>
    <w:rsid w:val="43EFD8C7"/>
    <w:rsid w:val="43FDC52C"/>
    <w:rsid w:val="4414BCCC"/>
    <w:rsid w:val="441E69E6"/>
    <w:rsid w:val="443E1F1E"/>
    <w:rsid w:val="44423ABE"/>
    <w:rsid w:val="44488164"/>
    <w:rsid w:val="445BD25A"/>
    <w:rsid w:val="446DC4D2"/>
    <w:rsid w:val="4472D48B"/>
    <w:rsid w:val="44788ACF"/>
    <w:rsid w:val="447EB17B"/>
    <w:rsid w:val="4492F14E"/>
    <w:rsid w:val="44961C02"/>
    <w:rsid w:val="44A8D657"/>
    <w:rsid w:val="44BA0892"/>
    <w:rsid w:val="44C0E5CD"/>
    <w:rsid w:val="44C1090D"/>
    <w:rsid w:val="44CDAF67"/>
    <w:rsid w:val="44D0A500"/>
    <w:rsid w:val="44D929FE"/>
    <w:rsid w:val="44D93E39"/>
    <w:rsid w:val="44DDE4C3"/>
    <w:rsid w:val="44E0A70A"/>
    <w:rsid w:val="44E5FD45"/>
    <w:rsid w:val="44E9A7B8"/>
    <w:rsid w:val="45015130"/>
    <w:rsid w:val="4517BEAE"/>
    <w:rsid w:val="45330BBD"/>
    <w:rsid w:val="453EE618"/>
    <w:rsid w:val="45479655"/>
    <w:rsid w:val="4549E925"/>
    <w:rsid w:val="454D475B"/>
    <w:rsid w:val="4556F86D"/>
    <w:rsid w:val="456165A2"/>
    <w:rsid w:val="45684E23"/>
    <w:rsid w:val="45791810"/>
    <w:rsid w:val="457B4F62"/>
    <w:rsid w:val="458F7EDA"/>
    <w:rsid w:val="4591FC20"/>
    <w:rsid w:val="45B0DDED"/>
    <w:rsid w:val="45C9AF9E"/>
    <w:rsid w:val="45E8BAA1"/>
    <w:rsid w:val="45EA330C"/>
    <w:rsid w:val="45FE90A2"/>
    <w:rsid w:val="45FF5D55"/>
    <w:rsid w:val="460C2F73"/>
    <w:rsid w:val="4610FF4E"/>
    <w:rsid w:val="4612AB22"/>
    <w:rsid w:val="461D3821"/>
    <w:rsid w:val="46332082"/>
    <w:rsid w:val="4634F0EA"/>
    <w:rsid w:val="463BBA45"/>
    <w:rsid w:val="463C810C"/>
    <w:rsid w:val="4641E1D3"/>
    <w:rsid w:val="464B35AA"/>
    <w:rsid w:val="464D8C32"/>
    <w:rsid w:val="46658EC6"/>
    <w:rsid w:val="4665F1C5"/>
    <w:rsid w:val="467FF983"/>
    <w:rsid w:val="4687021D"/>
    <w:rsid w:val="468D05EB"/>
    <w:rsid w:val="46A67EF9"/>
    <w:rsid w:val="46C18064"/>
    <w:rsid w:val="46D99397"/>
    <w:rsid w:val="46E88099"/>
    <w:rsid w:val="46F92055"/>
    <w:rsid w:val="47003E46"/>
    <w:rsid w:val="47041E84"/>
    <w:rsid w:val="4704A4BA"/>
    <w:rsid w:val="4717CD34"/>
    <w:rsid w:val="471CCF6D"/>
    <w:rsid w:val="4722E592"/>
    <w:rsid w:val="4727E9AD"/>
    <w:rsid w:val="472FE1FA"/>
    <w:rsid w:val="47503E8C"/>
    <w:rsid w:val="475C4A46"/>
    <w:rsid w:val="476EC198"/>
    <w:rsid w:val="476EE1A8"/>
    <w:rsid w:val="4785C41A"/>
    <w:rsid w:val="47937411"/>
    <w:rsid w:val="479612BE"/>
    <w:rsid w:val="479C361E"/>
    <w:rsid w:val="47A627C7"/>
    <w:rsid w:val="47C713AB"/>
    <w:rsid w:val="47CB010B"/>
    <w:rsid w:val="47CD4266"/>
    <w:rsid w:val="47CD6A99"/>
    <w:rsid w:val="47DBBA41"/>
    <w:rsid w:val="47E07719"/>
    <w:rsid w:val="47E3B140"/>
    <w:rsid w:val="47E564AB"/>
    <w:rsid w:val="47F4DB32"/>
    <w:rsid w:val="47F678FF"/>
    <w:rsid w:val="47FA1C94"/>
    <w:rsid w:val="4804E7BF"/>
    <w:rsid w:val="480B74D0"/>
    <w:rsid w:val="481FCF59"/>
    <w:rsid w:val="483704AD"/>
    <w:rsid w:val="4840B7A0"/>
    <w:rsid w:val="48451D55"/>
    <w:rsid w:val="4848366C"/>
    <w:rsid w:val="4856F9E1"/>
    <w:rsid w:val="486809AB"/>
    <w:rsid w:val="4880C4BC"/>
    <w:rsid w:val="48883628"/>
    <w:rsid w:val="488C5EFD"/>
    <w:rsid w:val="4894D670"/>
    <w:rsid w:val="48AE9DA4"/>
    <w:rsid w:val="48CA7E01"/>
    <w:rsid w:val="48D78967"/>
    <w:rsid w:val="48D8480D"/>
    <w:rsid w:val="48E37366"/>
    <w:rsid w:val="48E5F337"/>
    <w:rsid w:val="48E85345"/>
    <w:rsid w:val="48EA0409"/>
    <w:rsid w:val="48EB0E8E"/>
    <w:rsid w:val="49016B47"/>
    <w:rsid w:val="4903EA35"/>
    <w:rsid w:val="49069744"/>
    <w:rsid w:val="490F60E0"/>
    <w:rsid w:val="491051A4"/>
    <w:rsid w:val="49283C81"/>
    <w:rsid w:val="492C471C"/>
    <w:rsid w:val="4936A18D"/>
    <w:rsid w:val="49387970"/>
    <w:rsid w:val="4938EA04"/>
    <w:rsid w:val="493EF31E"/>
    <w:rsid w:val="493F21DE"/>
    <w:rsid w:val="494EFD01"/>
    <w:rsid w:val="49593861"/>
    <w:rsid w:val="4961145A"/>
    <w:rsid w:val="4961EE1C"/>
    <w:rsid w:val="4966FCC7"/>
    <w:rsid w:val="496ECD08"/>
    <w:rsid w:val="4975C983"/>
    <w:rsid w:val="497E2A7E"/>
    <w:rsid w:val="498FA688"/>
    <w:rsid w:val="4993B561"/>
    <w:rsid w:val="4998FB9A"/>
    <w:rsid w:val="49A35A71"/>
    <w:rsid w:val="49A97767"/>
    <w:rsid w:val="49AB6476"/>
    <w:rsid w:val="49B8F1D5"/>
    <w:rsid w:val="49D2DCBE"/>
    <w:rsid w:val="49DEB91B"/>
    <w:rsid w:val="49E12004"/>
    <w:rsid w:val="49F31AB7"/>
    <w:rsid w:val="49F4ED4E"/>
    <w:rsid w:val="4A01EF19"/>
    <w:rsid w:val="4A079E87"/>
    <w:rsid w:val="4A094D27"/>
    <w:rsid w:val="4A1391BF"/>
    <w:rsid w:val="4A1DD363"/>
    <w:rsid w:val="4A2DCE78"/>
    <w:rsid w:val="4A310253"/>
    <w:rsid w:val="4A4B6498"/>
    <w:rsid w:val="4A528229"/>
    <w:rsid w:val="4A5538A7"/>
    <w:rsid w:val="4A5F05E8"/>
    <w:rsid w:val="4A5F8A6F"/>
    <w:rsid w:val="4A639BC7"/>
    <w:rsid w:val="4A697A1E"/>
    <w:rsid w:val="4A6AAA2A"/>
    <w:rsid w:val="4A808A89"/>
    <w:rsid w:val="4A8B2054"/>
    <w:rsid w:val="4A908727"/>
    <w:rsid w:val="4AA2E6F0"/>
    <w:rsid w:val="4AA4275C"/>
    <w:rsid w:val="4AAB9CE5"/>
    <w:rsid w:val="4AB9D96E"/>
    <w:rsid w:val="4AC067B0"/>
    <w:rsid w:val="4AC5A941"/>
    <w:rsid w:val="4ACDD711"/>
    <w:rsid w:val="4ACE43B8"/>
    <w:rsid w:val="4AD58547"/>
    <w:rsid w:val="4AD8D3F3"/>
    <w:rsid w:val="4AD9F76C"/>
    <w:rsid w:val="4ADAC06A"/>
    <w:rsid w:val="4AE80FB5"/>
    <w:rsid w:val="4AF65AA6"/>
    <w:rsid w:val="4AFFA4FA"/>
    <w:rsid w:val="4B05CEBF"/>
    <w:rsid w:val="4B0F2D56"/>
    <w:rsid w:val="4B14C331"/>
    <w:rsid w:val="4B198144"/>
    <w:rsid w:val="4B209E98"/>
    <w:rsid w:val="4B29C89D"/>
    <w:rsid w:val="4B2A2A6C"/>
    <w:rsid w:val="4B3925D7"/>
    <w:rsid w:val="4B3D6DAC"/>
    <w:rsid w:val="4B4A80D7"/>
    <w:rsid w:val="4B4CC33B"/>
    <w:rsid w:val="4B77752E"/>
    <w:rsid w:val="4B79E958"/>
    <w:rsid w:val="4B82E6CB"/>
    <w:rsid w:val="4B84518B"/>
    <w:rsid w:val="4B8B284C"/>
    <w:rsid w:val="4B8B42AA"/>
    <w:rsid w:val="4B91111A"/>
    <w:rsid w:val="4B9839D8"/>
    <w:rsid w:val="4BADEB29"/>
    <w:rsid w:val="4BAE5604"/>
    <w:rsid w:val="4BAECA8E"/>
    <w:rsid w:val="4BB01E94"/>
    <w:rsid w:val="4BB60618"/>
    <w:rsid w:val="4BBA985D"/>
    <w:rsid w:val="4BC64073"/>
    <w:rsid w:val="4BCA611F"/>
    <w:rsid w:val="4BD83C7E"/>
    <w:rsid w:val="4BEC1AEC"/>
    <w:rsid w:val="4BEFF295"/>
    <w:rsid w:val="4BF10908"/>
    <w:rsid w:val="4BFA4042"/>
    <w:rsid w:val="4C015F77"/>
    <w:rsid w:val="4C125723"/>
    <w:rsid w:val="4C1B932C"/>
    <w:rsid w:val="4C2738E3"/>
    <w:rsid w:val="4C2B715A"/>
    <w:rsid w:val="4C2BA354"/>
    <w:rsid w:val="4C2D41D5"/>
    <w:rsid w:val="4C313356"/>
    <w:rsid w:val="4C3C204F"/>
    <w:rsid w:val="4C541938"/>
    <w:rsid w:val="4C5C5AE7"/>
    <w:rsid w:val="4C6EB241"/>
    <w:rsid w:val="4C706FF4"/>
    <w:rsid w:val="4C7D08AE"/>
    <w:rsid w:val="4C7F9137"/>
    <w:rsid w:val="4C8A86FE"/>
    <w:rsid w:val="4CAA5A6C"/>
    <w:rsid w:val="4CB3E83C"/>
    <w:rsid w:val="4CC002D0"/>
    <w:rsid w:val="4CC5A6CE"/>
    <w:rsid w:val="4CC7CD54"/>
    <w:rsid w:val="4CCA45F1"/>
    <w:rsid w:val="4CCB5A3C"/>
    <w:rsid w:val="4CD1538C"/>
    <w:rsid w:val="4CD858E2"/>
    <w:rsid w:val="4CDCE6E9"/>
    <w:rsid w:val="4CDEE5F3"/>
    <w:rsid w:val="4CE73D4F"/>
    <w:rsid w:val="4CE783A1"/>
    <w:rsid w:val="4CF1B589"/>
    <w:rsid w:val="4CF4F87B"/>
    <w:rsid w:val="4CF97A9E"/>
    <w:rsid w:val="4D167FFD"/>
    <w:rsid w:val="4D19AC4D"/>
    <w:rsid w:val="4D1F090E"/>
    <w:rsid w:val="4D3EC307"/>
    <w:rsid w:val="4D4A9AEF"/>
    <w:rsid w:val="4D4BE3B2"/>
    <w:rsid w:val="4D4F6C62"/>
    <w:rsid w:val="4D680D38"/>
    <w:rsid w:val="4D6B378D"/>
    <w:rsid w:val="4D72F0E3"/>
    <w:rsid w:val="4D740CDF"/>
    <w:rsid w:val="4D78060A"/>
    <w:rsid w:val="4D81AF29"/>
    <w:rsid w:val="4D86621F"/>
    <w:rsid w:val="4D92C0AB"/>
    <w:rsid w:val="4D96D2B9"/>
    <w:rsid w:val="4DA73115"/>
    <w:rsid w:val="4DA842D4"/>
    <w:rsid w:val="4DC264D0"/>
    <w:rsid w:val="4DC2C116"/>
    <w:rsid w:val="4DC8F960"/>
    <w:rsid w:val="4DCC03FA"/>
    <w:rsid w:val="4DCF02B3"/>
    <w:rsid w:val="4DD391AB"/>
    <w:rsid w:val="4DD6395B"/>
    <w:rsid w:val="4DE03F6F"/>
    <w:rsid w:val="4DE851F9"/>
    <w:rsid w:val="4DED6792"/>
    <w:rsid w:val="4E173D72"/>
    <w:rsid w:val="4E1FB077"/>
    <w:rsid w:val="4E24D546"/>
    <w:rsid w:val="4E417223"/>
    <w:rsid w:val="4E6D2A4B"/>
    <w:rsid w:val="4E764293"/>
    <w:rsid w:val="4E7A0358"/>
    <w:rsid w:val="4E7AB654"/>
    <w:rsid w:val="4E7BE654"/>
    <w:rsid w:val="4E83EC6D"/>
    <w:rsid w:val="4E8602C8"/>
    <w:rsid w:val="4E90D98E"/>
    <w:rsid w:val="4E96DA31"/>
    <w:rsid w:val="4E9974E9"/>
    <w:rsid w:val="4EA218D6"/>
    <w:rsid w:val="4EAD3022"/>
    <w:rsid w:val="4ECA8E6A"/>
    <w:rsid w:val="4ECB9FDF"/>
    <w:rsid w:val="4ED0C647"/>
    <w:rsid w:val="4EE3269D"/>
    <w:rsid w:val="4EE3CF89"/>
    <w:rsid w:val="4EE58BEB"/>
    <w:rsid w:val="4EEDA2E6"/>
    <w:rsid w:val="4EEFF3CA"/>
    <w:rsid w:val="4F0554AE"/>
    <w:rsid w:val="4F056D79"/>
    <w:rsid w:val="4F0F3069"/>
    <w:rsid w:val="4F1AF804"/>
    <w:rsid w:val="4F27B50B"/>
    <w:rsid w:val="4F28A9CA"/>
    <w:rsid w:val="4F323100"/>
    <w:rsid w:val="4F39FFC8"/>
    <w:rsid w:val="4F41EBA4"/>
    <w:rsid w:val="4F480126"/>
    <w:rsid w:val="4F714374"/>
    <w:rsid w:val="4F79E52E"/>
    <w:rsid w:val="4FA51F03"/>
    <w:rsid w:val="4FB573F4"/>
    <w:rsid w:val="4FBB80D8"/>
    <w:rsid w:val="4FC2CE52"/>
    <w:rsid w:val="4FC33CDB"/>
    <w:rsid w:val="4FC982BE"/>
    <w:rsid w:val="4FDC5FE7"/>
    <w:rsid w:val="4FE5431C"/>
    <w:rsid w:val="500CEB5C"/>
    <w:rsid w:val="500F5C41"/>
    <w:rsid w:val="500F87FC"/>
    <w:rsid w:val="501413BD"/>
    <w:rsid w:val="501686B5"/>
    <w:rsid w:val="5027A1DB"/>
    <w:rsid w:val="502ADCEC"/>
    <w:rsid w:val="502C0D96"/>
    <w:rsid w:val="502C993D"/>
    <w:rsid w:val="5030BF90"/>
    <w:rsid w:val="503CFAEF"/>
    <w:rsid w:val="503F4D7C"/>
    <w:rsid w:val="50415C95"/>
    <w:rsid w:val="504E1AF9"/>
    <w:rsid w:val="504E74D2"/>
    <w:rsid w:val="50507823"/>
    <w:rsid w:val="50561476"/>
    <w:rsid w:val="505DB4F7"/>
    <w:rsid w:val="5069DDC3"/>
    <w:rsid w:val="506B25C3"/>
    <w:rsid w:val="5077BF43"/>
    <w:rsid w:val="507AB34F"/>
    <w:rsid w:val="508A08F8"/>
    <w:rsid w:val="508E4584"/>
    <w:rsid w:val="509A8E4B"/>
    <w:rsid w:val="509AFF97"/>
    <w:rsid w:val="50A2BDC9"/>
    <w:rsid w:val="50ADDDCE"/>
    <w:rsid w:val="50B9B4EE"/>
    <w:rsid w:val="50D22F2D"/>
    <w:rsid w:val="50D2DD4B"/>
    <w:rsid w:val="50D380D3"/>
    <w:rsid w:val="50DA8C48"/>
    <w:rsid w:val="50E37F55"/>
    <w:rsid w:val="50EA5B6A"/>
    <w:rsid w:val="50F4F138"/>
    <w:rsid w:val="50FC7530"/>
    <w:rsid w:val="510B8ABD"/>
    <w:rsid w:val="5115417C"/>
    <w:rsid w:val="51328803"/>
    <w:rsid w:val="5139A6E2"/>
    <w:rsid w:val="513A4BA7"/>
    <w:rsid w:val="513C5025"/>
    <w:rsid w:val="5143E117"/>
    <w:rsid w:val="514BD90B"/>
    <w:rsid w:val="5165531F"/>
    <w:rsid w:val="5173755C"/>
    <w:rsid w:val="5176B7BF"/>
    <w:rsid w:val="517A95C3"/>
    <w:rsid w:val="51A99C06"/>
    <w:rsid w:val="51AC86C7"/>
    <w:rsid w:val="51B7B1F4"/>
    <w:rsid w:val="51B90DCC"/>
    <w:rsid w:val="51BD9BDE"/>
    <w:rsid w:val="51BE963D"/>
    <w:rsid w:val="51C8699E"/>
    <w:rsid w:val="51CF176D"/>
    <w:rsid w:val="51D6EA14"/>
    <w:rsid w:val="51DFBE83"/>
    <w:rsid w:val="51E4D0E4"/>
    <w:rsid w:val="51F5C11A"/>
    <w:rsid w:val="5200E843"/>
    <w:rsid w:val="5202FF44"/>
    <w:rsid w:val="52075A3B"/>
    <w:rsid w:val="520930F9"/>
    <w:rsid w:val="520E6362"/>
    <w:rsid w:val="520FD185"/>
    <w:rsid w:val="521394AC"/>
    <w:rsid w:val="522255AE"/>
    <w:rsid w:val="52230313"/>
    <w:rsid w:val="522D8B8E"/>
    <w:rsid w:val="52475DDC"/>
    <w:rsid w:val="5249E478"/>
    <w:rsid w:val="524A3270"/>
    <w:rsid w:val="524DC95F"/>
    <w:rsid w:val="5251CFCF"/>
    <w:rsid w:val="525746A5"/>
    <w:rsid w:val="52626D61"/>
    <w:rsid w:val="52696D67"/>
    <w:rsid w:val="526C4E1B"/>
    <w:rsid w:val="52779312"/>
    <w:rsid w:val="5277CB87"/>
    <w:rsid w:val="527FA11A"/>
    <w:rsid w:val="52817795"/>
    <w:rsid w:val="52837458"/>
    <w:rsid w:val="52935062"/>
    <w:rsid w:val="52A08D61"/>
    <w:rsid w:val="52C02426"/>
    <w:rsid w:val="52CE9549"/>
    <w:rsid w:val="52D9811A"/>
    <w:rsid w:val="52E1AC7D"/>
    <w:rsid w:val="52EEF606"/>
    <w:rsid w:val="52FA94BB"/>
    <w:rsid w:val="52FAE51C"/>
    <w:rsid w:val="52FF779E"/>
    <w:rsid w:val="5302F1BC"/>
    <w:rsid w:val="53088E8C"/>
    <w:rsid w:val="53128820"/>
    <w:rsid w:val="5316186D"/>
    <w:rsid w:val="53199BF0"/>
    <w:rsid w:val="532160AB"/>
    <w:rsid w:val="532372BD"/>
    <w:rsid w:val="53272869"/>
    <w:rsid w:val="53349ACC"/>
    <w:rsid w:val="53442DE9"/>
    <w:rsid w:val="5344FFAE"/>
    <w:rsid w:val="5356CC43"/>
    <w:rsid w:val="5367665C"/>
    <w:rsid w:val="536BD75D"/>
    <w:rsid w:val="5373ABC1"/>
    <w:rsid w:val="5376D5C9"/>
    <w:rsid w:val="537E5728"/>
    <w:rsid w:val="5384291C"/>
    <w:rsid w:val="53981E38"/>
    <w:rsid w:val="539B4225"/>
    <w:rsid w:val="53A30EBD"/>
    <w:rsid w:val="53AEA75B"/>
    <w:rsid w:val="53B2C5A9"/>
    <w:rsid w:val="53B4659B"/>
    <w:rsid w:val="53BFAF61"/>
    <w:rsid w:val="53C2B95B"/>
    <w:rsid w:val="53CFE8EC"/>
    <w:rsid w:val="53D04217"/>
    <w:rsid w:val="53D44B2A"/>
    <w:rsid w:val="53DA3625"/>
    <w:rsid w:val="53E7D53E"/>
    <w:rsid w:val="53EF0BCE"/>
    <w:rsid w:val="53F41383"/>
    <w:rsid w:val="53FAD08D"/>
    <w:rsid w:val="54121584"/>
    <w:rsid w:val="541C0CE2"/>
    <w:rsid w:val="54201DD2"/>
    <w:rsid w:val="5423AC78"/>
    <w:rsid w:val="542ACBD0"/>
    <w:rsid w:val="54427C54"/>
    <w:rsid w:val="544B1EC5"/>
    <w:rsid w:val="5456EBDB"/>
    <w:rsid w:val="54584F06"/>
    <w:rsid w:val="546692B4"/>
    <w:rsid w:val="54685978"/>
    <w:rsid w:val="5478B7E1"/>
    <w:rsid w:val="547BAAA1"/>
    <w:rsid w:val="548057FF"/>
    <w:rsid w:val="5484B395"/>
    <w:rsid w:val="5487633E"/>
    <w:rsid w:val="54943782"/>
    <w:rsid w:val="54AC15E1"/>
    <w:rsid w:val="54B19CF4"/>
    <w:rsid w:val="54B5FB73"/>
    <w:rsid w:val="54C91D85"/>
    <w:rsid w:val="54CC5961"/>
    <w:rsid w:val="54D7EBD3"/>
    <w:rsid w:val="54DCE64F"/>
    <w:rsid w:val="54ED4F20"/>
    <w:rsid w:val="54F5C078"/>
    <w:rsid w:val="54FA0918"/>
    <w:rsid w:val="54FEEB47"/>
    <w:rsid w:val="55069BDF"/>
    <w:rsid w:val="5526CAD8"/>
    <w:rsid w:val="552863C9"/>
    <w:rsid w:val="5531B7A0"/>
    <w:rsid w:val="553F66EA"/>
    <w:rsid w:val="555A2D7F"/>
    <w:rsid w:val="555E854B"/>
    <w:rsid w:val="5562F529"/>
    <w:rsid w:val="55663953"/>
    <w:rsid w:val="5567425B"/>
    <w:rsid w:val="556FDF77"/>
    <w:rsid w:val="557ABF19"/>
    <w:rsid w:val="5582CA6B"/>
    <w:rsid w:val="558D8A86"/>
    <w:rsid w:val="5594BAA7"/>
    <w:rsid w:val="55E98068"/>
    <w:rsid w:val="55EF438B"/>
    <w:rsid w:val="56001783"/>
    <w:rsid w:val="560F6CE3"/>
    <w:rsid w:val="5611EB07"/>
    <w:rsid w:val="561370DD"/>
    <w:rsid w:val="561A4908"/>
    <w:rsid w:val="5626B582"/>
    <w:rsid w:val="562CA280"/>
    <w:rsid w:val="56434180"/>
    <w:rsid w:val="5650E5A4"/>
    <w:rsid w:val="5659D4DB"/>
    <w:rsid w:val="5673F3B0"/>
    <w:rsid w:val="567D443F"/>
    <w:rsid w:val="5681D58B"/>
    <w:rsid w:val="568203C4"/>
    <w:rsid w:val="568C0BF1"/>
    <w:rsid w:val="569130B7"/>
    <w:rsid w:val="569B0508"/>
    <w:rsid w:val="56A5CD4E"/>
    <w:rsid w:val="56B12024"/>
    <w:rsid w:val="56CF58DE"/>
    <w:rsid w:val="56D55703"/>
    <w:rsid w:val="56D785EF"/>
    <w:rsid w:val="56E9B284"/>
    <w:rsid w:val="56EBD39E"/>
    <w:rsid w:val="56EC195A"/>
    <w:rsid w:val="56F5CBC3"/>
    <w:rsid w:val="56FB8AA5"/>
    <w:rsid w:val="57012637"/>
    <w:rsid w:val="571CA2D9"/>
    <w:rsid w:val="572CD9B0"/>
    <w:rsid w:val="57356518"/>
    <w:rsid w:val="5735DE84"/>
    <w:rsid w:val="5735F3BF"/>
    <w:rsid w:val="5736D428"/>
    <w:rsid w:val="573AE932"/>
    <w:rsid w:val="573C9271"/>
    <w:rsid w:val="574806F1"/>
    <w:rsid w:val="575859B6"/>
    <w:rsid w:val="576BEEB3"/>
    <w:rsid w:val="576E04A7"/>
    <w:rsid w:val="5774C852"/>
    <w:rsid w:val="577CC541"/>
    <w:rsid w:val="57880F7A"/>
    <w:rsid w:val="57B7B939"/>
    <w:rsid w:val="57C49E36"/>
    <w:rsid w:val="57E8A99D"/>
    <w:rsid w:val="57E979CD"/>
    <w:rsid w:val="57F25B32"/>
    <w:rsid w:val="57FA8D7B"/>
    <w:rsid w:val="581BA14A"/>
    <w:rsid w:val="581D3B93"/>
    <w:rsid w:val="581F987C"/>
    <w:rsid w:val="58263084"/>
    <w:rsid w:val="582DE369"/>
    <w:rsid w:val="5842E5E3"/>
    <w:rsid w:val="58675756"/>
    <w:rsid w:val="586EB348"/>
    <w:rsid w:val="58710E33"/>
    <w:rsid w:val="58782BE0"/>
    <w:rsid w:val="587F6B2B"/>
    <w:rsid w:val="587FBBAA"/>
    <w:rsid w:val="5881782D"/>
    <w:rsid w:val="58824A54"/>
    <w:rsid w:val="588B2B0C"/>
    <w:rsid w:val="588BEC82"/>
    <w:rsid w:val="5895121C"/>
    <w:rsid w:val="58A8D45B"/>
    <w:rsid w:val="58AD8484"/>
    <w:rsid w:val="58AF2093"/>
    <w:rsid w:val="58C565EC"/>
    <w:rsid w:val="58D1AEE5"/>
    <w:rsid w:val="58E34111"/>
    <w:rsid w:val="58EFC231"/>
    <w:rsid w:val="5910A70B"/>
    <w:rsid w:val="591E31D8"/>
    <w:rsid w:val="5922AB84"/>
    <w:rsid w:val="592D6E01"/>
    <w:rsid w:val="593074D0"/>
    <w:rsid w:val="593214EE"/>
    <w:rsid w:val="593F5DDE"/>
    <w:rsid w:val="595DAE1E"/>
    <w:rsid w:val="59651089"/>
    <w:rsid w:val="5979387D"/>
    <w:rsid w:val="59796746"/>
    <w:rsid w:val="597AD2A4"/>
    <w:rsid w:val="5981CD4C"/>
    <w:rsid w:val="59825A88"/>
    <w:rsid w:val="5982BC77"/>
    <w:rsid w:val="598594D0"/>
    <w:rsid w:val="598C1874"/>
    <w:rsid w:val="598CB69F"/>
    <w:rsid w:val="599811A3"/>
    <w:rsid w:val="59B1405A"/>
    <w:rsid w:val="59C0D819"/>
    <w:rsid w:val="59C3C5DF"/>
    <w:rsid w:val="59D42F0A"/>
    <w:rsid w:val="59D8662E"/>
    <w:rsid w:val="59DDC749"/>
    <w:rsid w:val="59E17028"/>
    <w:rsid w:val="59E31AFC"/>
    <w:rsid w:val="59F9C563"/>
    <w:rsid w:val="5A0DA1E7"/>
    <w:rsid w:val="5A13FC41"/>
    <w:rsid w:val="5A173169"/>
    <w:rsid w:val="5A186F7B"/>
    <w:rsid w:val="5A212AF8"/>
    <w:rsid w:val="5A21B12E"/>
    <w:rsid w:val="5A226ED1"/>
    <w:rsid w:val="5A279607"/>
    <w:rsid w:val="5A289435"/>
    <w:rsid w:val="5A3EE0DB"/>
    <w:rsid w:val="5A47DF97"/>
    <w:rsid w:val="5A4EE48D"/>
    <w:rsid w:val="5A5111A0"/>
    <w:rsid w:val="5A640384"/>
    <w:rsid w:val="5A661D44"/>
    <w:rsid w:val="5A8ECA21"/>
    <w:rsid w:val="5A9A8C16"/>
    <w:rsid w:val="5AA5E191"/>
    <w:rsid w:val="5AB76FDD"/>
    <w:rsid w:val="5ABB3E19"/>
    <w:rsid w:val="5ABCA801"/>
    <w:rsid w:val="5ABCC08A"/>
    <w:rsid w:val="5AC559C6"/>
    <w:rsid w:val="5ACF185C"/>
    <w:rsid w:val="5AD6AF91"/>
    <w:rsid w:val="5AD9FE43"/>
    <w:rsid w:val="5AE093D4"/>
    <w:rsid w:val="5B0CCEB7"/>
    <w:rsid w:val="5B135D2F"/>
    <w:rsid w:val="5B179B20"/>
    <w:rsid w:val="5B180E68"/>
    <w:rsid w:val="5B1C10A1"/>
    <w:rsid w:val="5B1D9A05"/>
    <w:rsid w:val="5B2D92CA"/>
    <w:rsid w:val="5B3F0DFB"/>
    <w:rsid w:val="5B4F6806"/>
    <w:rsid w:val="5B540FA7"/>
    <w:rsid w:val="5B55F685"/>
    <w:rsid w:val="5B5E2EAE"/>
    <w:rsid w:val="5B78001C"/>
    <w:rsid w:val="5B810CDA"/>
    <w:rsid w:val="5B95EC66"/>
    <w:rsid w:val="5B9DA47D"/>
    <w:rsid w:val="5BA40119"/>
    <w:rsid w:val="5BBD6963"/>
    <w:rsid w:val="5BC695B6"/>
    <w:rsid w:val="5BCDAC12"/>
    <w:rsid w:val="5BCE7070"/>
    <w:rsid w:val="5BCF0245"/>
    <w:rsid w:val="5BD0F206"/>
    <w:rsid w:val="5BD68BA5"/>
    <w:rsid w:val="5BE16B3C"/>
    <w:rsid w:val="5BFEF296"/>
    <w:rsid w:val="5BFF55C4"/>
    <w:rsid w:val="5C048A1D"/>
    <w:rsid w:val="5C04AFC4"/>
    <w:rsid w:val="5C06EC14"/>
    <w:rsid w:val="5C08D63B"/>
    <w:rsid w:val="5C1A0B3E"/>
    <w:rsid w:val="5C1AF7A2"/>
    <w:rsid w:val="5C1BD39D"/>
    <w:rsid w:val="5C1E36F3"/>
    <w:rsid w:val="5C30B4A4"/>
    <w:rsid w:val="5C3C28B4"/>
    <w:rsid w:val="5C462820"/>
    <w:rsid w:val="5C5ED8F6"/>
    <w:rsid w:val="5C69BF80"/>
    <w:rsid w:val="5C747C90"/>
    <w:rsid w:val="5C760D75"/>
    <w:rsid w:val="5C7B2334"/>
    <w:rsid w:val="5C8636A6"/>
    <w:rsid w:val="5C9A6C32"/>
    <w:rsid w:val="5CB96A66"/>
    <w:rsid w:val="5CC11BFC"/>
    <w:rsid w:val="5CC84E07"/>
    <w:rsid w:val="5CCC557A"/>
    <w:rsid w:val="5CD4B73E"/>
    <w:rsid w:val="5CDE04FD"/>
    <w:rsid w:val="5CE8694B"/>
    <w:rsid w:val="5CEC1930"/>
    <w:rsid w:val="5CEF5B59"/>
    <w:rsid w:val="5CF17608"/>
    <w:rsid w:val="5CF7C71B"/>
    <w:rsid w:val="5D149978"/>
    <w:rsid w:val="5D180D79"/>
    <w:rsid w:val="5D1D4D74"/>
    <w:rsid w:val="5D3F694E"/>
    <w:rsid w:val="5D40FD75"/>
    <w:rsid w:val="5D4B369F"/>
    <w:rsid w:val="5D4FDE2D"/>
    <w:rsid w:val="5D5D0FAF"/>
    <w:rsid w:val="5D5D1570"/>
    <w:rsid w:val="5D631BFA"/>
    <w:rsid w:val="5D661FC4"/>
    <w:rsid w:val="5D68A807"/>
    <w:rsid w:val="5D9488E3"/>
    <w:rsid w:val="5D9A4C20"/>
    <w:rsid w:val="5DA15145"/>
    <w:rsid w:val="5DA5EDFF"/>
    <w:rsid w:val="5DA8C5D6"/>
    <w:rsid w:val="5DAB1325"/>
    <w:rsid w:val="5DAB3DF4"/>
    <w:rsid w:val="5DAE4784"/>
    <w:rsid w:val="5DB20B1E"/>
    <w:rsid w:val="5DB82968"/>
    <w:rsid w:val="5DBA3059"/>
    <w:rsid w:val="5DC0BD93"/>
    <w:rsid w:val="5DC75294"/>
    <w:rsid w:val="5DCC8521"/>
    <w:rsid w:val="5DD5B16F"/>
    <w:rsid w:val="5DE028E1"/>
    <w:rsid w:val="5E002ADA"/>
    <w:rsid w:val="5E0AD5D1"/>
    <w:rsid w:val="5E135046"/>
    <w:rsid w:val="5E150399"/>
    <w:rsid w:val="5E2035F5"/>
    <w:rsid w:val="5E3FEA8E"/>
    <w:rsid w:val="5E40A224"/>
    <w:rsid w:val="5E428CEB"/>
    <w:rsid w:val="5E51A9BA"/>
    <w:rsid w:val="5E53F731"/>
    <w:rsid w:val="5E5E3400"/>
    <w:rsid w:val="5E67EBB9"/>
    <w:rsid w:val="5E7B59C4"/>
    <w:rsid w:val="5E87E991"/>
    <w:rsid w:val="5E8998BF"/>
    <w:rsid w:val="5EA2AAB2"/>
    <w:rsid w:val="5EA3EE0D"/>
    <w:rsid w:val="5EB65FB2"/>
    <w:rsid w:val="5EBB245C"/>
    <w:rsid w:val="5EBD1644"/>
    <w:rsid w:val="5EC3E34E"/>
    <w:rsid w:val="5EC55805"/>
    <w:rsid w:val="5ECE0A74"/>
    <w:rsid w:val="5ED886D5"/>
    <w:rsid w:val="5EDDD96E"/>
    <w:rsid w:val="5EE4BFDA"/>
    <w:rsid w:val="5EF0B626"/>
    <w:rsid w:val="5EFA5433"/>
    <w:rsid w:val="5EFEEC5B"/>
    <w:rsid w:val="5F3184BA"/>
    <w:rsid w:val="5F37A33F"/>
    <w:rsid w:val="5F3F51BA"/>
    <w:rsid w:val="5F407C42"/>
    <w:rsid w:val="5F42630B"/>
    <w:rsid w:val="5F5F56CE"/>
    <w:rsid w:val="5F6615BE"/>
    <w:rsid w:val="5F6AB0CC"/>
    <w:rsid w:val="5F74474E"/>
    <w:rsid w:val="5F7DAA7D"/>
    <w:rsid w:val="5F7EEDAE"/>
    <w:rsid w:val="5FACD7BA"/>
    <w:rsid w:val="5FB01110"/>
    <w:rsid w:val="5FC4E19E"/>
    <w:rsid w:val="5FD01FED"/>
    <w:rsid w:val="5FD8F7D2"/>
    <w:rsid w:val="5FE02ED1"/>
    <w:rsid w:val="5FE0C4A0"/>
    <w:rsid w:val="5FEBB0DB"/>
    <w:rsid w:val="5FF10B28"/>
    <w:rsid w:val="5FF49BF9"/>
    <w:rsid w:val="60016C3C"/>
    <w:rsid w:val="6002C006"/>
    <w:rsid w:val="6012ACF0"/>
    <w:rsid w:val="6015D62B"/>
    <w:rsid w:val="601C33A5"/>
    <w:rsid w:val="601FDD41"/>
    <w:rsid w:val="603847F1"/>
    <w:rsid w:val="604DC93D"/>
    <w:rsid w:val="605A1BA8"/>
    <w:rsid w:val="605AB362"/>
    <w:rsid w:val="6068D740"/>
    <w:rsid w:val="607BC4B2"/>
    <w:rsid w:val="6086416D"/>
    <w:rsid w:val="60A77836"/>
    <w:rsid w:val="60AABBE9"/>
    <w:rsid w:val="60B7211B"/>
    <w:rsid w:val="60BBD167"/>
    <w:rsid w:val="60C04C1A"/>
    <w:rsid w:val="60C6BDC6"/>
    <w:rsid w:val="60D880F5"/>
    <w:rsid w:val="60E2E09F"/>
    <w:rsid w:val="60E63F65"/>
    <w:rsid w:val="60E937A4"/>
    <w:rsid w:val="610965F3"/>
    <w:rsid w:val="6110ACF5"/>
    <w:rsid w:val="611F5D08"/>
    <w:rsid w:val="61310439"/>
    <w:rsid w:val="61359FDF"/>
    <w:rsid w:val="6143B021"/>
    <w:rsid w:val="61453A3A"/>
    <w:rsid w:val="614D484D"/>
    <w:rsid w:val="614FEE15"/>
    <w:rsid w:val="6150657A"/>
    <w:rsid w:val="6159D652"/>
    <w:rsid w:val="615C94E1"/>
    <w:rsid w:val="615E232F"/>
    <w:rsid w:val="6166EEEE"/>
    <w:rsid w:val="616E4D01"/>
    <w:rsid w:val="61735A2D"/>
    <w:rsid w:val="6182BE00"/>
    <w:rsid w:val="618880F3"/>
    <w:rsid w:val="618DCE5C"/>
    <w:rsid w:val="6197D33A"/>
    <w:rsid w:val="61A9E82F"/>
    <w:rsid w:val="61BABB7B"/>
    <w:rsid w:val="61BEF1DC"/>
    <w:rsid w:val="61C3FCF4"/>
    <w:rsid w:val="61CD9CFD"/>
    <w:rsid w:val="61D13533"/>
    <w:rsid w:val="61D18BC7"/>
    <w:rsid w:val="61D23DD1"/>
    <w:rsid w:val="61DAE79D"/>
    <w:rsid w:val="61EF26FB"/>
    <w:rsid w:val="61FA82A6"/>
    <w:rsid w:val="620F3216"/>
    <w:rsid w:val="62101F69"/>
    <w:rsid w:val="6219649B"/>
    <w:rsid w:val="6219F673"/>
    <w:rsid w:val="621C3201"/>
    <w:rsid w:val="621F10D2"/>
    <w:rsid w:val="62291D92"/>
    <w:rsid w:val="622B19FB"/>
    <w:rsid w:val="62344CF2"/>
    <w:rsid w:val="6237941B"/>
    <w:rsid w:val="624ECA22"/>
    <w:rsid w:val="6265080E"/>
    <w:rsid w:val="626646AD"/>
    <w:rsid w:val="62749D7C"/>
    <w:rsid w:val="627776D1"/>
    <w:rsid w:val="62828D51"/>
    <w:rsid w:val="628F4C68"/>
    <w:rsid w:val="62923861"/>
    <w:rsid w:val="62A6A852"/>
    <w:rsid w:val="62BC9CD2"/>
    <w:rsid w:val="62C23683"/>
    <w:rsid w:val="62C2FB6E"/>
    <w:rsid w:val="62C5DECB"/>
    <w:rsid w:val="62DB0EB6"/>
    <w:rsid w:val="62DB8DA2"/>
    <w:rsid w:val="62EF91A5"/>
    <w:rsid w:val="62FAA69C"/>
    <w:rsid w:val="63084722"/>
    <w:rsid w:val="630D40ED"/>
    <w:rsid w:val="631CE3F4"/>
    <w:rsid w:val="6322471E"/>
    <w:rsid w:val="63271968"/>
    <w:rsid w:val="632B1345"/>
    <w:rsid w:val="632C7716"/>
    <w:rsid w:val="63383C62"/>
    <w:rsid w:val="6338D993"/>
    <w:rsid w:val="6347DB39"/>
    <w:rsid w:val="636B9E26"/>
    <w:rsid w:val="636CA9CC"/>
    <w:rsid w:val="63767B29"/>
    <w:rsid w:val="63799430"/>
    <w:rsid w:val="6383AF93"/>
    <w:rsid w:val="639B8433"/>
    <w:rsid w:val="639F0E83"/>
    <w:rsid w:val="63AAAE29"/>
    <w:rsid w:val="63B5E834"/>
    <w:rsid w:val="63B6B260"/>
    <w:rsid w:val="63B7FC09"/>
    <w:rsid w:val="63BA80E3"/>
    <w:rsid w:val="63CAD306"/>
    <w:rsid w:val="63DC00BC"/>
    <w:rsid w:val="63DC720A"/>
    <w:rsid w:val="63E6EAB5"/>
    <w:rsid w:val="63EBCD80"/>
    <w:rsid w:val="6403EC3D"/>
    <w:rsid w:val="6405AC76"/>
    <w:rsid w:val="6413A04C"/>
    <w:rsid w:val="64158523"/>
    <w:rsid w:val="64182A96"/>
    <w:rsid w:val="644C5A7D"/>
    <w:rsid w:val="64583EBE"/>
    <w:rsid w:val="646644A7"/>
    <w:rsid w:val="646C5B37"/>
    <w:rsid w:val="6475F72A"/>
    <w:rsid w:val="647E8281"/>
    <w:rsid w:val="64811F5A"/>
    <w:rsid w:val="648789CD"/>
    <w:rsid w:val="648DA58B"/>
    <w:rsid w:val="649BE438"/>
    <w:rsid w:val="64AB510E"/>
    <w:rsid w:val="64B960F4"/>
    <w:rsid w:val="64E102A8"/>
    <w:rsid w:val="64E58A9F"/>
    <w:rsid w:val="65016EEC"/>
    <w:rsid w:val="650B5FC3"/>
    <w:rsid w:val="650C1D21"/>
    <w:rsid w:val="6519B6AB"/>
    <w:rsid w:val="65206177"/>
    <w:rsid w:val="6523D3DA"/>
    <w:rsid w:val="6526C7BD"/>
    <w:rsid w:val="652C1055"/>
    <w:rsid w:val="652EC04C"/>
    <w:rsid w:val="653597AE"/>
    <w:rsid w:val="653CCF27"/>
    <w:rsid w:val="6542E56A"/>
    <w:rsid w:val="6545EE1D"/>
    <w:rsid w:val="6559A4B9"/>
    <w:rsid w:val="656068B5"/>
    <w:rsid w:val="65637FCE"/>
    <w:rsid w:val="65722AF8"/>
    <w:rsid w:val="6578426B"/>
    <w:rsid w:val="658EEC17"/>
    <w:rsid w:val="659B4404"/>
    <w:rsid w:val="659E2FC8"/>
    <w:rsid w:val="65A1ED93"/>
    <w:rsid w:val="65A741D0"/>
    <w:rsid w:val="65BBF193"/>
    <w:rsid w:val="65BE31B1"/>
    <w:rsid w:val="65C199BC"/>
    <w:rsid w:val="65CFF117"/>
    <w:rsid w:val="65DE4051"/>
    <w:rsid w:val="66083383"/>
    <w:rsid w:val="66108F1E"/>
    <w:rsid w:val="6629C3D7"/>
    <w:rsid w:val="662E2165"/>
    <w:rsid w:val="663F546A"/>
    <w:rsid w:val="66418CE2"/>
    <w:rsid w:val="6641EF6A"/>
    <w:rsid w:val="664DE83B"/>
    <w:rsid w:val="66501D5B"/>
    <w:rsid w:val="66590DB3"/>
    <w:rsid w:val="665E943B"/>
    <w:rsid w:val="665F9D2F"/>
    <w:rsid w:val="666802A0"/>
    <w:rsid w:val="666B5731"/>
    <w:rsid w:val="667F7BFB"/>
    <w:rsid w:val="6699FF30"/>
    <w:rsid w:val="669A8F01"/>
    <w:rsid w:val="66A2299B"/>
    <w:rsid w:val="66A599C9"/>
    <w:rsid w:val="66B45BEC"/>
    <w:rsid w:val="66B6CB1B"/>
    <w:rsid w:val="66BB1E7F"/>
    <w:rsid w:val="66BCC718"/>
    <w:rsid w:val="66C7E0B6"/>
    <w:rsid w:val="66CE7653"/>
    <w:rsid w:val="66D433C2"/>
    <w:rsid w:val="66ED7321"/>
    <w:rsid w:val="66F2B25D"/>
    <w:rsid w:val="66F77DC0"/>
    <w:rsid w:val="67025640"/>
    <w:rsid w:val="6711524D"/>
    <w:rsid w:val="67178267"/>
    <w:rsid w:val="6727C433"/>
    <w:rsid w:val="67299B3F"/>
    <w:rsid w:val="672FC356"/>
    <w:rsid w:val="67364E22"/>
    <w:rsid w:val="673AA8C4"/>
    <w:rsid w:val="674A933B"/>
    <w:rsid w:val="674EDF07"/>
    <w:rsid w:val="674FE074"/>
    <w:rsid w:val="6751CCFF"/>
    <w:rsid w:val="675A7354"/>
    <w:rsid w:val="675B43F0"/>
    <w:rsid w:val="677F5CE4"/>
    <w:rsid w:val="6784B48F"/>
    <w:rsid w:val="678EBD6B"/>
    <w:rsid w:val="67A8793E"/>
    <w:rsid w:val="67BA056A"/>
    <w:rsid w:val="67C14F13"/>
    <w:rsid w:val="67C368C4"/>
    <w:rsid w:val="67C5705B"/>
    <w:rsid w:val="67C579C8"/>
    <w:rsid w:val="67CDBC55"/>
    <w:rsid w:val="67D2A2AD"/>
    <w:rsid w:val="67D39C1B"/>
    <w:rsid w:val="67D82497"/>
    <w:rsid w:val="67FF3EA2"/>
    <w:rsid w:val="680CEEEB"/>
    <w:rsid w:val="681E6DEC"/>
    <w:rsid w:val="682AFC7B"/>
    <w:rsid w:val="682F9067"/>
    <w:rsid w:val="6834629F"/>
    <w:rsid w:val="683586BD"/>
    <w:rsid w:val="68438C50"/>
    <w:rsid w:val="6846E376"/>
    <w:rsid w:val="684ACDFF"/>
    <w:rsid w:val="6857E375"/>
    <w:rsid w:val="6857F063"/>
    <w:rsid w:val="68664873"/>
    <w:rsid w:val="68689632"/>
    <w:rsid w:val="6868E262"/>
    <w:rsid w:val="686F4CB6"/>
    <w:rsid w:val="6887055C"/>
    <w:rsid w:val="688B0D18"/>
    <w:rsid w:val="689ED495"/>
    <w:rsid w:val="68A3E0FB"/>
    <w:rsid w:val="68B16CF9"/>
    <w:rsid w:val="68BE01AA"/>
    <w:rsid w:val="68BF3EA3"/>
    <w:rsid w:val="68C39494"/>
    <w:rsid w:val="68DD7D3D"/>
    <w:rsid w:val="68E5AAAE"/>
    <w:rsid w:val="68F94917"/>
    <w:rsid w:val="690185F9"/>
    <w:rsid w:val="690BC9E9"/>
    <w:rsid w:val="691B2D45"/>
    <w:rsid w:val="692FA74B"/>
    <w:rsid w:val="694811FD"/>
    <w:rsid w:val="694897D7"/>
    <w:rsid w:val="694917F8"/>
    <w:rsid w:val="69495D08"/>
    <w:rsid w:val="6967CD47"/>
    <w:rsid w:val="6975783E"/>
    <w:rsid w:val="69768A21"/>
    <w:rsid w:val="697A8236"/>
    <w:rsid w:val="6989D4E8"/>
    <w:rsid w:val="698CFE79"/>
    <w:rsid w:val="6991803D"/>
    <w:rsid w:val="6994D73B"/>
    <w:rsid w:val="699B31E1"/>
    <w:rsid w:val="69AB789A"/>
    <w:rsid w:val="69AC7E18"/>
    <w:rsid w:val="69B6A495"/>
    <w:rsid w:val="69B83D3C"/>
    <w:rsid w:val="69B922C6"/>
    <w:rsid w:val="69C0B0DB"/>
    <w:rsid w:val="69C25090"/>
    <w:rsid w:val="69C5C22C"/>
    <w:rsid w:val="69E29373"/>
    <w:rsid w:val="69ED27CE"/>
    <w:rsid w:val="69EF84A9"/>
    <w:rsid w:val="69F241D0"/>
    <w:rsid w:val="6A04B2C3"/>
    <w:rsid w:val="6A0579CE"/>
    <w:rsid w:val="6A1BFFF8"/>
    <w:rsid w:val="6A1CC87A"/>
    <w:rsid w:val="6A1D0DDF"/>
    <w:rsid w:val="6A2313CF"/>
    <w:rsid w:val="6A3D60C0"/>
    <w:rsid w:val="6A4883F2"/>
    <w:rsid w:val="6A48AB20"/>
    <w:rsid w:val="6A54DFED"/>
    <w:rsid w:val="6A59BF29"/>
    <w:rsid w:val="6A6DE832"/>
    <w:rsid w:val="6A8209A7"/>
    <w:rsid w:val="6A8B03E4"/>
    <w:rsid w:val="6A8E5BB8"/>
    <w:rsid w:val="6A8EDA57"/>
    <w:rsid w:val="6A9186E6"/>
    <w:rsid w:val="6A998F3B"/>
    <w:rsid w:val="6AA27AB5"/>
    <w:rsid w:val="6AA3D60B"/>
    <w:rsid w:val="6AB17EA3"/>
    <w:rsid w:val="6AB467CD"/>
    <w:rsid w:val="6AB7FF92"/>
    <w:rsid w:val="6ABA854B"/>
    <w:rsid w:val="6AC1888F"/>
    <w:rsid w:val="6AD32C6E"/>
    <w:rsid w:val="6AD8834D"/>
    <w:rsid w:val="6AEE13AC"/>
    <w:rsid w:val="6AF41020"/>
    <w:rsid w:val="6AF736A6"/>
    <w:rsid w:val="6B0C7CAF"/>
    <w:rsid w:val="6B0E06EE"/>
    <w:rsid w:val="6B10C932"/>
    <w:rsid w:val="6B159A41"/>
    <w:rsid w:val="6B163471"/>
    <w:rsid w:val="6B1A4294"/>
    <w:rsid w:val="6B20C6AB"/>
    <w:rsid w:val="6B2C16F7"/>
    <w:rsid w:val="6B36C263"/>
    <w:rsid w:val="6B37CAAC"/>
    <w:rsid w:val="6B3B8A35"/>
    <w:rsid w:val="6B42A170"/>
    <w:rsid w:val="6B59F3B2"/>
    <w:rsid w:val="6B689539"/>
    <w:rsid w:val="6B8BD650"/>
    <w:rsid w:val="6B9D12A7"/>
    <w:rsid w:val="6BA7B688"/>
    <w:rsid w:val="6BAAED19"/>
    <w:rsid w:val="6BABACB7"/>
    <w:rsid w:val="6BAEC366"/>
    <w:rsid w:val="6BBEA3AF"/>
    <w:rsid w:val="6BBF2D36"/>
    <w:rsid w:val="6BC8AEBB"/>
    <w:rsid w:val="6BCB1E92"/>
    <w:rsid w:val="6BD8A975"/>
    <w:rsid w:val="6BE3FE80"/>
    <w:rsid w:val="6BF2C00F"/>
    <w:rsid w:val="6BF74903"/>
    <w:rsid w:val="6BF77A39"/>
    <w:rsid w:val="6BF971ED"/>
    <w:rsid w:val="6BF9FC1D"/>
    <w:rsid w:val="6BFA09EC"/>
    <w:rsid w:val="6BFD3FAF"/>
    <w:rsid w:val="6BFE3585"/>
    <w:rsid w:val="6C092F6A"/>
    <w:rsid w:val="6C2D2E40"/>
    <w:rsid w:val="6C36351B"/>
    <w:rsid w:val="6C378014"/>
    <w:rsid w:val="6C3F921B"/>
    <w:rsid w:val="6C4286F2"/>
    <w:rsid w:val="6C45E1FF"/>
    <w:rsid w:val="6C5CD75B"/>
    <w:rsid w:val="6C69947F"/>
    <w:rsid w:val="6C6B35EF"/>
    <w:rsid w:val="6C6C7BDF"/>
    <w:rsid w:val="6C743BC0"/>
    <w:rsid w:val="6C7F33A5"/>
    <w:rsid w:val="6C84330E"/>
    <w:rsid w:val="6C8681DE"/>
    <w:rsid w:val="6C8D5E81"/>
    <w:rsid w:val="6C8D828D"/>
    <w:rsid w:val="6CA61713"/>
    <w:rsid w:val="6CC2CCEB"/>
    <w:rsid w:val="6CC555BA"/>
    <w:rsid w:val="6CCEF3F0"/>
    <w:rsid w:val="6CDB2753"/>
    <w:rsid w:val="6CE3FB0F"/>
    <w:rsid w:val="6CE7C5A1"/>
    <w:rsid w:val="6CEE6127"/>
    <w:rsid w:val="6CEE6D2D"/>
    <w:rsid w:val="6CF5D54F"/>
    <w:rsid w:val="6CF86467"/>
    <w:rsid w:val="6CFE215D"/>
    <w:rsid w:val="6D0601AE"/>
    <w:rsid w:val="6D17D88A"/>
    <w:rsid w:val="6D1E0439"/>
    <w:rsid w:val="6D1ECD1A"/>
    <w:rsid w:val="6D27CF17"/>
    <w:rsid w:val="6D2B87C0"/>
    <w:rsid w:val="6D31C7C8"/>
    <w:rsid w:val="6D37223A"/>
    <w:rsid w:val="6D381465"/>
    <w:rsid w:val="6D3BCD4E"/>
    <w:rsid w:val="6D3EA62E"/>
    <w:rsid w:val="6D4C54D3"/>
    <w:rsid w:val="6D5A7410"/>
    <w:rsid w:val="6D60EFFB"/>
    <w:rsid w:val="6D658D11"/>
    <w:rsid w:val="6D695CBA"/>
    <w:rsid w:val="6D6A8EE6"/>
    <w:rsid w:val="6D6CD208"/>
    <w:rsid w:val="6D756FA6"/>
    <w:rsid w:val="6D77521E"/>
    <w:rsid w:val="6D83E5B4"/>
    <w:rsid w:val="6D92FFC8"/>
    <w:rsid w:val="6D9FC104"/>
    <w:rsid w:val="6DB02097"/>
    <w:rsid w:val="6DB1C0F6"/>
    <w:rsid w:val="6DD07D80"/>
    <w:rsid w:val="6DD402E6"/>
    <w:rsid w:val="6DE06ECB"/>
    <w:rsid w:val="6DEB0D27"/>
    <w:rsid w:val="6DFCDC4C"/>
    <w:rsid w:val="6E001CB3"/>
    <w:rsid w:val="6E06457B"/>
    <w:rsid w:val="6E11B69B"/>
    <w:rsid w:val="6E1AC12A"/>
    <w:rsid w:val="6E320E42"/>
    <w:rsid w:val="6E36FBF0"/>
    <w:rsid w:val="6E3DFACA"/>
    <w:rsid w:val="6E46497D"/>
    <w:rsid w:val="6E57BAED"/>
    <w:rsid w:val="6E587EF7"/>
    <w:rsid w:val="6E5EB1D0"/>
    <w:rsid w:val="6E60FC95"/>
    <w:rsid w:val="6E66FC2D"/>
    <w:rsid w:val="6E71A932"/>
    <w:rsid w:val="6E7211A7"/>
    <w:rsid w:val="6E823AFD"/>
    <w:rsid w:val="6E921364"/>
    <w:rsid w:val="6E93F379"/>
    <w:rsid w:val="6E95DE68"/>
    <w:rsid w:val="6E96AA3F"/>
    <w:rsid w:val="6E988834"/>
    <w:rsid w:val="6E9A11EB"/>
    <w:rsid w:val="6EA8D706"/>
    <w:rsid w:val="6EB4A00B"/>
    <w:rsid w:val="6EBB7D72"/>
    <w:rsid w:val="6EC7D69D"/>
    <w:rsid w:val="6ECA65C5"/>
    <w:rsid w:val="6EEC2C4B"/>
    <w:rsid w:val="6EEF2F59"/>
    <w:rsid w:val="6F0CBAEA"/>
    <w:rsid w:val="6F13227F"/>
    <w:rsid w:val="6F23CFFA"/>
    <w:rsid w:val="6F2A715D"/>
    <w:rsid w:val="6F2E8027"/>
    <w:rsid w:val="6F2ED927"/>
    <w:rsid w:val="6F4446BB"/>
    <w:rsid w:val="6F54398D"/>
    <w:rsid w:val="6F559BDA"/>
    <w:rsid w:val="6F57F7B3"/>
    <w:rsid w:val="6F6881C5"/>
    <w:rsid w:val="6F7093E5"/>
    <w:rsid w:val="6F723ACB"/>
    <w:rsid w:val="6F74CCDE"/>
    <w:rsid w:val="6F919D80"/>
    <w:rsid w:val="6F9C6893"/>
    <w:rsid w:val="6F9D8131"/>
    <w:rsid w:val="6FA9EC2C"/>
    <w:rsid w:val="6FAA0353"/>
    <w:rsid w:val="6FB610EE"/>
    <w:rsid w:val="6FB7A99B"/>
    <w:rsid w:val="6FBF655E"/>
    <w:rsid w:val="6FDABF5E"/>
    <w:rsid w:val="6FDAD3E8"/>
    <w:rsid w:val="6FE219DE"/>
    <w:rsid w:val="6FEC939C"/>
    <w:rsid w:val="6FF91B49"/>
    <w:rsid w:val="7023899F"/>
    <w:rsid w:val="7027CA4D"/>
    <w:rsid w:val="7034EA82"/>
    <w:rsid w:val="704CE2FF"/>
    <w:rsid w:val="70540752"/>
    <w:rsid w:val="70579D77"/>
    <w:rsid w:val="705AC20E"/>
    <w:rsid w:val="705E4BC4"/>
    <w:rsid w:val="70667FB3"/>
    <w:rsid w:val="707016C4"/>
    <w:rsid w:val="707185B6"/>
    <w:rsid w:val="70753313"/>
    <w:rsid w:val="70757C31"/>
    <w:rsid w:val="70839E65"/>
    <w:rsid w:val="708B881A"/>
    <w:rsid w:val="708F2D6B"/>
    <w:rsid w:val="7091BBB6"/>
    <w:rsid w:val="7097CDF3"/>
    <w:rsid w:val="709A03BB"/>
    <w:rsid w:val="709A76A2"/>
    <w:rsid w:val="70A2ADAD"/>
    <w:rsid w:val="70B29242"/>
    <w:rsid w:val="70C3D69D"/>
    <w:rsid w:val="70C71D64"/>
    <w:rsid w:val="70CD9D65"/>
    <w:rsid w:val="70CEBA81"/>
    <w:rsid w:val="70D5326B"/>
    <w:rsid w:val="70D8FE22"/>
    <w:rsid w:val="70DC2DAA"/>
    <w:rsid w:val="70DCCA16"/>
    <w:rsid w:val="70E6EC1E"/>
    <w:rsid w:val="70E87D86"/>
    <w:rsid w:val="70EEA573"/>
    <w:rsid w:val="70EF7DE8"/>
    <w:rsid w:val="70F4C03E"/>
    <w:rsid w:val="70FB926F"/>
    <w:rsid w:val="710847CB"/>
    <w:rsid w:val="7110BB55"/>
    <w:rsid w:val="71194FE7"/>
    <w:rsid w:val="711F3228"/>
    <w:rsid w:val="7128F619"/>
    <w:rsid w:val="712F4E3F"/>
    <w:rsid w:val="71304762"/>
    <w:rsid w:val="713607E7"/>
    <w:rsid w:val="713B0CBD"/>
    <w:rsid w:val="713CB776"/>
    <w:rsid w:val="713DDE7E"/>
    <w:rsid w:val="71453C5D"/>
    <w:rsid w:val="7152301F"/>
    <w:rsid w:val="71748643"/>
    <w:rsid w:val="717D1943"/>
    <w:rsid w:val="71842B76"/>
    <w:rsid w:val="7190686F"/>
    <w:rsid w:val="71989D57"/>
    <w:rsid w:val="71AFC960"/>
    <w:rsid w:val="71C2696C"/>
    <w:rsid w:val="71C5A236"/>
    <w:rsid w:val="71CFFEB9"/>
    <w:rsid w:val="71D639CD"/>
    <w:rsid w:val="71D7E7A1"/>
    <w:rsid w:val="71E52C31"/>
    <w:rsid w:val="71EB5D9A"/>
    <w:rsid w:val="71ED054E"/>
    <w:rsid w:val="71F22857"/>
    <w:rsid w:val="71F95B90"/>
    <w:rsid w:val="71FA6334"/>
    <w:rsid w:val="71FB8570"/>
    <w:rsid w:val="71FFAE45"/>
    <w:rsid w:val="721C336D"/>
    <w:rsid w:val="721DB113"/>
    <w:rsid w:val="721E34A2"/>
    <w:rsid w:val="722BDAE7"/>
    <w:rsid w:val="723769F6"/>
    <w:rsid w:val="723A4C6F"/>
    <w:rsid w:val="725C8313"/>
    <w:rsid w:val="726620E9"/>
    <w:rsid w:val="726B4BE8"/>
    <w:rsid w:val="727EBB08"/>
    <w:rsid w:val="7296AAE9"/>
    <w:rsid w:val="72A54971"/>
    <w:rsid w:val="72A84A76"/>
    <w:rsid w:val="72AE75AA"/>
    <w:rsid w:val="72AF1CB0"/>
    <w:rsid w:val="72B0AEC5"/>
    <w:rsid w:val="72BBF0C9"/>
    <w:rsid w:val="72C01560"/>
    <w:rsid w:val="72C3FBD8"/>
    <w:rsid w:val="72CEE3A9"/>
    <w:rsid w:val="72D0907A"/>
    <w:rsid w:val="72DF6F9B"/>
    <w:rsid w:val="72E10CBE"/>
    <w:rsid w:val="72E36D56"/>
    <w:rsid w:val="72E4DAFE"/>
    <w:rsid w:val="7308B91A"/>
    <w:rsid w:val="730BC5DF"/>
    <w:rsid w:val="7311CF21"/>
    <w:rsid w:val="732F0229"/>
    <w:rsid w:val="732F54B1"/>
    <w:rsid w:val="7330BC0B"/>
    <w:rsid w:val="73336F3B"/>
    <w:rsid w:val="733D56A3"/>
    <w:rsid w:val="734192AE"/>
    <w:rsid w:val="7348BA92"/>
    <w:rsid w:val="735E39CD"/>
    <w:rsid w:val="73694F8B"/>
    <w:rsid w:val="7369683B"/>
    <w:rsid w:val="736D8D19"/>
    <w:rsid w:val="736EF1C2"/>
    <w:rsid w:val="73726DAE"/>
    <w:rsid w:val="7388D5FD"/>
    <w:rsid w:val="73896B7C"/>
    <w:rsid w:val="738BB776"/>
    <w:rsid w:val="7393C982"/>
    <w:rsid w:val="7397E746"/>
    <w:rsid w:val="73A73519"/>
    <w:rsid w:val="73A7DDC2"/>
    <w:rsid w:val="73C9B594"/>
    <w:rsid w:val="73CF58EB"/>
    <w:rsid w:val="73E23D3E"/>
    <w:rsid w:val="73E693A2"/>
    <w:rsid w:val="73F0D442"/>
    <w:rsid w:val="73FF7DE8"/>
    <w:rsid w:val="7401F14A"/>
    <w:rsid w:val="740CD32D"/>
    <w:rsid w:val="7411109D"/>
    <w:rsid w:val="741B9FDD"/>
    <w:rsid w:val="74201E48"/>
    <w:rsid w:val="742A86CA"/>
    <w:rsid w:val="743C200F"/>
    <w:rsid w:val="74457C3C"/>
    <w:rsid w:val="7445FE45"/>
    <w:rsid w:val="7447EEF0"/>
    <w:rsid w:val="744B1447"/>
    <w:rsid w:val="7460E657"/>
    <w:rsid w:val="746BFC57"/>
    <w:rsid w:val="7479F6D4"/>
    <w:rsid w:val="7492BE2B"/>
    <w:rsid w:val="7496268B"/>
    <w:rsid w:val="749D1A02"/>
    <w:rsid w:val="74BD1554"/>
    <w:rsid w:val="74D7A200"/>
    <w:rsid w:val="74EAA5B0"/>
    <w:rsid w:val="74F73C5A"/>
    <w:rsid w:val="74F8E743"/>
    <w:rsid w:val="74F94A24"/>
    <w:rsid w:val="7501BCEA"/>
    <w:rsid w:val="750AC55D"/>
    <w:rsid w:val="75293D84"/>
    <w:rsid w:val="752C40C8"/>
    <w:rsid w:val="7548953C"/>
    <w:rsid w:val="7552CD74"/>
    <w:rsid w:val="755C9177"/>
    <w:rsid w:val="75637BA9"/>
    <w:rsid w:val="756404CF"/>
    <w:rsid w:val="7564E428"/>
    <w:rsid w:val="75679D77"/>
    <w:rsid w:val="75786C3F"/>
    <w:rsid w:val="7582DB8D"/>
    <w:rsid w:val="7582F6BE"/>
    <w:rsid w:val="75882E9F"/>
    <w:rsid w:val="758C12E5"/>
    <w:rsid w:val="758C3359"/>
    <w:rsid w:val="758E5A3A"/>
    <w:rsid w:val="758E85E9"/>
    <w:rsid w:val="759F22AF"/>
    <w:rsid w:val="75A525B1"/>
    <w:rsid w:val="75A842ED"/>
    <w:rsid w:val="75B6BA05"/>
    <w:rsid w:val="75D407AD"/>
    <w:rsid w:val="75D70CCA"/>
    <w:rsid w:val="75DDF380"/>
    <w:rsid w:val="75DFD569"/>
    <w:rsid w:val="75E3BF51"/>
    <w:rsid w:val="75F34B80"/>
    <w:rsid w:val="75F4CFFA"/>
    <w:rsid w:val="7602FA8B"/>
    <w:rsid w:val="76133F2E"/>
    <w:rsid w:val="76151737"/>
    <w:rsid w:val="7618AD80"/>
    <w:rsid w:val="761B8590"/>
    <w:rsid w:val="76309C76"/>
    <w:rsid w:val="7632BA16"/>
    <w:rsid w:val="76473FFB"/>
    <w:rsid w:val="764E1569"/>
    <w:rsid w:val="76655245"/>
    <w:rsid w:val="7666A2EB"/>
    <w:rsid w:val="7668AE11"/>
    <w:rsid w:val="7669E3F1"/>
    <w:rsid w:val="766B01DE"/>
    <w:rsid w:val="766E5226"/>
    <w:rsid w:val="766FC580"/>
    <w:rsid w:val="7681DF23"/>
    <w:rsid w:val="768A090C"/>
    <w:rsid w:val="768D5715"/>
    <w:rsid w:val="769872DB"/>
    <w:rsid w:val="76A6BAFE"/>
    <w:rsid w:val="76AF79E2"/>
    <w:rsid w:val="76B66076"/>
    <w:rsid w:val="76BAE868"/>
    <w:rsid w:val="76C16DB4"/>
    <w:rsid w:val="76D5C137"/>
    <w:rsid w:val="76D76EC5"/>
    <w:rsid w:val="76DCF197"/>
    <w:rsid w:val="76E8D614"/>
    <w:rsid w:val="76F1BF01"/>
    <w:rsid w:val="76F96CC6"/>
    <w:rsid w:val="76FBF9E3"/>
    <w:rsid w:val="7700BD62"/>
    <w:rsid w:val="7706F9AD"/>
    <w:rsid w:val="770A4585"/>
    <w:rsid w:val="772149E6"/>
    <w:rsid w:val="77298BD7"/>
    <w:rsid w:val="7733A25C"/>
    <w:rsid w:val="773C424E"/>
    <w:rsid w:val="7747CE82"/>
    <w:rsid w:val="774F7312"/>
    <w:rsid w:val="775B8924"/>
    <w:rsid w:val="775F5AA1"/>
    <w:rsid w:val="7760ADBF"/>
    <w:rsid w:val="7765FA59"/>
    <w:rsid w:val="77699A32"/>
    <w:rsid w:val="77726B9D"/>
    <w:rsid w:val="777A34FB"/>
    <w:rsid w:val="777AE995"/>
    <w:rsid w:val="779DCC44"/>
    <w:rsid w:val="77A37FF8"/>
    <w:rsid w:val="77A667A9"/>
    <w:rsid w:val="77A6C120"/>
    <w:rsid w:val="77A99E42"/>
    <w:rsid w:val="77ACBEE1"/>
    <w:rsid w:val="77BDDC2B"/>
    <w:rsid w:val="77CDB701"/>
    <w:rsid w:val="77D2FC0D"/>
    <w:rsid w:val="77D6BF72"/>
    <w:rsid w:val="77DA47CE"/>
    <w:rsid w:val="77DEBB32"/>
    <w:rsid w:val="77DECFAF"/>
    <w:rsid w:val="77FBBAC1"/>
    <w:rsid w:val="7809E7D5"/>
    <w:rsid w:val="780A2287"/>
    <w:rsid w:val="78127684"/>
    <w:rsid w:val="78156EDF"/>
    <w:rsid w:val="7817320F"/>
    <w:rsid w:val="781CE4D2"/>
    <w:rsid w:val="782D4C4D"/>
    <w:rsid w:val="7831AAF0"/>
    <w:rsid w:val="78361DE7"/>
    <w:rsid w:val="7838C7A0"/>
    <w:rsid w:val="783CFD14"/>
    <w:rsid w:val="78406370"/>
    <w:rsid w:val="7846FA1A"/>
    <w:rsid w:val="784B50A5"/>
    <w:rsid w:val="785A528E"/>
    <w:rsid w:val="7860AD07"/>
    <w:rsid w:val="787003B2"/>
    <w:rsid w:val="78719198"/>
    <w:rsid w:val="788EC1E5"/>
    <w:rsid w:val="78918F37"/>
    <w:rsid w:val="7896ACE4"/>
    <w:rsid w:val="7899076C"/>
    <w:rsid w:val="78ACF708"/>
    <w:rsid w:val="78BF5546"/>
    <w:rsid w:val="78C3198B"/>
    <w:rsid w:val="78C99BA3"/>
    <w:rsid w:val="78E501DE"/>
    <w:rsid w:val="78E58C8E"/>
    <w:rsid w:val="79069B4B"/>
    <w:rsid w:val="790AF124"/>
    <w:rsid w:val="79155F57"/>
    <w:rsid w:val="7923C6A3"/>
    <w:rsid w:val="7930684A"/>
    <w:rsid w:val="7935B019"/>
    <w:rsid w:val="79390FE9"/>
    <w:rsid w:val="793F9719"/>
    <w:rsid w:val="794DDAD9"/>
    <w:rsid w:val="794EA878"/>
    <w:rsid w:val="795ECC61"/>
    <w:rsid w:val="795ED871"/>
    <w:rsid w:val="796406BF"/>
    <w:rsid w:val="79758ADC"/>
    <w:rsid w:val="79895F1A"/>
    <w:rsid w:val="7991547C"/>
    <w:rsid w:val="799FFD8F"/>
    <w:rsid w:val="79BA8231"/>
    <w:rsid w:val="79C0D2F0"/>
    <w:rsid w:val="79C56895"/>
    <w:rsid w:val="79CB5B07"/>
    <w:rsid w:val="79CC1870"/>
    <w:rsid w:val="79CCCB10"/>
    <w:rsid w:val="79D39683"/>
    <w:rsid w:val="79D52E0D"/>
    <w:rsid w:val="79D663FD"/>
    <w:rsid w:val="79DEAEFB"/>
    <w:rsid w:val="79E715E8"/>
    <w:rsid w:val="79F70813"/>
    <w:rsid w:val="79FCF0B3"/>
    <w:rsid w:val="79FDB31C"/>
    <w:rsid w:val="7A0A657A"/>
    <w:rsid w:val="7A0B6CB6"/>
    <w:rsid w:val="7A0F3163"/>
    <w:rsid w:val="7A1B270C"/>
    <w:rsid w:val="7A22C413"/>
    <w:rsid w:val="7A298D54"/>
    <w:rsid w:val="7A2C3288"/>
    <w:rsid w:val="7A2D5F98"/>
    <w:rsid w:val="7A307FEA"/>
    <w:rsid w:val="7A3187C3"/>
    <w:rsid w:val="7A3C1828"/>
    <w:rsid w:val="7A465805"/>
    <w:rsid w:val="7A4F4944"/>
    <w:rsid w:val="7A55D526"/>
    <w:rsid w:val="7A63329B"/>
    <w:rsid w:val="7A697F0A"/>
    <w:rsid w:val="7A78FBD3"/>
    <w:rsid w:val="7A96E302"/>
    <w:rsid w:val="7A9A45B3"/>
    <w:rsid w:val="7A9FB5A2"/>
    <w:rsid w:val="7AA08F54"/>
    <w:rsid w:val="7AA48B10"/>
    <w:rsid w:val="7AAD794E"/>
    <w:rsid w:val="7ABB5A98"/>
    <w:rsid w:val="7AC37A47"/>
    <w:rsid w:val="7ACA8ED5"/>
    <w:rsid w:val="7ACBACDD"/>
    <w:rsid w:val="7AE455ED"/>
    <w:rsid w:val="7AE59192"/>
    <w:rsid w:val="7AE9F2BF"/>
    <w:rsid w:val="7AF1542B"/>
    <w:rsid w:val="7AF6A479"/>
    <w:rsid w:val="7AF725C3"/>
    <w:rsid w:val="7B04BDCF"/>
    <w:rsid w:val="7B1CABAD"/>
    <w:rsid w:val="7B242C55"/>
    <w:rsid w:val="7B306FBC"/>
    <w:rsid w:val="7B352663"/>
    <w:rsid w:val="7B429AA7"/>
    <w:rsid w:val="7B454FE9"/>
    <w:rsid w:val="7B4AE95E"/>
    <w:rsid w:val="7B623898"/>
    <w:rsid w:val="7B65EC3D"/>
    <w:rsid w:val="7B8DB828"/>
    <w:rsid w:val="7B9858AA"/>
    <w:rsid w:val="7B99837D"/>
    <w:rsid w:val="7BB6F72D"/>
    <w:rsid w:val="7BB7AEAD"/>
    <w:rsid w:val="7BB969B7"/>
    <w:rsid w:val="7BC68EBF"/>
    <w:rsid w:val="7BC92FF9"/>
    <w:rsid w:val="7BCF2F85"/>
    <w:rsid w:val="7BE11F3E"/>
    <w:rsid w:val="7BF11319"/>
    <w:rsid w:val="7C08EEC7"/>
    <w:rsid w:val="7C0B66A1"/>
    <w:rsid w:val="7C0C3CF4"/>
    <w:rsid w:val="7C108011"/>
    <w:rsid w:val="7C13CD9A"/>
    <w:rsid w:val="7C2052C5"/>
    <w:rsid w:val="7C2C4B62"/>
    <w:rsid w:val="7C3308CF"/>
    <w:rsid w:val="7C3B8603"/>
    <w:rsid w:val="7C3C3652"/>
    <w:rsid w:val="7C49E6DB"/>
    <w:rsid w:val="7C4D802B"/>
    <w:rsid w:val="7C58CA4B"/>
    <w:rsid w:val="7C617BFB"/>
    <w:rsid w:val="7C6733C5"/>
    <w:rsid w:val="7C6D13F4"/>
    <w:rsid w:val="7C75BD1A"/>
    <w:rsid w:val="7C8153AC"/>
    <w:rsid w:val="7C82B914"/>
    <w:rsid w:val="7C8FDCB7"/>
    <w:rsid w:val="7CAC0964"/>
    <w:rsid w:val="7CB11857"/>
    <w:rsid w:val="7CC752C7"/>
    <w:rsid w:val="7CCC401D"/>
    <w:rsid w:val="7CCCD71B"/>
    <w:rsid w:val="7CCCE8AB"/>
    <w:rsid w:val="7CCE783E"/>
    <w:rsid w:val="7CCF131E"/>
    <w:rsid w:val="7CD33329"/>
    <w:rsid w:val="7CD79E51"/>
    <w:rsid w:val="7CDC967F"/>
    <w:rsid w:val="7CE02F51"/>
    <w:rsid w:val="7CE2B6FB"/>
    <w:rsid w:val="7CE7AA84"/>
    <w:rsid w:val="7CFD0957"/>
    <w:rsid w:val="7D021E58"/>
    <w:rsid w:val="7D0CCECF"/>
    <w:rsid w:val="7D176356"/>
    <w:rsid w:val="7D338B90"/>
    <w:rsid w:val="7D430D78"/>
    <w:rsid w:val="7D597F78"/>
    <w:rsid w:val="7D5EAAE8"/>
    <w:rsid w:val="7D80E65F"/>
    <w:rsid w:val="7D85D6B8"/>
    <w:rsid w:val="7D87AA73"/>
    <w:rsid w:val="7D91C311"/>
    <w:rsid w:val="7DA2DECC"/>
    <w:rsid w:val="7DAF794F"/>
    <w:rsid w:val="7DB84699"/>
    <w:rsid w:val="7DCCE659"/>
    <w:rsid w:val="7DD282FC"/>
    <w:rsid w:val="7DF4BA4C"/>
    <w:rsid w:val="7E05DEA3"/>
    <w:rsid w:val="7E138B6F"/>
    <w:rsid w:val="7E4CE8B8"/>
    <w:rsid w:val="7E57F45C"/>
    <w:rsid w:val="7E5D7492"/>
    <w:rsid w:val="7E608B9E"/>
    <w:rsid w:val="7E65229F"/>
    <w:rsid w:val="7E7866E0"/>
    <w:rsid w:val="7E7887DE"/>
    <w:rsid w:val="7E9C9683"/>
    <w:rsid w:val="7EA3E778"/>
    <w:rsid w:val="7EAA80F9"/>
    <w:rsid w:val="7EB4FA5B"/>
    <w:rsid w:val="7EBD7438"/>
    <w:rsid w:val="7EC7AABF"/>
    <w:rsid w:val="7ECF1497"/>
    <w:rsid w:val="7ED806BC"/>
    <w:rsid w:val="7ED93199"/>
    <w:rsid w:val="7EDB8093"/>
    <w:rsid w:val="7EDF5CC8"/>
    <w:rsid w:val="7EEA3121"/>
    <w:rsid w:val="7EF636DA"/>
    <w:rsid w:val="7EF712A1"/>
    <w:rsid w:val="7EFD4348"/>
    <w:rsid w:val="7F093AD5"/>
    <w:rsid w:val="7F28CF35"/>
    <w:rsid w:val="7F2E1871"/>
    <w:rsid w:val="7F30707D"/>
    <w:rsid w:val="7F425E25"/>
    <w:rsid w:val="7F4EC110"/>
    <w:rsid w:val="7F4F0C11"/>
    <w:rsid w:val="7F6CC69E"/>
    <w:rsid w:val="7F6ECC0E"/>
    <w:rsid w:val="7F7967C5"/>
    <w:rsid w:val="7F7E8515"/>
    <w:rsid w:val="7F81CF4B"/>
    <w:rsid w:val="7F9F49A6"/>
    <w:rsid w:val="7FB8C83F"/>
    <w:rsid w:val="7FB9BD0A"/>
    <w:rsid w:val="7FBBC441"/>
    <w:rsid w:val="7FC7E4AB"/>
    <w:rsid w:val="7FCC712C"/>
    <w:rsid w:val="7FD59C26"/>
    <w:rsid w:val="7FD764AA"/>
    <w:rsid w:val="7FE1C342"/>
    <w:rsid w:val="7FF214E9"/>
    <w:rsid w:val="7FF43BE0"/>
    <w:rsid w:val="7FFFC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DB2291"/>
  <w15:chartTrackingRefBased/>
  <w15:docId w15:val="{9B85003C-1C30-4C5A-B27E-A3D482253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715E3"/>
    <w:pPr>
      <w:spacing w:after="0" w:line="240" w:lineRule="auto"/>
    </w:pPr>
    <w:rPr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1130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31472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31472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i/>
      <w:szCs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551D0"/>
    <w:pPr>
      <w:tabs>
        <w:tab w:val="center" w:pos="4680"/>
        <w:tab w:val="right" w:pos="9360"/>
      </w:tabs>
      <w:spacing w:line="200" w:lineRule="exact"/>
    </w:pPr>
    <w:rPr>
      <w:sz w:val="14"/>
    </w:rPr>
  </w:style>
  <w:style w:type="character" w:customStyle="1" w:styleId="NagwekZnak">
    <w:name w:val="Nagłówek Znak"/>
    <w:basedOn w:val="Domylnaczcionkaakapitu"/>
    <w:link w:val="Nagwek"/>
    <w:uiPriority w:val="99"/>
    <w:rsid w:val="004551D0"/>
    <w:rPr>
      <w:sz w:val="14"/>
    </w:rPr>
  </w:style>
  <w:style w:type="paragraph" w:styleId="Stopka">
    <w:name w:val="footer"/>
    <w:basedOn w:val="Normalny"/>
    <w:link w:val="StopkaZnak"/>
    <w:uiPriority w:val="99"/>
    <w:unhideWhenUsed/>
    <w:rsid w:val="002820C8"/>
    <w:pPr>
      <w:tabs>
        <w:tab w:val="center" w:pos="4680"/>
        <w:tab w:val="right" w:pos="9360"/>
      </w:tabs>
      <w:spacing w:line="200" w:lineRule="exact"/>
    </w:pPr>
    <w:rPr>
      <w:sz w:val="14"/>
    </w:rPr>
  </w:style>
  <w:style w:type="character" w:customStyle="1" w:styleId="StopkaZnak">
    <w:name w:val="Stopka Znak"/>
    <w:basedOn w:val="Domylnaczcionkaakapitu"/>
    <w:link w:val="Stopka"/>
    <w:uiPriority w:val="99"/>
    <w:rsid w:val="002820C8"/>
    <w:rPr>
      <w:sz w:val="14"/>
    </w:rPr>
  </w:style>
  <w:style w:type="table" w:styleId="Tabela-Siatka">
    <w:name w:val="Table Grid"/>
    <w:basedOn w:val="Standardowy"/>
    <w:uiPriority w:val="59"/>
    <w:rsid w:val="005450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E24A59"/>
    <w:rPr>
      <w:color w:val="808080"/>
    </w:rPr>
  </w:style>
  <w:style w:type="paragraph" w:styleId="Bezodstpw">
    <w:name w:val="No Spacing"/>
    <w:uiPriority w:val="1"/>
    <w:rsid w:val="00E24A59"/>
    <w:pPr>
      <w:spacing w:after="0" w:line="240" w:lineRule="auto"/>
    </w:pPr>
    <w:rPr>
      <w:sz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D11307"/>
    <w:rPr>
      <w:rFonts w:asciiTheme="majorHAnsi" w:eastAsiaTheme="majorEastAsia" w:hAnsiTheme="majorHAnsi" w:cstheme="majorBidi"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131472"/>
    <w:rPr>
      <w:rFonts w:asciiTheme="majorHAnsi" w:eastAsiaTheme="majorEastAsia" w:hAnsiTheme="majorHAnsi" w:cstheme="majorBidi"/>
      <w:b/>
      <w:sz w:val="20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131472"/>
    <w:rPr>
      <w:rFonts w:asciiTheme="majorHAnsi" w:eastAsiaTheme="majorEastAsia" w:hAnsiTheme="majorHAnsi" w:cstheme="majorBidi"/>
      <w:i/>
      <w:sz w:val="20"/>
      <w:szCs w:val="24"/>
    </w:rPr>
  </w:style>
  <w:style w:type="paragraph" w:styleId="Akapitzlist">
    <w:name w:val="List Paragraph"/>
    <w:basedOn w:val="Normalny"/>
    <w:uiPriority w:val="34"/>
    <w:qFormat/>
    <w:rsid w:val="00131472"/>
    <w:pPr>
      <w:ind w:left="720"/>
      <w:contextualSpacing/>
    </w:pPr>
  </w:style>
  <w:style w:type="paragraph" w:styleId="Listapunktowana">
    <w:name w:val="List Bullet"/>
    <w:basedOn w:val="Normalny"/>
    <w:uiPriority w:val="99"/>
    <w:unhideWhenUsed/>
    <w:qFormat/>
    <w:rsid w:val="00A620DE"/>
    <w:pPr>
      <w:numPr>
        <w:numId w:val="17"/>
      </w:numPr>
      <w:ind w:left="357" w:hanging="357"/>
      <w:contextualSpacing/>
    </w:pPr>
  </w:style>
  <w:style w:type="character" w:styleId="Numerwiersza">
    <w:name w:val="line number"/>
    <w:basedOn w:val="Domylnaczcionkaakapitu"/>
    <w:uiPriority w:val="99"/>
    <w:unhideWhenUsed/>
    <w:rsid w:val="00A620DE"/>
  </w:style>
  <w:style w:type="paragraph" w:styleId="Listanumerowana">
    <w:name w:val="List Number"/>
    <w:basedOn w:val="Normalny"/>
    <w:uiPriority w:val="99"/>
    <w:unhideWhenUsed/>
    <w:qFormat/>
    <w:rsid w:val="00A620DE"/>
    <w:pPr>
      <w:numPr>
        <w:numId w:val="22"/>
      </w:numPr>
      <w:ind w:left="357" w:hanging="357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A620DE"/>
    <w:pPr>
      <w:spacing w:after="10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D377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D377E"/>
    <w:pPr>
      <w:spacing w:after="160"/>
    </w:pPr>
    <w:rPr>
      <w:kern w:val="2"/>
      <w:szCs w:val="20"/>
      <w:lang w:val="pl-PL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D377E"/>
    <w:rPr>
      <w:kern w:val="2"/>
      <w:sz w:val="20"/>
      <w:szCs w:val="20"/>
      <w:lang w:val="pl-PL"/>
      <w14:ligatures w14:val="standardContextual"/>
    </w:rPr>
  </w:style>
  <w:style w:type="character" w:customStyle="1" w:styleId="normaltextrun">
    <w:name w:val="normaltextrun"/>
    <w:basedOn w:val="Domylnaczcionkaakapitu"/>
    <w:rsid w:val="00FD377E"/>
  </w:style>
  <w:style w:type="character" w:customStyle="1" w:styleId="spellingerror">
    <w:name w:val="spellingerror"/>
    <w:basedOn w:val="Domylnaczcionkaakapitu"/>
    <w:rsid w:val="00FD377E"/>
  </w:style>
  <w:style w:type="character" w:customStyle="1" w:styleId="eop">
    <w:name w:val="eop"/>
    <w:basedOn w:val="Domylnaczcionkaakapitu"/>
    <w:rsid w:val="00FD377E"/>
  </w:style>
  <w:style w:type="character" w:styleId="Hipercze">
    <w:name w:val="Hyperlink"/>
    <w:basedOn w:val="Domylnaczcionkaakapitu"/>
    <w:uiPriority w:val="99"/>
    <w:unhideWhenUsed/>
    <w:rsid w:val="00FA150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unhideWhenUsed/>
    <w:rsid w:val="00FA1502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0D44"/>
    <w:pPr>
      <w:spacing w:after="0"/>
    </w:pPr>
    <w:rPr>
      <w:b/>
      <w:bCs/>
      <w:kern w:val="0"/>
      <w:lang w:val="en-US"/>
      <w14:ligatures w14:val="none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0D44"/>
    <w:rPr>
      <w:b/>
      <w:bCs/>
      <w:kern w:val="2"/>
      <w:sz w:val="20"/>
      <w:szCs w:val="20"/>
      <w:lang w:val="pl-PL"/>
      <w14:ligatures w14:val="standardContextual"/>
    </w:rPr>
  </w:style>
  <w:style w:type="paragraph" w:styleId="Poprawka">
    <w:name w:val="Revision"/>
    <w:hidden/>
    <w:uiPriority w:val="99"/>
    <w:semiHidden/>
    <w:rsid w:val="0016370C"/>
    <w:pPr>
      <w:spacing w:after="0" w:line="240" w:lineRule="auto"/>
    </w:pPr>
    <w:rPr>
      <w:sz w:val="20"/>
    </w:rPr>
  </w:style>
  <w:style w:type="paragraph" w:customStyle="1" w:styleId="paragraph">
    <w:name w:val="paragraph"/>
    <w:basedOn w:val="Normalny"/>
    <w:rsid w:val="0037519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Wzmianka">
    <w:name w:val="Mention"/>
    <w:basedOn w:val="Domylnaczcionkaakapitu"/>
    <w:uiPriority w:val="99"/>
    <w:unhideWhenUsed/>
    <w:rPr>
      <w:color w:val="2B579A"/>
      <w:shd w:val="clear" w:color="auto" w:fill="E6E6E6"/>
    </w:rPr>
  </w:style>
  <w:style w:type="character" w:customStyle="1" w:styleId="cf01">
    <w:name w:val="cf01"/>
    <w:basedOn w:val="Domylnaczcionkaakapitu"/>
    <w:rsid w:val="001F75A0"/>
    <w:rPr>
      <w:rFonts w:ascii="Segoe UI" w:hAnsi="Segoe UI" w:cs="Segoe UI" w:hint="default"/>
      <w:color w:val="262626"/>
      <w:sz w:val="21"/>
      <w:szCs w:val="21"/>
    </w:rPr>
  </w:style>
  <w:style w:type="character" w:styleId="UyteHipercze">
    <w:name w:val="FollowedHyperlink"/>
    <w:basedOn w:val="Domylnaczcionkaakapitu"/>
    <w:uiPriority w:val="99"/>
    <w:semiHidden/>
    <w:unhideWhenUsed/>
    <w:rsid w:val="00DB4C1B"/>
    <w:rPr>
      <w:color w:val="954F72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6D2888"/>
    <w:rPr>
      <w:b/>
      <w:bCs/>
    </w:rPr>
  </w:style>
  <w:style w:type="character" w:customStyle="1" w:styleId="apple-converted-space">
    <w:name w:val="apple-converted-space"/>
    <w:basedOn w:val="Domylnaczcionkaakapitu"/>
    <w:rsid w:val="006D2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6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7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8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3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3">
  <a:themeElements>
    <a:clrScheme name="Skanska">
      <a:dk1>
        <a:srgbClr val="FFFFFF"/>
      </a:dk1>
      <a:lt1>
        <a:srgbClr val="000000"/>
      </a:lt1>
      <a:dk2>
        <a:srgbClr val="F5F6F5"/>
      </a:dk2>
      <a:lt2>
        <a:srgbClr val="143275"/>
      </a:lt2>
      <a:accent1>
        <a:srgbClr val="143275"/>
      </a:accent1>
      <a:accent2>
        <a:srgbClr val="596891"/>
      </a:accent2>
      <a:accent3>
        <a:srgbClr val="3ECE7B"/>
      </a:accent3>
      <a:accent4>
        <a:srgbClr val="9199B6"/>
      </a:accent4>
      <a:accent5>
        <a:srgbClr val="C7CCDA"/>
      </a:accent5>
      <a:accent6>
        <a:srgbClr val="ECECEC"/>
      </a:accent6>
      <a:hlink>
        <a:srgbClr val="0563C1"/>
      </a:hlink>
      <a:folHlink>
        <a:srgbClr val="954F72"/>
      </a:folHlink>
    </a:clrScheme>
    <a:fontScheme name="Skansk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square" tIns="0" rIns="0" bIns="0" rtlCol="0">
        <a:spAutoFit/>
      </a:bodyPr>
      <a:lstStyle>
        <a:defPPr algn="l">
          <a:defRPr dirty="0" err="1" smtClean="0">
            <a:solidFill>
              <a:schemeClr val="accent1"/>
            </a:solidFill>
          </a:defRPr>
        </a:defPPr>
      </a:lstStyle>
    </a:txDef>
  </a:objectDefaults>
  <a:extraClrSchemeLst/>
  <a:custClrLst>
    <a:custClr name="Active Blue">
      <a:srgbClr val="2356E5"/>
    </a:custClr>
    <a:custClr name="Active Green">
      <a:srgbClr val="3ECE7B"/>
    </a:custClr>
    <a:custClr name="Active Yellow">
      <a:srgbClr val="FBED54"/>
    </a:custClr>
    <a:custClr name="Active Orange">
      <a:srgbClr val="F58713"/>
    </a:custClr>
    <a:custClr name="Active Red">
      <a:srgbClr val="EE2F53"/>
    </a:custClr>
    <a:custClr name="Purple">
      <a:srgbClr val="824A8E"/>
    </a:custClr>
    <a:custClr name="Pale Blue">
      <a:srgbClr val="3C589E"/>
    </a:custClr>
    <a:custClr name="Teal">
      <a:srgbClr val="4B9FA3"/>
    </a:custClr>
    <a:custClr name="Beige">
      <a:srgbClr val="DDD6C0"/>
    </a:custClr>
    <a:custClr name="Yellow">
      <a:srgbClr val="F4DD7D"/>
    </a:custClr>
    <a:custClr name="Orange">
      <a:srgbClr val="EDA977"/>
    </a:custClr>
    <a:custClr name="Red">
      <a:srgbClr val="AF3149"/>
    </a:custClr>
  </a:custClrLst>
  <a:extLst>
    <a:ext uri="{05A4C25C-085E-4340-85A3-A5531E510DB2}">
      <thm15:themeFamily xmlns:thm15="http://schemas.microsoft.com/office/thememl/2012/main" name="Tema3" id="{B379FAE9-BB2A-0040-8228-B3CAF6E78E7F}" vid="{F9EB3A22-E96D-764F-85F2-B1978D2A3993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a3000f-2d04-478a-b0b4-f0c6385ff6fe">
      <UserInfo>
        <DisplayName>Pajchel, Monika</DisplayName>
        <AccountId>14</AccountId>
        <AccountType/>
      </UserInfo>
      <UserInfo>
        <DisplayName>Łeszczyński, Artur</DisplayName>
        <AccountId>18</AccountId>
        <AccountType/>
      </UserInfo>
      <UserInfo>
        <DisplayName>Choła, Magdalena</DisplayName>
        <AccountId>23</AccountId>
        <AccountType/>
      </UserInfo>
      <UserInfo>
        <DisplayName>Goller, Aleksandra</DisplayName>
        <AccountId>33</AccountId>
        <AccountType/>
      </UserInfo>
    </SharedWithUsers>
    <lcf76f155ced4ddcb4097134ff3c332f xmlns="0d3db9db-8e41-4b6f-b08d-f2436a3548fe">
      <Terms xmlns="http://schemas.microsoft.com/office/infopath/2007/PartnerControls"/>
    </lcf76f155ced4ddcb4097134ff3c332f>
    <TaxCatchAll xmlns="bba3000f-2d04-478a-b0b4-f0c6385ff6f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502319D27CF148BDE7333AEC91D058" ma:contentTypeVersion="18" ma:contentTypeDescription="Create a new document." ma:contentTypeScope="" ma:versionID="0f371ec53be59f2920d61ebd56554a43">
  <xsd:schema xmlns:xsd="http://www.w3.org/2001/XMLSchema" xmlns:xs="http://www.w3.org/2001/XMLSchema" xmlns:p="http://schemas.microsoft.com/office/2006/metadata/properties" xmlns:ns2="bba3000f-2d04-478a-b0b4-f0c6385ff6fe" xmlns:ns3="0d3db9db-8e41-4b6f-b08d-f2436a3548fe" targetNamespace="http://schemas.microsoft.com/office/2006/metadata/properties" ma:root="true" ma:fieldsID="0ca2b36f5170ef211ef385fee5f03e84" ns2:_="" ns3:_="">
    <xsd:import namespace="bba3000f-2d04-478a-b0b4-f0c6385ff6fe"/>
    <xsd:import namespace="0d3db9db-8e41-4b6f-b08d-f2436a3548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3000f-2d04-478a-b0b4-f0c6385ff6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652da4a-31e4-4902-8095-937f6ebb0e51}" ma:internalName="TaxCatchAll" ma:showField="CatchAllData" ma:web="bba3000f-2d04-478a-b0b4-f0c6385ff6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db9db-8e41-4b6f-b08d-f2436a3548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533c6e3-e9ba-409f-9000-32e1bbf302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A99175-44EE-465C-B76E-17EFB1AB4B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EBEDE1-C20E-46C8-B5FC-A42EB58D5C7C}">
  <ds:schemaRefs>
    <ds:schemaRef ds:uri="http://schemas.microsoft.com/office/2006/metadata/properties"/>
    <ds:schemaRef ds:uri="http://schemas.microsoft.com/office/infopath/2007/PartnerControls"/>
    <ds:schemaRef ds:uri="bba3000f-2d04-478a-b0b4-f0c6385ff6fe"/>
    <ds:schemaRef ds:uri="0d3db9db-8e41-4b6f-b08d-f2436a3548fe"/>
  </ds:schemaRefs>
</ds:datastoreItem>
</file>

<file path=customXml/itemProps3.xml><?xml version="1.0" encoding="utf-8"?>
<ds:datastoreItem xmlns:ds="http://schemas.openxmlformats.org/officeDocument/2006/customXml" ds:itemID="{84B5080A-F3B9-4FC8-8040-E95921A7AD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a3000f-2d04-478a-b0b4-f0c6385ff6fe"/>
    <ds:schemaRef ds:uri="0d3db9db-8e41-4b6f-b08d-f2436a3548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A06B78-DFDB-45BE-AAC1-D83FFEB5B0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958</Words>
  <Characters>6702</Characters>
  <Application>Microsoft Office Word</Application>
  <DocSecurity>0</DocSecurity>
  <Lines>139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ta Eriksson</dc:creator>
  <cp:keywords/>
  <dc:description/>
  <cp:lastModifiedBy>Piotr Goldanowski</cp:lastModifiedBy>
  <cp:revision>2</cp:revision>
  <cp:lastPrinted>2024-05-08T23:40:00Z</cp:lastPrinted>
  <dcterms:created xsi:type="dcterms:W3CDTF">2026-03-26T09:42:00Z</dcterms:created>
  <dcterms:modified xsi:type="dcterms:W3CDTF">2026-03-26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6196cf9-a2ca-41d9-93a9-0ed24f6145e4_Enabled">
    <vt:lpwstr>true</vt:lpwstr>
  </property>
  <property fmtid="{D5CDD505-2E9C-101B-9397-08002B2CF9AE}" pid="3" name="MSIP_Label_b6196cf9-a2ca-41d9-93a9-0ed24f6145e4_SetDate">
    <vt:lpwstr>2023-04-17T12:34:31Z</vt:lpwstr>
  </property>
  <property fmtid="{D5CDD505-2E9C-101B-9397-08002B2CF9AE}" pid="4" name="MSIP_Label_b6196cf9-a2ca-41d9-93a9-0ed24f6145e4_Method">
    <vt:lpwstr>Standard</vt:lpwstr>
  </property>
  <property fmtid="{D5CDD505-2E9C-101B-9397-08002B2CF9AE}" pid="5" name="MSIP_Label_b6196cf9-a2ca-41d9-93a9-0ed24f6145e4_Name">
    <vt:lpwstr>SCE-PL-General-Marking</vt:lpwstr>
  </property>
  <property fmtid="{D5CDD505-2E9C-101B-9397-08002B2CF9AE}" pid="6" name="MSIP_Label_b6196cf9-a2ca-41d9-93a9-0ed24f6145e4_SiteId">
    <vt:lpwstr>33dab507-5210-4075-805b-f2717d8cfa74</vt:lpwstr>
  </property>
  <property fmtid="{D5CDD505-2E9C-101B-9397-08002B2CF9AE}" pid="7" name="MSIP_Label_b6196cf9-a2ca-41d9-93a9-0ed24f6145e4_ActionId">
    <vt:lpwstr>736192fd-4510-4b65-bd59-4f3daa6dd1b3</vt:lpwstr>
  </property>
  <property fmtid="{D5CDD505-2E9C-101B-9397-08002B2CF9AE}" pid="8" name="MSIP_Label_b6196cf9-a2ca-41d9-93a9-0ed24f6145e4_ContentBits">
    <vt:lpwstr>1</vt:lpwstr>
  </property>
  <property fmtid="{D5CDD505-2E9C-101B-9397-08002B2CF9AE}" pid="9" name="ContentTypeId">
    <vt:lpwstr>0x01010047502319D27CF148BDE7333AEC91D058</vt:lpwstr>
  </property>
  <property fmtid="{D5CDD505-2E9C-101B-9397-08002B2CF9AE}" pid="10" name="MediaServiceImageTags">
    <vt:lpwstr/>
  </property>
</Properties>
</file>